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AFC5AC" w14:textId="647BE2EE" w:rsidR="00CE0E7B" w:rsidRPr="00CE0E7B" w:rsidRDefault="00CE0E7B" w:rsidP="00CE0E7B">
      <w:pPr>
        <w:pStyle w:val="Heading1"/>
      </w:pPr>
      <w:r w:rsidRPr="00CE0E7B">
        <w:t xml:space="preserve">Creighton Student </w:t>
      </w:r>
      <w:r w:rsidR="0085750C">
        <w:t>Sustainability Action Fund</w:t>
      </w:r>
      <w:r w:rsidRPr="00CE0E7B">
        <w:t xml:space="preserve"> Bylaws </w:t>
      </w:r>
    </w:p>
    <w:p w14:paraId="423F22A3" w14:textId="77777777" w:rsidR="00CE0E7B" w:rsidRPr="00CE0E7B" w:rsidRDefault="00CE0E7B" w:rsidP="00CE0E7B">
      <w:pPr>
        <w:rPr>
          <w:b/>
        </w:rPr>
      </w:pPr>
    </w:p>
    <w:p w14:paraId="139D4AA3" w14:textId="51400542" w:rsidR="00810B4C" w:rsidRDefault="00810B4C" w:rsidP="00810B4C">
      <w:pPr>
        <w:spacing w:line="257" w:lineRule="auto"/>
        <w:rPr>
          <w:rFonts w:eastAsiaTheme="minorEastAsia"/>
        </w:rPr>
      </w:pPr>
      <w:r w:rsidRPr="005A7D95">
        <w:t xml:space="preserve">Creighton </w:t>
      </w:r>
      <w:r w:rsidRPr="005A7D95">
        <w:rPr>
          <w:rFonts w:eastAsiaTheme="minorEastAsia"/>
        </w:rPr>
        <w:t xml:space="preserve">University </w:t>
      </w:r>
      <w:r>
        <w:rPr>
          <w:rFonts w:eastAsiaTheme="minorEastAsia"/>
        </w:rPr>
        <w:t>is committed</w:t>
      </w:r>
      <w:r w:rsidRPr="005A7D95">
        <w:rPr>
          <w:rFonts w:eastAsiaTheme="minorEastAsia"/>
        </w:rPr>
        <w:t xml:space="preserve"> to</w:t>
      </w:r>
      <w:r>
        <w:rPr>
          <w:rFonts w:eastAsiaTheme="minorEastAsia"/>
        </w:rPr>
        <w:t xml:space="preserve"> caring for our common home by</w:t>
      </w:r>
      <w:r w:rsidRPr="005A7D95">
        <w:rPr>
          <w:rFonts w:eastAsiaTheme="minorEastAsia"/>
        </w:rPr>
        <w:t xml:space="preserve"> promoting ecological justice at Creighton and within society at large, which includes advocacy for and implementation of sustainable practices. To fully live </w:t>
      </w:r>
      <w:r>
        <w:rPr>
          <w:rFonts w:eastAsiaTheme="minorEastAsia"/>
        </w:rPr>
        <w:t>out this commitment</w:t>
      </w:r>
      <w:r w:rsidRPr="005A7D95">
        <w:rPr>
          <w:rFonts w:eastAsiaTheme="minorEastAsia"/>
        </w:rPr>
        <w:t xml:space="preserve">, </w:t>
      </w:r>
      <w:r>
        <w:rPr>
          <w:rFonts w:eastAsiaTheme="minorEastAsia"/>
        </w:rPr>
        <w:t>students must have</w:t>
      </w:r>
      <w:r w:rsidRPr="005A7D95">
        <w:rPr>
          <w:rFonts w:eastAsiaTheme="minorEastAsia"/>
        </w:rPr>
        <w:t xml:space="preserve"> opportunities </w:t>
      </w:r>
      <w:r>
        <w:rPr>
          <w:rFonts w:eastAsiaTheme="minorEastAsia"/>
        </w:rPr>
        <w:t>to</w:t>
      </w:r>
      <w:r w:rsidRPr="005A7D95">
        <w:rPr>
          <w:rFonts w:eastAsiaTheme="minorEastAsia"/>
        </w:rPr>
        <w:t xml:space="preserve"> cultivate </w:t>
      </w:r>
      <w:r>
        <w:rPr>
          <w:rFonts w:eastAsiaTheme="minorEastAsia"/>
        </w:rPr>
        <w:t>sustainability-focused</w:t>
      </w:r>
      <w:r w:rsidRPr="005A7D95">
        <w:rPr>
          <w:rFonts w:eastAsiaTheme="minorEastAsia"/>
        </w:rPr>
        <w:t xml:space="preserve"> </w:t>
      </w:r>
      <w:r>
        <w:rPr>
          <w:rFonts w:eastAsiaTheme="minorEastAsia"/>
        </w:rPr>
        <w:t>projects and initiatives</w:t>
      </w:r>
      <w:r w:rsidRPr="005A7D95">
        <w:rPr>
          <w:rFonts w:eastAsiaTheme="minorEastAsia"/>
        </w:rPr>
        <w:t>.</w:t>
      </w:r>
      <w:r>
        <w:rPr>
          <w:rFonts w:eastAsiaTheme="minorEastAsia"/>
        </w:rPr>
        <w:t xml:space="preserve"> </w:t>
      </w:r>
      <w:r w:rsidRPr="005A7D95">
        <w:rPr>
          <w:rFonts w:eastAsiaTheme="minorEastAsia"/>
        </w:rPr>
        <w:t xml:space="preserve">As an institution dedicated to social justice and care for the marginalized, we must heed the words of Pope Francis: </w:t>
      </w:r>
    </w:p>
    <w:p w14:paraId="3A1A08B8" w14:textId="77777777" w:rsidR="00810B4C" w:rsidRDefault="00810B4C" w:rsidP="00810B4C">
      <w:pPr>
        <w:spacing w:line="257" w:lineRule="auto"/>
        <w:rPr>
          <w:rFonts w:eastAsiaTheme="minorEastAsia"/>
        </w:rPr>
      </w:pPr>
    </w:p>
    <w:p w14:paraId="74347ABF" w14:textId="753329C9" w:rsidR="00810B4C" w:rsidRPr="005A7D95" w:rsidRDefault="0080049D" w:rsidP="00810B4C">
      <w:pPr>
        <w:spacing w:line="257" w:lineRule="auto"/>
        <w:jc w:val="center"/>
        <w:rPr>
          <w:rFonts w:eastAsiaTheme="minorEastAsia"/>
        </w:rPr>
      </w:pPr>
      <w:r>
        <w:rPr>
          <w:rFonts w:eastAsiaTheme="minorEastAsia"/>
        </w:rPr>
        <w:t>"</w:t>
      </w:r>
      <w:r w:rsidR="00810B4C" w:rsidRPr="005A7D95">
        <w:rPr>
          <w:rFonts w:eastAsiaTheme="minorEastAsia"/>
        </w:rPr>
        <w:t>We have to realize that a true ecological approach always becomes a social approach; it must integrate questions of justice in debates on the environment, so as to hear both the cry of the earth and the cry of the poor.</w:t>
      </w:r>
      <w:r>
        <w:rPr>
          <w:rFonts w:eastAsiaTheme="minorEastAsia"/>
        </w:rPr>
        <w:t>"</w:t>
      </w:r>
    </w:p>
    <w:p w14:paraId="1C55F3EA" w14:textId="77777777" w:rsidR="00810B4C" w:rsidRPr="005A7D95" w:rsidRDefault="00810B4C" w:rsidP="00810B4C"/>
    <w:p w14:paraId="287B1BAB" w14:textId="7FBDB620" w:rsidR="00810B4C" w:rsidRPr="0085750C" w:rsidRDefault="00810B4C" w:rsidP="00810B4C">
      <w:pPr>
        <w:autoSpaceDE w:val="0"/>
        <w:autoSpaceDN w:val="0"/>
        <w:adjustRightInd w:val="0"/>
        <w:rPr>
          <w:rFonts w:cstheme="minorHAnsi"/>
        </w:rPr>
      </w:pPr>
      <w:r w:rsidRPr="0085750C">
        <w:rPr>
          <w:rFonts w:cstheme="minorHAnsi"/>
        </w:rPr>
        <w:t xml:space="preserve">The mission of The Creighton Student Sustainability Action Fund (CSSAF) is to </w:t>
      </w:r>
      <w:r>
        <w:rPr>
          <w:rFonts w:cstheme="minorHAnsi"/>
        </w:rPr>
        <w:t xml:space="preserve">contribute to </w:t>
      </w:r>
      <w:r w:rsidRPr="0085750C">
        <w:rPr>
          <w:rFonts w:cstheme="minorHAnsi"/>
        </w:rPr>
        <w:t>build</w:t>
      </w:r>
      <w:r>
        <w:rPr>
          <w:rFonts w:cstheme="minorHAnsi"/>
        </w:rPr>
        <w:t>ing</w:t>
      </w:r>
      <w:r w:rsidRPr="0085750C">
        <w:rPr>
          <w:rFonts w:cstheme="minorHAnsi"/>
        </w:rPr>
        <w:t xml:space="preserve"> a culture of sustainability at Creighton University by enabling, supporting, and financing student-driven initiatives that collaboratively tackle interconnected environmental, social</w:t>
      </w:r>
      <w:r w:rsidR="00954FF0">
        <w:rPr>
          <w:rFonts w:cstheme="minorHAnsi"/>
        </w:rPr>
        <w:t>,</w:t>
      </w:r>
      <w:r w:rsidRPr="0085750C">
        <w:rPr>
          <w:rFonts w:cstheme="minorHAnsi"/>
        </w:rPr>
        <w:t xml:space="preserve"> and economic sustainability issues</w:t>
      </w:r>
      <w:r>
        <w:rPr>
          <w:rFonts w:cstheme="minorHAnsi"/>
        </w:rPr>
        <w:t>.</w:t>
      </w:r>
    </w:p>
    <w:p w14:paraId="4534592F" w14:textId="77777777" w:rsidR="00CE0E7B" w:rsidRPr="00CE0E7B" w:rsidRDefault="00CE0E7B" w:rsidP="00CE0E7B"/>
    <w:p w14:paraId="044E2B15" w14:textId="376ABDB7" w:rsidR="00CE0E7B" w:rsidRPr="00CE0E7B" w:rsidRDefault="00CE0E7B" w:rsidP="00CE0E7B">
      <w:pPr>
        <w:pStyle w:val="Heading2"/>
      </w:pPr>
      <w:r w:rsidRPr="00CE0E7B">
        <w:t xml:space="preserve">Article 1 – </w:t>
      </w:r>
      <w:r w:rsidR="0085750C">
        <w:t>CSSAF</w:t>
      </w:r>
      <w:r w:rsidRPr="00CE0E7B">
        <w:t xml:space="preserve"> Governance Committee</w:t>
      </w:r>
    </w:p>
    <w:p w14:paraId="45D77149" w14:textId="77777777" w:rsidR="00CE0E7B" w:rsidRPr="00CE0E7B" w:rsidRDefault="00CE0E7B" w:rsidP="00CE0E7B">
      <w:pPr>
        <w:pStyle w:val="Heading3"/>
      </w:pPr>
      <w:r w:rsidRPr="00CE0E7B">
        <w:t>Section 1.1 – Powers and Voting</w:t>
      </w:r>
    </w:p>
    <w:p w14:paraId="7521E13F" w14:textId="37BD4A7F" w:rsidR="00CE0E7B" w:rsidRDefault="00E85DBD" w:rsidP="00CE0E7B">
      <w:r>
        <w:t xml:space="preserve">The </w:t>
      </w:r>
      <w:r w:rsidR="0085750C">
        <w:t>CSSAF</w:t>
      </w:r>
      <w:r w:rsidR="00CE0E7B" w:rsidRPr="00CE0E7B">
        <w:t xml:space="preserve"> Governance Committee </w:t>
      </w:r>
      <w:r w:rsidR="003B664C">
        <w:t xml:space="preserve">(referred </w:t>
      </w:r>
      <w:r w:rsidR="005F630E">
        <w:t xml:space="preserve">to in the bylaws as </w:t>
      </w:r>
      <w:r w:rsidR="00EF425F">
        <w:t xml:space="preserve">Committee) </w:t>
      </w:r>
      <w:r w:rsidR="00CE0E7B" w:rsidRPr="00CE0E7B">
        <w:t>has authority over</w:t>
      </w:r>
      <w:r w:rsidR="00CF116B">
        <w:t xml:space="preserve"> </w:t>
      </w:r>
      <w:r w:rsidR="0085750C">
        <w:t>CSSAF</w:t>
      </w:r>
      <w:r w:rsidR="00CE0E7B" w:rsidRPr="00CE0E7B">
        <w:t xml:space="preserve">. A </w:t>
      </w:r>
      <w:r w:rsidR="00FE6A56">
        <w:t>majority plus one vote of</w:t>
      </w:r>
      <w:r w:rsidR="00CE0E7B" w:rsidRPr="00CE0E7B">
        <w:t xml:space="preserve"> the Committee</w:t>
      </w:r>
      <w:r w:rsidR="00C526C7">
        <w:t>'</w:t>
      </w:r>
      <w:r w:rsidR="00CE0E7B" w:rsidRPr="00CE0E7B">
        <w:t xml:space="preserve">s full </w:t>
      </w:r>
      <w:r w:rsidR="007953BF">
        <w:t xml:space="preserve">voting </w:t>
      </w:r>
      <w:r w:rsidR="00CE0E7B" w:rsidRPr="00CE0E7B">
        <w:t xml:space="preserve">membership is required to make funding and any other official decision, except as provided for elsewhere in these bylaws. Apart from their normal function as a part of this Committee, a member has no individual authority. </w:t>
      </w:r>
    </w:p>
    <w:p w14:paraId="370F075A" w14:textId="3F1223C2" w:rsidR="00430DB6" w:rsidRDefault="00430DB6" w:rsidP="00CE0E7B"/>
    <w:p w14:paraId="3695ECE7" w14:textId="787BB473" w:rsidR="00F62650" w:rsidRPr="00CE0E7B" w:rsidRDefault="00F62650" w:rsidP="00F62650">
      <w:pPr>
        <w:pStyle w:val="Heading3"/>
      </w:pPr>
      <w:r w:rsidRPr="00CE0E7B">
        <w:t>Section 1.</w:t>
      </w:r>
      <w:r>
        <w:t>2</w:t>
      </w:r>
      <w:r w:rsidRPr="00CE0E7B">
        <w:t xml:space="preserve"> – Member</w:t>
      </w:r>
      <w:r>
        <w:t xml:space="preserve">ship, </w:t>
      </w:r>
      <w:r w:rsidRPr="00CE0E7B">
        <w:t>Representation</w:t>
      </w:r>
      <w:r>
        <w:t>, and Roles</w:t>
      </w:r>
      <w:r w:rsidRPr="00CE0E7B">
        <w:t xml:space="preserve"> </w:t>
      </w:r>
    </w:p>
    <w:p w14:paraId="30AE20BA" w14:textId="666C1D10" w:rsidR="00F62650" w:rsidRDefault="000E77F1" w:rsidP="00F62650">
      <w:r>
        <w:t xml:space="preserve">The </w:t>
      </w:r>
      <w:r w:rsidR="00F62650">
        <w:t>CSSAF</w:t>
      </w:r>
      <w:r w:rsidR="00613A87">
        <w:t xml:space="preserve"> Governance </w:t>
      </w:r>
      <w:r w:rsidR="00F62650" w:rsidRPr="00CE0E7B">
        <w:t xml:space="preserve">Committee shall consist of </w:t>
      </w:r>
      <w:r w:rsidR="00F62650">
        <w:t>five</w:t>
      </w:r>
      <w:r w:rsidR="00F62650" w:rsidRPr="00CE0E7B">
        <w:t xml:space="preserve"> </w:t>
      </w:r>
      <w:r w:rsidR="00F62650">
        <w:t>student voting members and six non-student non-voting members.</w:t>
      </w:r>
      <w:r w:rsidR="000C1E1E">
        <w:t xml:space="preserve"> </w:t>
      </w:r>
      <w:r w:rsidR="00F62650">
        <w:t>All members will be appointed as follows:</w:t>
      </w:r>
    </w:p>
    <w:p w14:paraId="232A4C00" w14:textId="77777777" w:rsidR="00F62650" w:rsidRPr="00CE0E7B" w:rsidRDefault="00F62650" w:rsidP="00F62650"/>
    <w:p w14:paraId="28B259F8" w14:textId="77777777" w:rsidR="00F62650" w:rsidRPr="00CE0E7B" w:rsidRDefault="00F62650" w:rsidP="00F62650">
      <w:pPr>
        <w:pStyle w:val="Heading4"/>
      </w:pPr>
      <w:r w:rsidRPr="00CE0E7B">
        <w:t xml:space="preserve">Voting </w:t>
      </w:r>
    </w:p>
    <w:p w14:paraId="5D323AE3" w14:textId="25109197" w:rsidR="00F62650" w:rsidRPr="00CE0E7B" w:rsidRDefault="00F62650" w:rsidP="00F62650">
      <w:pPr>
        <w:numPr>
          <w:ilvl w:val="0"/>
          <w:numId w:val="2"/>
        </w:numPr>
      </w:pPr>
      <w:r w:rsidRPr="00CE0E7B">
        <w:t xml:space="preserve">One </w:t>
      </w:r>
      <w:r w:rsidR="00C00ECC">
        <w:t>international</w:t>
      </w:r>
      <w:r w:rsidRPr="00CE0E7B">
        <w:t xml:space="preserve"> student appointed by the </w:t>
      </w:r>
      <w:r w:rsidR="00CE7C68">
        <w:t>Global Engagement Division</w:t>
      </w:r>
      <w:r>
        <w:t xml:space="preserve"> </w:t>
      </w:r>
      <w:r w:rsidRPr="00CE0E7B">
        <w:t xml:space="preserve"> </w:t>
      </w:r>
    </w:p>
    <w:p w14:paraId="6B09EE5A" w14:textId="25614DF1" w:rsidR="00F62650" w:rsidRPr="00CE0E7B" w:rsidRDefault="00F62650" w:rsidP="00F62650">
      <w:pPr>
        <w:numPr>
          <w:ilvl w:val="0"/>
          <w:numId w:val="2"/>
        </w:numPr>
      </w:pPr>
      <w:r w:rsidRPr="00CE0E7B">
        <w:t xml:space="preserve">One undergraduate student appointed by the </w:t>
      </w:r>
      <w:r>
        <w:t xml:space="preserve">Creighton Students Union </w:t>
      </w:r>
    </w:p>
    <w:p w14:paraId="7709F55E" w14:textId="77777777" w:rsidR="00F62650" w:rsidRDefault="00F62650" w:rsidP="00F62650">
      <w:pPr>
        <w:numPr>
          <w:ilvl w:val="0"/>
          <w:numId w:val="2"/>
        </w:numPr>
      </w:pPr>
      <w:r>
        <w:t>One student appointed by the Sustainability Governance Committee</w:t>
      </w:r>
    </w:p>
    <w:p w14:paraId="54170EF5" w14:textId="77777777" w:rsidR="00F62650" w:rsidRDefault="00F62650" w:rsidP="00F62650">
      <w:pPr>
        <w:numPr>
          <w:ilvl w:val="0"/>
          <w:numId w:val="2"/>
        </w:numPr>
      </w:pPr>
      <w:r>
        <w:t>One student appointed by the Creighton GreenJays</w:t>
      </w:r>
    </w:p>
    <w:p w14:paraId="13A5B7EE" w14:textId="1B545149" w:rsidR="00F62650" w:rsidRDefault="00F62650" w:rsidP="00F62650">
      <w:pPr>
        <w:numPr>
          <w:ilvl w:val="0"/>
          <w:numId w:val="2"/>
        </w:numPr>
      </w:pPr>
      <w:r w:rsidRPr="00CE0E7B">
        <w:t xml:space="preserve">One student with a background in environmental justice selected by </w:t>
      </w:r>
      <w:r w:rsidR="000565BC">
        <w:t xml:space="preserve">the </w:t>
      </w:r>
      <w:r>
        <w:t>CSSAF</w:t>
      </w:r>
      <w:r w:rsidR="00613A87">
        <w:t xml:space="preserve"> </w:t>
      </w:r>
      <w:r w:rsidR="005C770F">
        <w:t xml:space="preserve">Governance </w:t>
      </w:r>
      <w:r w:rsidRPr="00CE0E7B">
        <w:t xml:space="preserve">Committee after the other </w:t>
      </w:r>
      <w:r>
        <w:t xml:space="preserve">four </w:t>
      </w:r>
      <w:r w:rsidRPr="00CE0E7B">
        <w:t xml:space="preserve">members have been selected. This </w:t>
      </w:r>
      <w:r w:rsidR="00412414">
        <w:t>Environmental Justice At Large (EJAT) position</w:t>
      </w:r>
      <w:r w:rsidRPr="00CE0E7B">
        <w:t xml:space="preserve"> is open to all undergraduate and graduate students via a student at-large application</w:t>
      </w:r>
      <w:r w:rsidR="00114198">
        <w:t>;</w:t>
      </w:r>
      <w:r>
        <w:t xml:space="preserve"> see Appendix A.</w:t>
      </w:r>
    </w:p>
    <w:p w14:paraId="578DE0A7" w14:textId="77777777" w:rsidR="00F62650" w:rsidRPr="00CE0E7B" w:rsidRDefault="00F62650" w:rsidP="00F62650"/>
    <w:p w14:paraId="78F05389" w14:textId="77777777" w:rsidR="00F62650" w:rsidRPr="003F256C" w:rsidRDefault="00F62650" w:rsidP="00F62650">
      <w:pPr>
        <w:pStyle w:val="Heading4"/>
      </w:pPr>
      <w:r w:rsidRPr="00CE0E7B">
        <w:t xml:space="preserve">Non-voting </w:t>
      </w:r>
    </w:p>
    <w:p w14:paraId="36C1AC0D" w14:textId="77777777" w:rsidR="00F62650" w:rsidRPr="00CE0E7B" w:rsidRDefault="00F62650" w:rsidP="00F62650">
      <w:pPr>
        <w:numPr>
          <w:ilvl w:val="0"/>
          <w:numId w:val="3"/>
        </w:numPr>
        <w:rPr>
          <w:highlight w:val="white"/>
        </w:rPr>
      </w:pPr>
      <w:r w:rsidRPr="00CE0E7B">
        <w:rPr>
          <w:highlight w:val="white"/>
        </w:rPr>
        <w:t xml:space="preserve">The </w:t>
      </w:r>
      <w:r>
        <w:rPr>
          <w:highlight w:val="white"/>
        </w:rPr>
        <w:t xml:space="preserve">Creighton </w:t>
      </w:r>
      <w:r w:rsidRPr="00CE0E7B">
        <w:rPr>
          <w:highlight w:val="white"/>
        </w:rPr>
        <w:t>Director of Sustainability</w:t>
      </w:r>
    </w:p>
    <w:p w14:paraId="3EF23D2C" w14:textId="11122C3D" w:rsidR="00F62650" w:rsidRPr="000023B2" w:rsidRDefault="00F62650" w:rsidP="00F62650">
      <w:pPr>
        <w:numPr>
          <w:ilvl w:val="0"/>
          <w:numId w:val="3"/>
        </w:numPr>
      </w:pPr>
      <w:r w:rsidRPr="00CE0E7B">
        <w:lastRenderedPageBreak/>
        <w:t xml:space="preserve">One faculty member </w:t>
      </w:r>
      <w:r>
        <w:t>appointed by the Director of the Sustainability Studies Program</w:t>
      </w:r>
      <w:r w:rsidRPr="00CE0E7B">
        <w:t xml:space="preserve"> </w:t>
      </w:r>
      <w:r w:rsidR="000B78BF">
        <w:t>and/or the Environmental Science Program</w:t>
      </w:r>
    </w:p>
    <w:p w14:paraId="6E21A1A4" w14:textId="77777777" w:rsidR="00F62650" w:rsidRPr="00CE0E7B" w:rsidRDefault="00F62650" w:rsidP="00F62650">
      <w:pPr>
        <w:numPr>
          <w:ilvl w:val="0"/>
          <w:numId w:val="3"/>
        </w:numPr>
        <w:rPr>
          <w:highlight w:val="white"/>
        </w:rPr>
      </w:pPr>
      <w:r>
        <w:rPr>
          <w:highlight w:val="white"/>
        </w:rPr>
        <w:t>One staff member appointed by</w:t>
      </w:r>
      <w:r w:rsidRPr="00CE0E7B">
        <w:rPr>
          <w:highlight w:val="white"/>
        </w:rPr>
        <w:t xml:space="preserve"> </w:t>
      </w:r>
      <w:r>
        <w:rPr>
          <w:highlight w:val="white"/>
        </w:rPr>
        <w:t>the Associate Vice President for Facilities Management</w:t>
      </w:r>
    </w:p>
    <w:p w14:paraId="1B42F68F" w14:textId="77777777" w:rsidR="00F62650" w:rsidRPr="00CE0E7B" w:rsidRDefault="00F62650" w:rsidP="00F62650">
      <w:pPr>
        <w:numPr>
          <w:ilvl w:val="0"/>
          <w:numId w:val="3"/>
        </w:numPr>
        <w:rPr>
          <w:highlight w:val="white"/>
        </w:rPr>
      </w:pPr>
      <w:r>
        <w:t>One staff member appointed by the Associate Vice President for Finance</w:t>
      </w:r>
    </w:p>
    <w:p w14:paraId="72F987AA" w14:textId="77777777" w:rsidR="00F62650" w:rsidRDefault="00F62650" w:rsidP="00F62650">
      <w:pPr>
        <w:numPr>
          <w:ilvl w:val="0"/>
          <w:numId w:val="3"/>
        </w:numPr>
      </w:pPr>
      <w:r>
        <w:t>One staff member appointed by the Vice Provost for Student Life</w:t>
      </w:r>
    </w:p>
    <w:p w14:paraId="69D67C0B" w14:textId="77777777" w:rsidR="00F62650" w:rsidRDefault="00F62650" w:rsidP="00F62650">
      <w:pPr>
        <w:numPr>
          <w:ilvl w:val="0"/>
          <w:numId w:val="3"/>
        </w:numPr>
      </w:pPr>
      <w:r>
        <w:t>The CSSAF Coordinator</w:t>
      </w:r>
    </w:p>
    <w:p w14:paraId="35F296F4" w14:textId="77777777" w:rsidR="00F62650" w:rsidRPr="00CE0E7B" w:rsidRDefault="00F62650" w:rsidP="00CE0E7B"/>
    <w:p w14:paraId="2FCB2506" w14:textId="2B672CC2" w:rsidR="00CE0E7B" w:rsidRPr="00CE0E7B" w:rsidRDefault="00CE0E7B" w:rsidP="00CE0E7B">
      <w:pPr>
        <w:pStyle w:val="Heading3"/>
      </w:pPr>
      <w:r w:rsidRPr="00CE0E7B">
        <w:t>Section 1.</w:t>
      </w:r>
      <w:r w:rsidR="00F62650">
        <w:t>3</w:t>
      </w:r>
      <w:r w:rsidRPr="00CE0E7B">
        <w:t xml:space="preserve"> – Duties of Allocations Committee</w:t>
      </w:r>
    </w:p>
    <w:p w14:paraId="1F5829D4" w14:textId="0C44B821" w:rsidR="00CE0E7B" w:rsidRDefault="00373522" w:rsidP="00CE0E7B">
      <w:r>
        <w:t xml:space="preserve">The </w:t>
      </w:r>
      <w:r w:rsidR="0085750C">
        <w:t>CSSAF</w:t>
      </w:r>
      <w:r w:rsidR="00CE0E7B" w:rsidRPr="00CE0E7B">
        <w:t xml:space="preserve"> Governance Committee is the decision-making body for </w:t>
      </w:r>
      <w:r w:rsidR="005F630E">
        <w:t>The Creighton Student Sustainability Action Fund</w:t>
      </w:r>
      <w:r w:rsidR="00CE0E7B" w:rsidRPr="00CE0E7B">
        <w:t xml:space="preserve">. The </w:t>
      </w:r>
      <w:r w:rsidR="005F630E">
        <w:t>C</w:t>
      </w:r>
      <w:r w:rsidR="00CE0E7B" w:rsidRPr="00CE0E7B">
        <w:t xml:space="preserve">ommittee </w:t>
      </w:r>
      <w:r w:rsidR="00DE4159">
        <w:t>decides</w:t>
      </w:r>
      <w:r w:rsidR="00CE0E7B" w:rsidRPr="00CE0E7B">
        <w:t xml:space="preserve"> which projects receive funding, approves changes to grant awards, and provides guidance for the </w:t>
      </w:r>
      <w:r w:rsidR="0085750C">
        <w:t>CSSAF</w:t>
      </w:r>
      <w:r w:rsidR="00CE0E7B" w:rsidRPr="00CE0E7B">
        <w:t xml:space="preserve">. </w:t>
      </w:r>
    </w:p>
    <w:p w14:paraId="11C19FA9" w14:textId="77777777" w:rsidR="005F630E" w:rsidRPr="00CE0E7B" w:rsidRDefault="005F630E" w:rsidP="00CE0E7B"/>
    <w:p w14:paraId="14496AE8" w14:textId="77777777" w:rsidR="00CE0E7B" w:rsidRPr="00CE0E7B" w:rsidRDefault="00CE0E7B" w:rsidP="00CE0E7B">
      <w:r w:rsidRPr="00CE0E7B">
        <w:t xml:space="preserve">It shall be the duty of the voting Committee members to: </w:t>
      </w:r>
    </w:p>
    <w:p w14:paraId="3FB3053C" w14:textId="77777777" w:rsidR="00CE0E7B" w:rsidRPr="00CE0E7B" w:rsidRDefault="00CE0E7B" w:rsidP="00CE0E7B">
      <w:pPr>
        <w:numPr>
          <w:ilvl w:val="0"/>
          <w:numId w:val="1"/>
        </w:numPr>
      </w:pPr>
      <w:r w:rsidRPr="00CE0E7B">
        <w:t xml:space="preserve">Review grant applications and determine the allocation of funds </w:t>
      </w:r>
    </w:p>
    <w:p w14:paraId="160DEB9E" w14:textId="53255B65" w:rsidR="00CE0E7B" w:rsidRDefault="00CE0E7B" w:rsidP="00E22B4A">
      <w:pPr>
        <w:numPr>
          <w:ilvl w:val="0"/>
          <w:numId w:val="1"/>
        </w:numPr>
      </w:pPr>
      <w:r w:rsidRPr="00CE0E7B">
        <w:t xml:space="preserve">Vote on issues </w:t>
      </w:r>
      <w:r w:rsidR="00114198">
        <w:t>that</w:t>
      </w:r>
      <w:r w:rsidRPr="00CE0E7B">
        <w:t xml:space="preserve"> require </w:t>
      </w:r>
      <w:r w:rsidR="000860ED">
        <w:t>C</w:t>
      </w:r>
      <w:r w:rsidRPr="00CE0E7B">
        <w:t>ommittee approval, such as project adjustments</w:t>
      </w:r>
    </w:p>
    <w:p w14:paraId="5B3020F6" w14:textId="178B8027" w:rsidR="00D1578B" w:rsidRPr="002D0F2A" w:rsidRDefault="007D6DBF" w:rsidP="00E22B4A">
      <w:pPr>
        <w:numPr>
          <w:ilvl w:val="0"/>
          <w:numId w:val="1"/>
        </w:numPr>
      </w:pPr>
      <w:r w:rsidRPr="002D0F2A">
        <w:t xml:space="preserve">Manage </w:t>
      </w:r>
      <w:proofErr w:type="spellStart"/>
      <w:r w:rsidR="005B28FF" w:rsidRPr="002D0F2A">
        <w:t>maintanence</w:t>
      </w:r>
      <w:proofErr w:type="spellEnd"/>
      <w:r w:rsidR="00D87524" w:rsidRPr="002D0F2A">
        <w:t xml:space="preserve"> of funds</w:t>
      </w:r>
      <w:r w:rsidR="005B28FF" w:rsidRPr="002D0F2A">
        <w:t xml:space="preserve"> through marketing and/or </w:t>
      </w:r>
      <w:r w:rsidR="00D87524" w:rsidRPr="002D0F2A">
        <w:t xml:space="preserve">other </w:t>
      </w:r>
      <w:r w:rsidR="005B28FF" w:rsidRPr="002D0F2A">
        <w:t>initiatives</w:t>
      </w:r>
      <w:r w:rsidR="00D87524" w:rsidRPr="002D0F2A">
        <w:t xml:space="preserve"> </w:t>
      </w:r>
    </w:p>
    <w:p w14:paraId="05E5F7FE" w14:textId="77777777" w:rsidR="00E22B4A" w:rsidRPr="00657598" w:rsidRDefault="00E22B4A" w:rsidP="00E22B4A">
      <w:pPr>
        <w:ind w:left="384"/>
        <w:rPr>
          <w:color w:val="FF0000"/>
        </w:rPr>
      </w:pPr>
    </w:p>
    <w:p w14:paraId="4CEBE533" w14:textId="34926D90" w:rsidR="00CE0E7B" w:rsidRPr="00CE0E7B" w:rsidRDefault="00CE0E7B" w:rsidP="00E22B4A">
      <w:r w:rsidRPr="00CE0E7B">
        <w:t xml:space="preserve">It shall be the duty of the non-voting Committee members to: </w:t>
      </w:r>
    </w:p>
    <w:p w14:paraId="10C4A3FB" w14:textId="77777777" w:rsidR="00CE0E7B" w:rsidRPr="00CE0E7B" w:rsidRDefault="00CE0E7B" w:rsidP="000D40D0">
      <w:pPr>
        <w:pStyle w:val="ListParagraph"/>
        <w:numPr>
          <w:ilvl w:val="0"/>
          <w:numId w:val="24"/>
        </w:numPr>
      </w:pPr>
      <w:r w:rsidRPr="00CE0E7B">
        <w:t xml:space="preserve">Provide advice and background information to the Committee during grant review </w:t>
      </w:r>
    </w:p>
    <w:p w14:paraId="62D38E7A" w14:textId="061D9A7E" w:rsidR="00CE0E7B" w:rsidRDefault="00CE0E7B" w:rsidP="000D40D0">
      <w:pPr>
        <w:pStyle w:val="ListParagraph"/>
        <w:numPr>
          <w:ilvl w:val="0"/>
          <w:numId w:val="24"/>
        </w:numPr>
      </w:pPr>
      <w:r w:rsidRPr="00CE0E7B">
        <w:t xml:space="preserve">Provide feedback to the Committee on issues </w:t>
      </w:r>
      <w:r w:rsidR="00114198">
        <w:t>that</w:t>
      </w:r>
      <w:r w:rsidRPr="00CE0E7B">
        <w:t xml:space="preserve"> require Committee approval, such as project adjustments </w:t>
      </w:r>
    </w:p>
    <w:p w14:paraId="371A6190" w14:textId="703EC650" w:rsidR="00E22B4A" w:rsidRDefault="00E22B4A" w:rsidP="000D40D0">
      <w:pPr>
        <w:pStyle w:val="ListParagraph"/>
        <w:numPr>
          <w:ilvl w:val="0"/>
          <w:numId w:val="24"/>
        </w:numPr>
      </w:pPr>
      <w:r>
        <w:t xml:space="preserve">Invite </w:t>
      </w:r>
      <w:r w:rsidR="00861DA0">
        <w:t xml:space="preserve">subject matter experts to </w:t>
      </w:r>
      <w:r w:rsidR="000860ED">
        <w:t>C</w:t>
      </w:r>
      <w:r w:rsidR="00861DA0">
        <w:t>ommittee meetings when necessary</w:t>
      </w:r>
    </w:p>
    <w:p w14:paraId="334AD5E9" w14:textId="0A74637C" w:rsidR="00155A50" w:rsidRDefault="00155A50" w:rsidP="000D40D0">
      <w:pPr>
        <w:pStyle w:val="ListParagraph"/>
        <w:numPr>
          <w:ilvl w:val="0"/>
          <w:numId w:val="24"/>
        </w:numPr>
      </w:pPr>
      <w:r>
        <w:t xml:space="preserve">Provide insight to the Committee on </w:t>
      </w:r>
      <w:r w:rsidR="00821726">
        <w:t>University processes</w:t>
      </w:r>
    </w:p>
    <w:p w14:paraId="74CE456E" w14:textId="77777777" w:rsidR="00861DA0" w:rsidRPr="00CE0E7B" w:rsidRDefault="00861DA0" w:rsidP="00861DA0"/>
    <w:p w14:paraId="412E637F" w14:textId="21C772C5" w:rsidR="00013E48" w:rsidRDefault="00013E48" w:rsidP="00013E48">
      <w:r>
        <w:t>It shall be the duty of all Committee members to:</w:t>
      </w:r>
    </w:p>
    <w:p w14:paraId="7B8AA67C" w14:textId="4CCA0D35" w:rsidR="00013E48" w:rsidRDefault="00013E48" w:rsidP="000D40D0">
      <w:pPr>
        <w:pStyle w:val="ListParagraph"/>
        <w:numPr>
          <w:ilvl w:val="0"/>
          <w:numId w:val="14"/>
        </w:numPr>
        <w:ind w:left="360"/>
      </w:pPr>
      <w:r w:rsidRPr="00CE0E7B">
        <w:t xml:space="preserve">Attend </w:t>
      </w:r>
      <w:r w:rsidR="000860ED">
        <w:t>C</w:t>
      </w:r>
      <w:r w:rsidRPr="00CE0E7B">
        <w:t>ommittee meetings</w:t>
      </w:r>
    </w:p>
    <w:p w14:paraId="2115601C" w14:textId="448A0A5A" w:rsidR="00E22B4A" w:rsidRPr="00861DA0" w:rsidRDefault="00E22B4A" w:rsidP="000D40D0">
      <w:pPr>
        <w:numPr>
          <w:ilvl w:val="0"/>
          <w:numId w:val="1"/>
        </w:numPr>
        <w:rPr>
          <w:b/>
        </w:rPr>
      </w:pPr>
      <w:r w:rsidRPr="00CE0E7B">
        <w:t xml:space="preserve">Provide feedback to and help support all grantees and grant applicants </w:t>
      </w:r>
    </w:p>
    <w:p w14:paraId="0E81F731" w14:textId="77777777" w:rsidR="00861DA0" w:rsidRDefault="00861DA0" w:rsidP="000D40D0">
      <w:pPr>
        <w:pStyle w:val="ListParagraph"/>
        <w:numPr>
          <w:ilvl w:val="0"/>
          <w:numId w:val="1"/>
        </w:numPr>
      </w:pPr>
      <w:r>
        <w:t>Recruit and orient new Committee members annually</w:t>
      </w:r>
    </w:p>
    <w:p w14:paraId="2AF4CD52" w14:textId="77777777" w:rsidR="00861DA0" w:rsidRDefault="00861DA0" w:rsidP="000D40D0">
      <w:pPr>
        <w:pStyle w:val="ListParagraph"/>
        <w:numPr>
          <w:ilvl w:val="0"/>
          <w:numId w:val="1"/>
        </w:numPr>
      </w:pPr>
      <w:r>
        <w:t>Develop and run trainings and workshops for grant applicants and grant recipients</w:t>
      </w:r>
    </w:p>
    <w:p w14:paraId="7EBC07BE" w14:textId="7238FDA4" w:rsidR="00861DA0" w:rsidRDefault="00861DA0" w:rsidP="000D40D0">
      <w:pPr>
        <w:pStyle w:val="ListParagraph"/>
        <w:numPr>
          <w:ilvl w:val="0"/>
          <w:numId w:val="1"/>
        </w:numPr>
      </w:pPr>
      <w:r>
        <w:t>Advise prospective grant applicants</w:t>
      </w:r>
    </w:p>
    <w:p w14:paraId="0D4537C6" w14:textId="076F6553" w:rsidR="00861DA0" w:rsidRDefault="00861DA0" w:rsidP="000D40D0">
      <w:pPr>
        <w:pStyle w:val="ListParagraph"/>
        <w:numPr>
          <w:ilvl w:val="0"/>
          <w:numId w:val="1"/>
        </w:numPr>
      </w:pPr>
      <w:r>
        <w:t>Coordinate with and understand campus-wide sustainability initiatives</w:t>
      </w:r>
    </w:p>
    <w:p w14:paraId="0F676974" w14:textId="77777777" w:rsidR="00861DA0" w:rsidRPr="00861DA0" w:rsidRDefault="00861DA0" w:rsidP="001B141F"/>
    <w:p w14:paraId="3992B13C" w14:textId="77777777" w:rsidR="00013E48" w:rsidRPr="00CE0E7B" w:rsidRDefault="00013E48" w:rsidP="00FD7BE1"/>
    <w:p w14:paraId="17534D8E" w14:textId="401108CC" w:rsidR="00CE0E7B" w:rsidRPr="00CE0E7B" w:rsidRDefault="00CE0E7B" w:rsidP="00CE0E7B">
      <w:pPr>
        <w:pStyle w:val="Heading3"/>
      </w:pPr>
      <w:r w:rsidRPr="00CE0E7B">
        <w:t xml:space="preserve">Section 1.4 – </w:t>
      </w:r>
      <w:r w:rsidR="00D46234">
        <w:t>Chair</w:t>
      </w:r>
      <w:r w:rsidRPr="00CE0E7B">
        <w:t xml:space="preserve"> </w:t>
      </w:r>
    </w:p>
    <w:p w14:paraId="73C4FFEC" w14:textId="343B966E" w:rsidR="00FD7BE1" w:rsidRDefault="00036F22" w:rsidP="00CE0E7B">
      <w:r>
        <w:t xml:space="preserve">The </w:t>
      </w:r>
      <w:r w:rsidR="00CE0E7B" w:rsidRPr="00CE0E7B">
        <w:t xml:space="preserve">Committee shall </w:t>
      </w:r>
      <w:r w:rsidR="006D57F2">
        <w:t>have one</w:t>
      </w:r>
      <w:r w:rsidR="00356C5D">
        <w:t xml:space="preserve"> </w:t>
      </w:r>
      <w:r w:rsidR="00D46234">
        <w:t>C</w:t>
      </w:r>
      <w:r w:rsidR="00356C5D">
        <w:t>hair</w:t>
      </w:r>
      <w:r w:rsidR="00CE0E7B" w:rsidRPr="00CE0E7B">
        <w:t xml:space="preserve">. The </w:t>
      </w:r>
      <w:r w:rsidR="00D46234">
        <w:t>C</w:t>
      </w:r>
      <w:r w:rsidR="00356C5D">
        <w:t>hair</w:t>
      </w:r>
      <w:r w:rsidR="00CE0E7B" w:rsidRPr="00CE0E7B">
        <w:t xml:space="preserve"> shall preside at all meetings of </w:t>
      </w:r>
      <w:r w:rsidR="004C58B1">
        <w:t>the</w:t>
      </w:r>
      <w:r w:rsidR="00CE0E7B" w:rsidRPr="00CE0E7B">
        <w:t xml:space="preserve"> Committee, acting as facilitato</w:t>
      </w:r>
      <w:r w:rsidR="00356C5D">
        <w:t>r</w:t>
      </w:r>
      <w:r w:rsidR="00CE0E7B" w:rsidRPr="00CE0E7B">
        <w:t xml:space="preserve"> and holding meetings to the agenda in a timely fashion. The</w:t>
      </w:r>
      <w:r w:rsidR="00994A2B">
        <w:t xml:space="preserve"> C</w:t>
      </w:r>
      <w:r w:rsidR="00356C5D">
        <w:t>hair</w:t>
      </w:r>
      <w:r w:rsidR="00CE0E7B" w:rsidRPr="00CE0E7B">
        <w:t xml:space="preserve"> shall also </w:t>
      </w:r>
      <w:r w:rsidR="00774BD5">
        <w:t xml:space="preserve">develop and </w:t>
      </w:r>
      <w:r w:rsidR="00CE0E7B" w:rsidRPr="00CE0E7B">
        <w:t>approve meeting agendas with</w:t>
      </w:r>
      <w:r w:rsidR="00356C5D">
        <w:t xml:space="preserve"> the</w:t>
      </w:r>
      <w:r w:rsidR="00CE0E7B" w:rsidRPr="00CE0E7B">
        <w:t xml:space="preserve"> </w:t>
      </w:r>
      <w:r w:rsidR="0085750C">
        <w:t>CSSAF</w:t>
      </w:r>
      <w:r w:rsidR="00CE0E7B" w:rsidRPr="00CE0E7B">
        <w:t xml:space="preserve"> Coordinator. </w:t>
      </w:r>
      <w:r w:rsidR="00356C5D">
        <w:t>The Chair</w:t>
      </w:r>
      <w:r w:rsidR="00CE0E7B" w:rsidRPr="00CE0E7B">
        <w:t xml:space="preserve"> will assist the Coordinator with their duties. At the beginning of each term of office, </w:t>
      </w:r>
      <w:r w:rsidR="00787542">
        <w:t>the</w:t>
      </w:r>
      <w:r w:rsidR="00CE0E7B" w:rsidRPr="00CE0E7B">
        <w:t xml:space="preserve"> Committee will take nominations and volunteers for </w:t>
      </w:r>
      <w:r w:rsidR="00D46234">
        <w:t>Chair</w:t>
      </w:r>
      <w:r w:rsidR="00CE0E7B" w:rsidRPr="00CE0E7B">
        <w:t xml:space="preserve">. Candidates for </w:t>
      </w:r>
      <w:r w:rsidR="00D46234">
        <w:t>Chair</w:t>
      </w:r>
      <w:r w:rsidR="00CE0E7B" w:rsidRPr="00CE0E7B">
        <w:t xml:space="preserve"> will be selected first by majority vote of the </w:t>
      </w:r>
      <w:r w:rsidR="003D716C">
        <w:t xml:space="preserve">voting </w:t>
      </w:r>
      <w:r w:rsidR="00CE0E7B" w:rsidRPr="00CE0E7B">
        <w:t xml:space="preserve">Committee. Candidates for </w:t>
      </w:r>
      <w:r w:rsidR="00994A2B">
        <w:t>Chair</w:t>
      </w:r>
      <w:r w:rsidR="00CE0E7B" w:rsidRPr="00CE0E7B">
        <w:t xml:space="preserve"> are eligible to vote in these elections. </w:t>
      </w:r>
    </w:p>
    <w:p w14:paraId="597C03B2" w14:textId="77777777" w:rsidR="0026212C" w:rsidRPr="00CE0E7B" w:rsidRDefault="0026212C" w:rsidP="00CE0E7B"/>
    <w:p w14:paraId="577DB822" w14:textId="77777777" w:rsidR="00CE0E7B" w:rsidRPr="00CE0E7B" w:rsidRDefault="00CE0E7B" w:rsidP="00CE0E7B">
      <w:pPr>
        <w:pStyle w:val="Heading3"/>
      </w:pPr>
      <w:r w:rsidRPr="00CE0E7B">
        <w:lastRenderedPageBreak/>
        <w:t xml:space="preserve">Section 1.5 – Terms of Office </w:t>
      </w:r>
    </w:p>
    <w:p w14:paraId="0D0DD416" w14:textId="20BC05A9" w:rsidR="00CE0E7B" w:rsidRPr="002D0F2A" w:rsidRDefault="00D516E3" w:rsidP="00CE0E7B">
      <w:r>
        <w:t xml:space="preserve">The </w:t>
      </w:r>
      <w:r w:rsidR="005B2A49">
        <w:t>Director of Sustainability and CSSAF Coordinator are permanent members of the CSSAF Governance Committee</w:t>
      </w:r>
      <w:r w:rsidR="002C57EB">
        <w:t xml:space="preserve">. Each of the other </w:t>
      </w:r>
      <w:r w:rsidR="00CE0E7B" w:rsidRPr="00CE0E7B">
        <w:t>member</w:t>
      </w:r>
      <w:r w:rsidR="002C57EB">
        <w:t>s</w:t>
      </w:r>
      <w:r w:rsidR="00CE0E7B" w:rsidRPr="00CE0E7B">
        <w:t xml:space="preserve"> of </w:t>
      </w:r>
      <w:r w:rsidR="00787542">
        <w:t xml:space="preserve">the </w:t>
      </w:r>
      <w:r w:rsidR="0085750C">
        <w:t>CSSAF</w:t>
      </w:r>
      <w:r w:rsidR="006014B3">
        <w:t xml:space="preserve"> Governance</w:t>
      </w:r>
      <w:r w:rsidR="00CE0E7B" w:rsidRPr="00CE0E7B">
        <w:t xml:space="preserve"> Committee shall be appointed for one year</w:t>
      </w:r>
      <w:r w:rsidR="00BB5EB1">
        <w:t xml:space="preserve"> – terms </w:t>
      </w:r>
      <w:r w:rsidR="003E2F65">
        <w:t>begin with the first official meeting</w:t>
      </w:r>
      <w:r w:rsidR="00CE0E7B" w:rsidRPr="00CE0E7B">
        <w:t>. Committee members may serve no more than t</w:t>
      </w:r>
      <w:r w:rsidR="00D21FD4">
        <w:t>hree</w:t>
      </w:r>
      <w:r w:rsidR="00CE0E7B" w:rsidRPr="00CE0E7B">
        <w:t xml:space="preserve"> consecutive terms</w:t>
      </w:r>
      <w:r w:rsidR="001A01B5">
        <w:t>,</w:t>
      </w:r>
      <w:r w:rsidR="00CE0E7B" w:rsidRPr="00CE0E7B">
        <w:t xml:space="preserve"> but the total number of terms they may serve is not limited. </w:t>
      </w:r>
      <w:r w:rsidR="00D4708A">
        <w:t xml:space="preserve">The </w:t>
      </w:r>
      <w:r w:rsidR="0085750C">
        <w:t>CSSAF</w:t>
      </w:r>
      <w:r w:rsidR="00CE0E7B" w:rsidRPr="00CE0E7B">
        <w:t xml:space="preserve"> Coordinator will contact the appointing representative bodies for Committee member nominations </w:t>
      </w:r>
      <w:r w:rsidR="215A9221" w:rsidRPr="002D0F2A">
        <w:t xml:space="preserve">by </w:t>
      </w:r>
      <w:r w:rsidR="7019AA25" w:rsidRPr="002D0F2A">
        <w:t>spring break</w:t>
      </w:r>
      <w:r w:rsidR="00D11693" w:rsidRPr="002D0F2A">
        <w:t xml:space="preserve"> in</w:t>
      </w:r>
      <w:r w:rsidR="00CE0E7B" w:rsidRPr="002D0F2A">
        <w:t xml:space="preserve"> the </w:t>
      </w:r>
      <w:r w:rsidR="34B7349F" w:rsidRPr="002D0F2A">
        <w:t>seme</w:t>
      </w:r>
      <w:r w:rsidR="00C0222F" w:rsidRPr="002D0F2A">
        <w:t>ster prior to the</w:t>
      </w:r>
      <w:r w:rsidR="00D11693" w:rsidRPr="002D0F2A">
        <w:t xml:space="preserve"> </w:t>
      </w:r>
      <w:r w:rsidR="002B5DD4" w:rsidRPr="002D0F2A">
        <w:t xml:space="preserve">beginning of their term. Position </w:t>
      </w:r>
      <w:r w:rsidR="00A43507" w:rsidRPr="002D0F2A">
        <w:t xml:space="preserve">decisions should be </w:t>
      </w:r>
      <w:r w:rsidR="3CC4A464" w:rsidRPr="002D0F2A">
        <w:t xml:space="preserve">confirmed by </w:t>
      </w:r>
      <w:r w:rsidR="31E470C4" w:rsidRPr="002D0F2A">
        <w:t xml:space="preserve">the last meeting </w:t>
      </w:r>
      <w:r w:rsidR="00FA6CD7" w:rsidRPr="002D0F2A">
        <w:t xml:space="preserve">of </w:t>
      </w:r>
      <w:r w:rsidR="005644C8" w:rsidRPr="002D0F2A">
        <w:t xml:space="preserve">the Spring semester. </w:t>
      </w:r>
      <w:r w:rsidR="00CE0E7B" w:rsidRPr="002D0F2A">
        <w:t xml:space="preserve"> </w:t>
      </w:r>
    </w:p>
    <w:p w14:paraId="3EDEFBC3" w14:textId="4296D891" w:rsidR="00FD7BE1" w:rsidRDefault="00FD7BE1" w:rsidP="00CE0E7B">
      <w:pPr>
        <w:rPr>
          <w:color w:val="FF0000"/>
        </w:rPr>
      </w:pPr>
    </w:p>
    <w:p w14:paraId="789643ED" w14:textId="77777777" w:rsidR="00205A07" w:rsidRPr="00CE0E7B" w:rsidRDefault="00205A07" w:rsidP="00CE0E7B"/>
    <w:p w14:paraId="668DFA66" w14:textId="77777777" w:rsidR="00CE0E7B" w:rsidRPr="00CE0E7B" w:rsidRDefault="00CE0E7B" w:rsidP="00CE0E7B">
      <w:pPr>
        <w:pStyle w:val="Heading3"/>
      </w:pPr>
      <w:r w:rsidRPr="00CE0E7B">
        <w:t xml:space="preserve">Section 1.6 – Member Qualifications </w:t>
      </w:r>
    </w:p>
    <w:p w14:paraId="0324D154" w14:textId="5A7678DE" w:rsidR="00CE0E7B" w:rsidRDefault="00CE0E7B" w:rsidP="00CE0E7B">
      <w:r w:rsidRPr="00CE0E7B">
        <w:t xml:space="preserve">All Student members of </w:t>
      </w:r>
      <w:r w:rsidR="00CD6737">
        <w:t>the</w:t>
      </w:r>
      <w:r w:rsidRPr="00CE0E7B">
        <w:t xml:space="preserve"> Committee must be registered (full or part-time) Creighton students during their term of office. The</w:t>
      </w:r>
      <w:r w:rsidR="001131C8">
        <w:t xml:space="preserve"> </w:t>
      </w:r>
      <w:r w:rsidR="00412414">
        <w:t>EJAT</w:t>
      </w:r>
      <w:r w:rsidRPr="00CE0E7B">
        <w:t xml:space="preserve"> </w:t>
      </w:r>
      <w:r w:rsidR="00C51218">
        <w:t xml:space="preserve">position may be filled by </w:t>
      </w:r>
      <w:r w:rsidR="00C51218" w:rsidRPr="00CE0E7B">
        <w:t>registered (full or part-time) Creighton student</w:t>
      </w:r>
      <w:r w:rsidR="00B174E2">
        <w:t xml:space="preserve">. </w:t>
      </w:r>
      <w:r w:rsidRPr="00CE0E7B">
        <w:t xml:space="preserve">Students graduating at the end of the spring semester or a subsequent summer session are still eligible for committee membership, even though their student status may technically expire before the end of summer. Staff members </w:t>
      </w:r>
      <w:r w:rsidR="00433922">
        <w:t xml:space="preserve">of </w:t>
      </w:r>
      <w:r w:rsidR="00B174E2">
        <w:t xml:space="preserve">the </w:t>
      </w:r>
      <w:r w:rsidRPr="00CE0E7B">
        <w:t xml:space="preserve">Committee must be currently employed by Creighton; faculty may be currently employed or emeritus. </w:t>
      </w:r>
      <w:r w:rsidR="00191D05">
        <w:t>All student C</w:t>
      </w:r>
      <w:r w:rsidR="00C74FB0">
        <w:t>ommittee member</w:t>
      </w:r>
      <w:r w:rsidR="00E61A8B">
        <w:t>s</w:t>
      </w:r>
      <w:r w:rsidR="00C74FB0">
        <w:t xml:space="preserve"> must be in good academic and disciplinary standing with the University as defined by the Division of Student Life. </w:t>
      </w:r>
    </w:p>
    <w:p w14:paraId="708357DA" w14:textId="77777777" w:rsidR="00EF425F" w:rsidRPr="00CE0E7B" w:rsidRDefault="00EF425F" w:rsidP="00CE0E7B"/>
    <w:p w14:paraId="367F2469" w14:textId="77777777" w:rsidR="00CE0E7B" w:rsidRPr="00CE0E7B" w:rsidRDefault="00CE0E7B" w:rsidP="00CE0E7B">
      <w:pPr>
        <w:pStyle w:val="Heading3"/>
      </w:pPr>
      <w:r w:rsidRPr="00CE0E7B">
        <w:t xml:space="preserve">Section 1.7 – Member Replacement </w:t>
      </w:r>
    </w:p>
    <w:p w14:paraId="2D5345EE" w14:textId="468F9238" w:rsidR="00492891" w:rsidRDefault="00CE0E7B" w:rsidP="00CE0E7B">
      <w:r w:rsidRPr="00CE0E7B">
        <w:t xml:space="preserve">A Committee member may be removed by </w:t>
      </w:r>
      <w:r w:rsidR="00080B87">
        <w:t xml:space="preserve">majority </w:t>
      </w:r>
      <w:r w:rsidR="009E438B">
        <w:t>c</w:t>
      </w:r>
      <w:r w:rsidR="003E008F" w:rsidRPr="003E008F">
        <w:t>ommittee</w:t>
      </w:r>
      <w:r w:rsidRPr="00CE0E7B">
        <w:t xml:space="preserve"> vote of </w:t>
      </w:r>
      <w:r w:rsidR="00080B87">
        <w:t>the voting</w:t>
      </w:r>
      <w:r w:rsidRPr="00CE0E7B">
        <w:t xml:space="preserve"> Committee members for unjustifiable absence, conflict of interest, or other appropriate reasons. I</w:t>
      </w:r>
      <w:r w:rsidR="00E93F3F">
        <w:t>f</w:t>
      </w:r>
      <w:r w:rsidRPr="00CE0E7B">
        <w:t xml:space="preserve"> a Committee member is removed or resigns, the original appointing body will select a</w:t>
      </w:r>
      <w:r w:rsidR="002F5BCD">
        <w:t xml:space="preserve"> </w:t>
      </w:r>
      <w:r w:rsidRPr="00CE0E7B">
        <w:t>replacement. The new Committee member will serve the remainder of the original member</w:t>
      </w:r>
      <w:r w:rsidR="00C526C7">
        <w:t>'</w:t>
      </w:r>
      <w:r w:rsidRPr="00CE0E7B">
        <w:t xml:space="preserve">s term. </w:t>
      </w:r>
    </w:p>
    <w:p w14:paraId="3AD91A30" w14:textId="77777777" w:rsidR="00492891" w:rsidRDefault="00492891" w:rsidP="00CE0E7B"/>
    <w:p w14:paraId="46A4A005" w14:textId="20D0781A" w:rsidR="00CE0E7B" w:rsidRDefault="00F11D9B" w:rsidP="00CE0E7B">
      <w:r>
        <w:t>The CSSAF Coordinator</w:t>
      </w:r>
      <w:r w:rsidR="00492891">
        <w:t xml:space="preserve"> and Director of Sustainability</w:t>
      </w:r>
      <w:r>
        <w:t xml:space="preserve"> ha</w:t>
      </w:r>
      <w:r w:rsidR="008776B6">
        <w:t>ve</w:t>
      </w:r>
      <w:r>
        <w:t xml:space="preserve"> the power to </w:t>
      </w:r>
      <w:r w:rsidR="00574F3A" w:rsidRPr="0092305E">
        <w:t>designate</w:t>
      </w:r>
      <w:r w:rsidRPr="00574F3A">
        <w:rPr>
          <w:color w:val="FF0000"/>
        </w:rPr>
        <w:t xml:space="preserve"> </w:t>
      </w:r>
      <w:r>
        <w:t xml:space="preserve">a voting or non-voting Committee member </w:t>
      </w:r>
      <w:r w:rsidR="00195805">
        <w:t>for removal</w:t>
      </w:r>
      <w:r w:rsidR="00492891">
        <w:t xml:space="preserve">. </w:t>
      </w:r>
      <w:r w:rsidR="0022178A">
        <w:t>All Committee member removal</w:t>
      </w:r>
      <w:r w:rsidR="00A208F1">
        <w:t>s must be submitted as a written proposal to the CSSAF Coordinator. The CSSAF Coordinator will distribute the written prop</w:t>
      </w:r>
      <w:r w:rsidR="00BA6634">
        <w:t>osal anonymously. Member replacement and/or removal</w:t>
      </w:r>
      <w:r w:rsidR="0022178A">
        <w:t xml:space="preserve"> votes will be </w:t>
      </w:r>
      <w:r w:rsidR="00785E5A">
        <w:t>anonymous.</w:t>
      </w:r>
      <w:r w:rsidR="00D764DD">
        <w:t xml:space="preserve"> </w:t>
      </w:r>
    </w:p>
    <w:p w14:paraId="093CBF6D" w14:textId="77777777" w:rsidR="00FD7BE1" w:rsidRPr="00CE0E7B" w:rsidRDefault="00FD7BE1" w:rsidP="00CE0E7B"/>
    <w:p w14:paraId="349BC26C" w14:textId="77777777" w:rsidR="00CE0E7B" w:rsidRPr="00CE0E7B" w:rsidRDefault="00CE0E7B" w:rsidP="00CE0E7B">
      <w:pPr>
        <w:pStyle w:val="Heading3"/>
      </w:pPr>
      <w:r w:rsidRPr="00CE0E7B">
        <w:t xml:space="preserve">Section 1.8 – Conflict of Interest </w:t>
      </w:r>
    </w:p>
    <w:p w14:paraId="4EB0BEFD" w14:textId="17806705" w:rsidR="00CE0E7B" w:rsidRDefault="00DF465A" w:rsidP="00CE0E7B">
      <w:r>
        <w:t xml:space="preserve">The </w:t>
      </w:r>
      <w:r w:rsidR="00CE0E7B" w:rsidRPr="00CE0E7B">
        <w:t xml:space="preserve">Committee shall conduct itself </w:t>
      </w:r>
      <w:r w:rsidR="00E93F3F">
        <w:t>so</w:t>
      </w:r>
      <w:r w:rsidR="00CE0E7B" w:rsidRPr="00CE0E7B">
        <w:t xml:space="preserve"> that conflicts of interest are minimized</w:t>
      </w:r>
      <w:r w:rsidR="00E93F3F">
        <w:t>,</w:t>
      </w:r>
      <w:r w:rsidR="00CE0E7B" w:rsidRPr="00CE0E7B">
        <w:t xml:space="preserve"> and all potential conflicts of interest are made public. </w:t>
      </w:r>
      <w:r w:rsidR="00EB2F85">
        <w:t>Each</w:t>
      </w:r>
      <w:r w:rsidR="00CE0E7B" w:rsidRPr="00CE0E7B">
        <w:t xml:space="preserve"> Committee member must make public all campus groups and organizations of which they are a member. Where appropriate, </w:t>
      </w:r>
      <w:r w:rsidR="00FE5326">
        <w:t>voting</w:t>
      </w:r>
      <w:r w:rsidR="00CE0E7B" w:rsidRPr="00CE0E7B">
        <w:t xml:space="preserve"> Committee member</w:t>
      </w:r>
      <w:r w:rsidR="00FE5326">
        <w:t>s</w:t>
      </w:r>
      <w:r w:rsidR="00CE0E7B" w:rsidRPr="00CE0E7B">
        <w:t xml:space="preserve"> should recuse themselves from voting on grant allocations for projects proposed by </w:t>
      </w:r>
      <w:r w:rsidR="00FE5326">
        <w:t xml:space="preserve">groups </w:t>
      </w:r>
      <w:r w:rsidR="00086BA5">
        <w:t xml:space="preserve">with whom they are </w:t>
      </w:r>
      <w:r w:rsidR="00F5003A" w:rsidRPr="0092305E">
        <w:t>executive members</w:t>
      </w:r>
      <w:r w:rsidR="0D6BD8CC" w:rsidRPr="0092305E">
        <w:t>,</w:t>
      </w:r>
      <w:r w:rsidR="00F5003A" w:rsidRPr="0092305E">
        <w:t xml:space="preserve"> or </w:t>
      </w:r>
      <w:r w:rsidR="009B571D" w:rsidRPr="0092305E">
        <w:t>took part in the authorship of the proposal</w:t>
      </w:r>
      <w:r w:rsidR="00CE0E7B" w:rsidRPr="0092305E">
        <w:t>.</w:t>
      </w:r>
      <w:r w:rsidR="00FE5326" w:rsidRPr="0092305E">
        <w:t xml:space="preserve"> </w:t>
      </w:r>
      <w:r w:rsidR="00FE5326">
        <w:t>Recused voting members can contribute to discussion</w:t>
      </w:r>
      <w:r w:rsidR="005F3501">
        <w:t>.</w:t>
      </w:r>
      <w:r w:rsidR="00CE0E7B" w:rsidRPr="00CE0E7B">
        <w:t xml:space="preserve"> </w:t>
      </w:r>
    </w:p>
    <w:p w14:paraId="65998DE7" w14:textId="4EE5BB65" w:rsidR="005F3501" w:rsidRDefault="005F3501" w:rsidP="00CE0E7B"/>
    <w:p w14:paraId="5E5301C8" w14:textId="59123614" w:rsidR="005F3501" w:rsidRDefault="005F3501" w:rsidP="005F3501">
      <w:pPr>
        <w:pStyle w:val="Heading3"/>
      </w:pPr>
      <w:r>
        <w:lastRenderedPageBreak/>
        <w:t>Section 1.9 – Quorum</w:t>
      </w:r>
    </w:p>
    <w:p w14:paraId="651A8A03" w14:textId="6AA8BA15" w:rsidR="005F3501" w:rsidRPr="005F3501" w:rsidRDefault="008932B3" w:rsidP="005F3501">
      <w:r>
        <w:t>All five voting members must be physically or virtually present to establish a quorum. If a voting member recuses themselves</w:t>
      </w:r>
      <w:r w:rsidR="00863F16">
        <w:t xml:space="preserve"> from a vote</w:t>
      </w:r>
      <w:r>
        <w:t xml:space="preserve"> </w:t>
      </w:r>
      <w:r w:rsidR="00891588">
        <w:t>or a</w:t>
      </w:r>
      <w:r w:rsidR="00863F16">
        <w:t xml:space="preserve"> fourth or fifth voting member has not been selected</w:t>
      </w:r>
      <w:r>
        <w:t xml:space="preserve">, then </w:t>
      </w:r>
      <w:r w:rsidR="002C1AC6">
        <w:t>quorum is reduced to four</w:t>
      </w:r>
      <w:r w:rsidR="00863F16">
        <w:t xml:space="preserve"> or three</w:t>
      </w:r>
      <w:r w:rsidR="002C1AC6">
        <w:t xml:space="preserve"> members physically or virtually present. </w:t>
      </w:r>
      <w:r w:rsidR="00965A02">
        <w:t xml:space="preserve">A minimum of three voting persons is necessary to vote. </w:t>
      </w:r>
      <w:r w:rsidR="002F2F03" w:rsidRPr="0092305E">
        <w:t xml:space="preserve">In such a case, </w:t>
      </w:r>
      <w:r w:rsidR="0092305E">
        <w:t>i</w:t>
      </w:r>
      <w:r w:rsidR="0070057E">
        <w:t xml:space="preserve">f </w:t>
      </w:r>
      <w:r w:rsidR="00084D3B">
        <w:t>three or more voting student members are recused, then the following non-voting members</w:t>
      </w:r>
      <w:r w:rsidR="00724038">
        <w:t>, in order,</w:t>
      </w:r>
      <w:r w:rsidR="00084D3B">
        <w:t xml:space="preserve"> would becom</w:t>
      </w:r>
      <w:r w:rsidR="009E76BC">
        <w:t xml:space="preserve">e voting members on a particular proposal to establish a minimum of three voting persons – CSSAF Coordinator, then </w:t>
      </w:r>
      <w:r w:rsidR="00891588">
        <w:t>t</w:t>
      </w:r>
      <w:r w:rsidR="009E76BC">
        <w:t>he Director of Sustainability, then th</w:t>
      </w:r>
      <w:r w:rsidR="00891588">
        <w:t xml:space="preserve">e Vice Provost for Student Affairs nominated position. </w:t>
      </w:r>
    </w:p>
    <w:p w14:paraId="791326AA" w14:textId="6EBF4689" w:rsidR="00FD7BE1" w:rsidRDefault="00FD7BE1" w:rsidP="00CE0E7B"/>
    <w:p w14:paraId="3B01DC7F" w14:textId="5A791A88" w:rsidR="00FD7BE1" w:rsidRDefault="00FD7BE1" w:rsidP="00073EB9">
      <w:pPr>
        <w:pStyle w:val="Heading3"/>
      </w:pPr>
      <w:r>
        <w:t>Section 1.</w:t>
      </w:r>
      <w:r w:rsidR="00D11E1D">
        <w:t>10</w:t>
      </w:r>
      <w:r>
        <w:t xml:space="preserve"> – </w:t>
      </w:r>
      <w:r w:rsidR="0085750C">
        <w:t>CSSAF</w:t>
      </w:r>
      <w:r>
        <w:t xml:space="preserve"> Coordinator</w:t>
      </w:r>
    </w:p>
    <w:p w14:paraId="7B6C7391" w14:textId="0A769772" w:rsidR="0004387D" w:rsidRDefault="00810AC4" w:rsidP="0004387D">
      <w:r>
        <w:t xml:space="preserve">The Office of Sustainability Programs Administrative Support </w:t>
      </w:r>
      <w:r w:rsidR="008A5760">
        <w:t xml:space="preserve">position will serve as the </w:t>
      </w:r>
      <w:r w:rsidR="0085750C">
        <w:t>CSSAF</w:t>
      </w:r>
      <w:r w:rsidR="008A5760">
        <w:t xml:space="preserve"> Coordinator. The </w:t>
      </w:r>
      <w:r w:rsidR="0085750C">
        <w:t>CSSAF</w:t>
      </w:r>
      <w:r w:rsidR="008A5760">
        <w:t xml:space="preserve"> Coordinator</w:t>
      </w:r>
      <w:r w:rsidR="00C526C7">
        <w:t>'</w:t>
      </w:r>
      <w:r w:rsidR="00685BB6">
        <w:t>s responsibilities include:</w:t>
      </w:r>
    </w:p>
    <w:p w14:paraId="3C325E32" w14:textId="5BBA76EE" w:rsidR="00685BB6" w:rsidRDefault="00685BB6" w:rsidP="00685BB6">
      <w:pPr>
        <w:pStyle w:val="ListParagraph"/>
        <w:numPr>
          <w:ilvl w:val="0"/>
          <w:numId w:val="13"/>
        </w:numPr>
      </w:pPr>
      <w:r>
        <w:t xml:space="preserve">Scheduling </w:t>
      </w:r>
      <w:r w:rsidR="0085750C">
        <w:t>CSSAF</w:t>
      </w:r>
      <w:r>
        <w:t xml:space="preserve"> </w:t>
      </w:r>
      <w:r w:rsidR="00D95170">
        <w:t xml:space="preserve">Governance </w:t>
      </w:r>
      <w:r>
        <w:t>Committee meetings, recording meeting minutes, distributing</w:t>
      </w:r>
      <w:r w:rsidR="00CC5FC5">
        <w:t xml:space="preserve"> </w:t>
      </w:r>
      <w:r>
        <w:t>meeting minutes</w:t>
      </w:r>
      <w:r w:rsidR="00CC5FC5">
        <w:t xml:space="preserve"> to </w:t>
      </w:r>
      <w:r w:rsidR="0085750C">
        <w:t>CSSAF</w:t>
      </w:r>
      <w:r w:rsidR="00CC5FC5">
        <w:t xml:space="preserve"> committee for approval, and posting </w:t>
      </w:r>
      <w:r w:rsidR="0085750C">
        <w:t>CSSAF</w:t>
      </w:r>
      <w:r w:rsidR="00CC5FC5">
        <w:t xml:space="preserve"> meeting minutes on </w:t>
      </w:r>
      <w:r w:rsidR="00875A99">
        <w:t xml:space="preserve">the </w:t>
      </w:r>
      <w:r w:rsidR="0085750C">
        <w:t>CSSAF</w:t>
      </w:r>
      <w:r w:rsidR="00CC5FC5">
        <w:t xml:space="preserve"> </w:t>
      </w:r>
      <w:r w:rsidR="00875A99">
        <w:t>webpage</w:t>
      </w:r>
    </w:p>
    <w:p w14:paraId="4CEFED2D" w14:textId="701A805D" w:rsidR="00875A99" w:rsidRDefault="00875A99" w:rsidP="00685BB6">
      <w:pPr>
        <w:pStyle w:val="ListParagraph"/>
        <w:numPr>
          <w:ilvl w:val="0"/>
          <w:numId w:val="13"/>
        </w:numPr>
      </w:pPr>
      <w:r>
        <w:t xml:space="preserve">Maintaining the </w:t>
      </w:r>
      <w:r w:rsidR="0085750C">
        <w:t>CSSAF</w:t>
      </w:r>
      <w:r>
        <w:t xml:space="preserve"> webpage</w:t>
      </w:r>
    </w:p>
    <w:p w14:paraId="7645A4F6" w14:textId="6C5B6186" w:rsidR="0015451F" w:rsidRDefault="0015451F" w:rsidP="0015451F">
      <w:pPr>
        <w:pStyle w:val="ListParagraph"/>
        <w:numPr>
          <w:ilvl w:val="0"/>
          <w:numId w:val="13"/>
        </w:numPr>
      </w:pPr>
      <w:r>
        <w:t xml:space="preserve">Managing </w:t>
      </w:r>
      <w:r w:rsidR="0085750C">
        <w:t>CSSAF</w:t>
      </w:r>
      <w:r>
        <w:t xml:space="preserve"> budget </w:t>
      </w:r>
    </w:p>
    <w:p w14:paraId="0415B93F" w14:textId="15B14F8B" w:rsidR="00875A99" w:rsidRDefault="00875A99" w:rsidP="00685BB6">
      <w:pPr>
        <w:pStyle w:val="ListParagraph"/>
        <w:numPr>
          <w:ilvl w:val="0"/>
          <w:numId w:val="13"/>
        </w:numPr>
      </w:pPr>
      <w:r>
        <w:t xml:space="preserve">Administering and distributing </w:t>
      </w:r>
      <w:r w:rsidR="0085750C">
        <w:t>CSSAF</w:t>
      </w:r>
      <w:r>
        <w:t xml:space="preserve"> funds based on </w:t>
      </w:r>
      <w:r w:rsidR="0085750C">
        <w:t>CSSAF</w:t>
      </w:r>
      <w:r>
        <w:t xml:space="preserve"> </w:t>
      </w:r>
      <w:r w:rsidR="0042771E">
        <w:t xml:space="preserve">Governance </w:t>
      </w:r>
      <w:r>
        <w:t>Committee decisions</w:t>
      </w:r>
    </w:p>
    <w:p w14:paraId="2D0C0D8E" w14:textId="5B4CED7E" w:rsidR="00D23439" w:rsidRDefault="00267A4C" w:rsidP="00685BB6">
      <w:pPr>
        <w:pStyle w:val="ListParagraph"/>
        <w:numPr>
          <w:ilvl w:val="0"/>
          <w:numId w:val="13"/>
        </w:numPr>
      </w:pPr>
      <w:r w:rsidRPr="00267A4C">
        <w:t>Facilitat</w:t>
      </w:r>
      <w:r w:rsidR="0042771E">
        <w:t>ing</w:t>
      </w:r>
      <w:r w:rsidRPr="00267A4C">
        <w:t xml:space="preserve"> communication between project grantees, project applicants, and </w:t>
      </w:r>
      <w:r w:rsidR="00222F29">
        <w:t xml:space="preserve">CSSAF Governance </w:t>
      </w:r>
      <w:r w:rsidRPr="00267A4C">
        <w:t>Committee</w:t>
      </w:r>
    </w:p>
    <w:p w14:paraId="0E40D38E" w14:textId="02C5A16E" w:rsidR="00056368" w:rsidRDefault="00056368" w:rsidP="00056368">
      <w:pPr>
        <w:pStyle w:val="ListParagraph"/>
        <w:numPr>
          <w:ilvl w:val="0"/>
          <w:numId w:val="13"/>
        </w:numPr>
      </w:pPr>
      <w:r>
        <w:t>Advis</w:t>
      </w:r>
      <w:r w:rsidR="00BD6C68">
        <w:t>ing</w:t>
      </w:r>
      <w:r>
        <w:t xml:space="preserve"> and support</w:t>
      </w:r>
      <w:r w:rsidR="00BD6C68">
        <w:t>ing</w:t>
      </w:r>
      <w:r>
        <w:t xml:space="preserve"> </w:t>
      </w:r>
      <w:r w:rsidR="0085750C">
        <w:t>CSSAF</w:t>
      </w:r>
      <w:r w:rsidR="00D95170">
        <w:t xml:space="preserve"> Governance </w:t>
      </w:r>
      <w:r>
        <w:t>Committee</w:t>
      </w:r>
    </w:p>
    <w:p w14:paraId="137F38F8" w14:textId="12393A85" w:rsidR="00056368" w:rsidRDefault="00861DA0" w:rsidP="00861DA0">
      <w:pPr>
        <w:pStyle w:val="ListParagraph"/>
        <w:numPr>
          <w:ilvl w:val="0"/>
          <w:numId w:val="13"/>
        </w:numPr>
      </w:pPr>
      <w:r>
        <w:t>Track</w:t>
      </w:r>
      <w:r w:rsidR="00BD6C68">
        <w:t>ing</w:t>
      </w:r>
      <w:r>
        <w:t xml:space="preserve"> progress of </w:t>
      </w:r>
      <w:r w:rsidR="00D008C3">
        <w:t xml:space="preserve">funded </w:t>
      </w:r>
      <w:r w:rsidR="0085750C">
        <w:t>CSSAF</w:t>
      </w:r>
      <w:r w:rsidR="00D008C3">
        <w:t xml:space="preserve"> projects</w:t>
      </w:r>
      <w:r w:rsidR="00056368">
        <w:t xml:space="preserve">, ensuring all projects are meeting </w:t>
      </w:r>
      <w:r w:rsidR="006A2401">
        <w:t>CSSAF</w:t>
      </w:r>
      <w:r w:rsidR="00056368">
        <w:t xml:space="preserve"> Grant and Program Policies</w:t>
      </w:r>
    </w:p>
    <w:p w14:paraId="69B2CC65" w14:textId="79A2EF50" w:rsidR="00056368" w:rsidRDefault="00056368" w:rsidP="00056368">
      <w:pPr>
        <w:pStyle w:val="ListParagraph"/>
        <w:numPr>
          <w:ilvl w:val="0"/>
          <w:numId w:val="13"/>
        </w:numPr>
      </w:pPr>
      <w:r>
        <w:t>Coordinat</w:t>
      </w:r>
      <w:r w:rsidR="00BD6C68">
        <w:t>ing</w:t>
      </w:r>
      <w:r>
        <w:t xml:space="preserve"> </w:t>
      </w:r>
      <w:r w:rsidR="0085750C">
        <w:t>CSSAF</w:t>
      </w:r>
      <w:r>
        <w:t>-related speaking opportunities at on-and off-campus events</w:t>
      </w:r>
    </w:p>
    <w:p w14:paraId="0B582546" w14:textId="4347E767" w:rsidR="00056368" w:rsidRDefault="00056368" w:rsidP="00056368">
      <w:pPr>
        <w:pStyle w:val="ListParagraph"/>
        <w:numPr>
          <w:ilvl w:val="0"/>
          <w:numId w:val="13"/>
        </w:numPr>
      </w:pPr>
      <w:r>
        <w:t>Develop</w:t>
      </w:r>
      <w:r w:rsidR="00BD6C68">
        <w:t>ing</w:t>
      </w:r>
      <w:r>
        <w:t xml:space="preserve"> and maintain</w:t>
      </w:r>
      <w:r w:rsidR="00BD6C68">
        <w:t>ing</w:t>
      </w:r>
      <w:r>
        <w:t xml:space="preserve"> all forms of </w:t>
      </w:r>
      <w:r w:rsidR="0085750C">
        <w:t>CSSAF</w:t>
      </w:r>
      <w:r>
        <w:t xml:space="preserve"> communications and publicity</w:t>
      </w:r>
    </w:p>
    <w:p w14:paraId="50EE129C" w14:textId="384FCF18" w:rsidR="00056368" w:rsidRDefault="00056368" w:rsidP="0015451F">
      <w:pPr>
        <w:pStyle w:val="ListParagraph"/>
        <w:numPr>
          <w:ilvl w:val="0"/>
          <w:numId w:val="13"/>
        </w:numPr>
      </w:pPr>
      <w:r>
        <w:t>Provid</w:t>
      </w:r>
      <w:r w:rsidR="00A31028">
        <w:t>ing</w:t>
      </w:r>
      <w:r>
        <w:t xml:space="preserve"> sustainability fund consultation for fellow higher education institutions</w:t>
      </w:r>
    </w:p>
    <w:p w14:paraId="28FEB2DE" w14:textId="0CA72D4F" w:rsidR="00056368" w:rsidRDefault="00056368" w:rsidP="00056368">
      <w:pPr>
        <w:pStyle w:val="ListParagraph"/>
        <w:numPr>
          <w:ilvl w:val="0"/>
          <w:numId w:val="13"/>
        </w:numPr>
      </w:pPr>
      <w:r>
        <w:t>Document</w:t>
      </w:r>
      <w:r w:rsidR="00BD6C68">
        <w:t>ing</w:t>
      </w:r>
      <w:r>
        <w:t xml:space="preserve"> all </w:t>
      </w:r>
      <w:r w:rsidR="0085750C">
        <w:t>CSSAF</w:t>
      </w:r>
      <w:r>
        <w:t>-related activity</w:t>
      </w:r>
      <w:r w:rsidR="008D0778">
        <w:t>,</w:t>
      </w:r>
      <w:r>
        <w:t xml:space="preserve"> </w:t>
      </w:r>
      <w:r w:rsidR="008D0778">
        <w:t>co-</w:t>
      </w:r>
      <w:r>
        <w:t>author</w:t>
      </w:r>
      <w:r w:rsidR="008D0778">
        <w:t>ing</w:t>
      </w:r>
      <w:r>
        <w:t xml:space="preserve"> </w:t>
      </w:r>
      <w:r w:rsidR="0085750C">
        <w:t>CSSAF</w:t>
      </w:r>
      <w:r w:rsidR="00C526C7">
        <w:t>'</w:t>
      </w:r>
      <w:r>
        <w:t>s annual report</w:t>
      </w:r>
      <w:r w:rsidR="008D0778">
        <w:t xml:space="preserve"> with the Director of Sustainability</w:t>
      </w:r>
      <w:r w:rsidR="00E93F3F">
        <w:t>,</w:t>
      </w:r>
      <w:r w:rsidR="008D0778">
        <w:t xml:space="preserve"> and</w:t>
      </w:r>
      <w:r>
        <w:t xml:space="preserve"> maintain</w:t>
      </w:r>
      <w:r w:rsidR="008D0778">
        <w:t>ing</w:t>
      </w:r>
      <w:r>
        <w:t xml:space="preserve"> </w:t>
      </w:r>
      <w:r w:rsidR="0085750C">
        <w:t>CSSAF</w:t>
      </w:r>
      <w:r>
        <w:t xml:space="preserve"> archives</w:t>
      </w:r>
    </w:p>
    <w:p w14:paraId="0481F1B8" w14:textId="2A2FD7E9" w:rsidR="00226C30" w:rsidRPr="0004387D" w:rsidRDefault="00226C30" w:rsidP="00226C30">
      <w:pPr>
        <w:pStyle w:val="ListParagraph"/>
        <w:numPr>
          <w:ilvl w:val="0"/>
          <w:numId w:val="13"/>
        </w:numPr>
      </w:pPr>
      <w:r>
        <w:t xml:space="preserve">Submitting Infrastructure Grants to the University Space Committee after CSSAF </w:t>
      </w:r>
      <w:r w:rsidR="001F729B">
        <w:t xml:space="preserve">Governance </w:t>
      </w:r>
      <w:r>
        <w:t>Committee approval</w:t>
      </w:r>
    </w:p>
    <w:p w14:paraId="6D9BC39A" w14:textId="77777777" w:rsidR="00CE0E7B" w:rsidRPr="00CE0E7B" w:rsidRDefault="00CE0E7B" w:rsidP="00CE0E7B">
      <w:r w:rsidRPr="00CE0E7B">
        <w:t xml:space="preserve"> </w:t>
      </w:r>
    </w:p>
    <w:p w14:paraId="5B0F43DF" w14:textId="09422290" w:rsidR="00CE31C5" w:rsidRDefault="00CE31C5" w:rsidP="00CE0E7B">
      <w:pPr>
        <w:pStyle w:val="Heading2"/>
      </w:pPr>
      <w:r>
        <w:t xml:space="preserve">Article </w:t>
      </w:r>
      <w:r w:rsidR="00C26854">
        <w:t>2</w:t>
      </w:r>
      <w:r>
        <w:t xml:space="preserve"> – Meetings</w:t>
      </w:r>
    </w:p>
    <w:p w14:paraId="30F64640" w14:textId="4DF3A75C" w:rsidR="00CE31C5" w:rsidRDefault="00CE31C5" w:rsidP="00CE31C5">
      <w:r>
        <w:t xml:space="preserve">The </w:t>
      </w:r>
      <w:r w:rsidR="0085750C">
        <w:t>C</w:t>
      </w:r>
      <w:r w:rsidR="00C26854">
        <w:t>ommittee</w:t>
      </w:r>
      <w:r>
        <w:t xml:space="preserve"> will meet </w:t>
      </w:r>
      <w:r w:rsidR="00EF425F">
        <w:t>monthly during each funding cycle</w:t>
      </w:r>
      <w:r>
        <w:t xml:space="preserve"> at a consistent time that accommodates </w:t>
      </w:r>
      <w:r w:rsidR="00EF425F">
        <w:t>all voting members and the greatest number of non-voting members</w:t>
      </w:r>
      <w:r>
        <w:t xml:space="preserve">. Meetings of the full membership of the </w:t>
      </w:r>
      <w:r w:rsidR="0085750C">
        <w:t>CSSAF</w:t>
      </w:r>
      <w:r>
        <w:t xml:space="preserve"> will be open to any interested parties and shall be held at the discretion of the </w:t>
      </w:r>
      <w:r w:rsidR="0085750C">
        <w:t>CSSAF</w:t>
      </w:r>
      <w:r>
        <w:t xml:space="preserve">, given that the meeting is announced to all general members at least one week in advance of the planned meeting. Meetings will be posted on the campus calendar by the </w:t>
      </w:r>
      <w:r w:rsidR="0085750C">
        <w:t>CSSAF</w:t>
      </w:r>
      <w:r w:rsidR="00172D7A">
        <w:t xml:space="preserve"> Coordinator</w:t>
      </w:r>
      <w:r>
        <w:t>.</w:t>
      </w:r>
    </w:p>
    <w:p w14:paraId="72F1C443" w14:textId="77777777" w:rsidR="00CE31C5" w:rsidRDefault="00CE31C5" w:rsidP="00CE31C5">
      <w:r>
        <w:t xml:space="preserve"> </w:t>
      </w:r>
    </w:p>
    <w:p w14:paraId="40033554" w14:textId="037D3091" w:rsidR="00CE31C5" w:rsidRDefault="00BE7EC8" w:rsidP="00C26854">
      <w:pPr>
        <w:pStyle w:val="Heading3"/>
      </w:pPr>
      <w:r>
        <w:lastRenderedPageBreak/>
        <w:t xml:space="preserve">Section </w:t>
      </w:r>
      <w:r w:rsidR="00C26854">
        <w:t>2</w:t>
      </w:r>
      <w:r>
        <w:t>.1 –</w:t>
      </w:r>
      <w:r w:rsidR="00CE31C5">
        <w:t xml:space="preserve"> </w:t>
      </w:r>
      <w:r>
        <w:t>Attendance Policy</w:t>
      </w:r>
    </w:p>
    <w:p w14:paraId="56219C13" w14:textId="01139F2E" w:rsidR="00CE31C5" w:rsidRDefault="00CE31C5" w:rsidP="00F84A98">
      <w:pPr>
        <w:pStyle w:val="ListParagraph"/>
        <w:numPr>
          <w:ilvl w:val="0"/>
          <w:numId w:val="18"/>
        </w:numPr>
      </w:pPr>
      <w:r>
        <w:t xml:space="preserve">A regularly scheduled meeting time must be approved </w:t>
      </w:r>
      <w:r w:rsidR="00E93F3F">
        <w:t>before</w:t>
      </w:r>
      <w:r>
        <w:t xml:space="preserve"> or at the first meeting of a new semester. This regularly scheduled meeting time shall be made publicly available and </w:t>
      </w:r>
      <w:r w:rsidR="00621AD6">
        <w:t>observed for the rest</w:t>
      </w:r>
      <w:r>
        <w:t xml:space="preserve"> of the semester. A </w:t>
      </w:r>
      <w:r w:rsidR="005E67D2">
        <w:t>majority plus one vote</w:t>
      </w:r>
      <w:r>
        <w:t xml:space="preserve"> of </w:t>
      </w:r>
      <w:r w:rsidR="001F1AC7">
        <w:t xml:space="preserve">a </w:t>
      </w:r>
      <w:r>
        <w:t>quorum can alter the regularly scheduled meeting time</w:t>
      </w:r>
      <w:r w:rsidR="00C53795">
        <w:t xml:space="preserve">. Meetings times must be changed </w:t>
      </w:r>
      <w:r>
        <w:t>at least two meetings in advance.</w:t>
      </w:r>
    </w:p>
    <w:p w14:paraId="626D6675" w14:textId="13085891" w:rsidR="00CE31C5" w:rsidRDefault="00172D7A" w:rsidP="00F84A98">
      <w:pPr>
        <w:pStyle w:val="ListParagraph"/>
        <w:numPr>
          <w:ilvl w:val="0"/>
          <w:numId w:val="18"/>
        </w:numPr>
      </w:pPr>
      <w:r>
        <w:t>Committee</w:t>
      </w:r>
      <w:r w:rsidR="00CE31C5">
        <w:t xml:space="preserve"> members who are unable to attend the regularly scheduled meeting time due to class or other semester-long previous commitments are excused but must still abide by the other requirements of active participation</w:t>
      </w:r>
      <w:r w:rsidR="009A3B57">
        <w:t>.</w:t>
      </w:r>
      <w:r w:rsidR="005D4F4C">
        <w:t xml:space="preserve"> </w:t>
      </w:r>
    </w:p>
    <w:p w14:paraId="423A5EF5" w14:textId="544A5C2B" w:rsidR="005D4F4C" w:rsidRDefault="005D4F4C" w:rsidP="00F84A98">
      <w:pPr>
        <w:pStyle w:val="ListParagraph"/>
        <w:numPr>
          <w:ilvl w:val="0"/>
          <w:numId w:val="18"/>
        </w:numPr>
      </w:pPr>
      <w:r>
        <w:t xml:space="preserve">Virtual participation is preferred to missing a meeting, but in person participation is strongly encouraged. Committee members should not attend a meeting in person if they are sick. </w:t>
      </w:r>
    </w:p>
    <w:p w14:paraId="20BCD0CB" w14:textId="4C23E583" w:rsidR="00CE31C5" w:rsidRDefault="00CE31C5" w:rsidP="005D4F4C">
      <w:pPr>
        <w:pStyle w:val="ListParagraph"/>
        <w:numPr>
          <w:ilvl w:val="0"/>
          <w:numId w:val="18"/>
        </w:numPr>
      </w:pPr>
      <w:r>
        <w:t xml:space="preserve">Absences and tardiness are cumulative throughout each </w:t>
      </w:r>
      <w:r w:rsidR="009A3B57">
        <w:t>year</w:t>
      </w:r>
      <w:r w:rsidR="005D4F4C">
        <w:t xml:space="preserve"> and can lead to removal. </w:t>
      </w:r>
      <w:r>
        <w:t xml:space="preserve">Each member is allowed </w:t>
      </w:r>
      <w:r w:rsidR="00B65986">
        <w:t>one</w:t>
      </w:r>
      <w:r>
        <w:t xml:space="preserve"> unexcused absence and </w:t>
      </w:r>
      <w:r w:rsidR="00B65986">
        <w:t>two</w:t>
      </w:r>
      <w:r>
        <w:t xml:space="preserve"> excused absences per </w:t>
      </w:r>
      <w:r w:rsidR="009A3B57">
        <w:t>year</w:t>
      </w:r>
      <w:r>
        <w:t>. An absence shall be deemed excused if it is excused by university policy</w:t>
      </w:r>
      <w:r w:rsidR="00F84A98">
        <w:t>.</w:t>
      </w:r>
    </w:p>
    <w:p w14:paraId="12791E45" w14:textId="0EBBBFEE" w:rsidR="00CE31C5" w:rsidRDefault="00CE31C5" w:rsidP="00837988">
      <w:pPr>
        <w:pStyle w:val="ListParagraph"/>
        <w:numPr>
          <w:ilvl w:val="0"/>
          <w:numId w:val="18"/>
        </w:numPr>
      </w:pPr>
      <w:r>
        <w:t>Attendance for each meeting will be taken at the beginning and end of the meeting</w:t>
      </w:r>
      <w:r w:rsidR="00837988">
        <w:t>.</w:t>
      </w:r>
    </w:p>
    <w:p w14:paraId="4B8AF8B5" w14:textId="77777777" w:rsidR="00CE31C5" w:rsidRDefault="00CE31C5" w:rsidP="00CE31C5"/>
    <w:p w14:paraId="2D742813" w14:textId="2831B055" w:rsidR="00CE31C5" w:rsidRDefault="00837988" w:rsidP="00C26854">
      <w:pPr>
        <w:pStyle w:val="Heading3"/>
      </w:pPr>
      <w:r>
        <w:t xml:space="preserve">Section </w:t>
      </w:r>
      <w:r w:rsidR="00C26854">
        <w:t>2</w:t>
      </w:r>
      <w:r>
        <w:t>.2</w:t>
      </w:r>
      <w:r w:rsidR="00CE31C5">
        <w:t>: E</w:t>
      </w:r>
      <w:r>
        <w:t>stablishing Rules of Order</w:t>
      </w:r>
    </w:p>
    <w:p w14:paraId="15467989" w14:textId="7ADE2C18" w:rsidR="00AE5594" w:rsidRDefault="00AE5594" w:rsidP="00AE5594">
      <w:r>
        <w:t>Meeting will follow an abridged version of Roberta</w:t>
      </w:r>
      <w:r w:rsidR="0080049D">
        <w:t>'</w:t>
      </w:r>
      <w:r>
        <w:t xml:space="preserve">s Rules of Order. </w:t>
      </w:r>
      <w:r w:rsidR="00A17157">
        <w:t xml:space="preserve">Committee members will be trained on the rules of order at the introductory meeting. </w:t>
      </w:r>
      <w:r w:rsidR="00DC172F">
        <w:t xml:space="preserve">A rules of order </w:t>
      </w:r>
      <w:r w:rsidR="009A6A6F">
        <w:t>quick guide</w:t>
      </w:r>
      <w:r w:rsidR="00DC172F">
        <w:t xml:space="preserve"> will be provided to all committee members at the introductory meeting. </w:t>
      </w:r>
    </w:p>
    <w:p w14:paraId="475D6431" w14:textId="77777777" w:rsidR="00AE5594" w:rsidRPr="00AE5594" w:rsidRDefault="00AE5594" w:rsidP="00AE5594"/>
    <w:p w14:paraId="34D2DD11" w14:textId="7B43F19A" w:rsidR="00810B4C" w:rsidRPr="00810B4C" w:rsidRDefault="00CE0E7B" w:rsidP="00810B4C">
      <w:pPr>
        <w:pStyle w:val="Heading2"/>
      </w:pPr>
      <w:r w:rsidRPr="00CE0E7B">
        <w:t>Article 3 – Allocation of Funds &amp; Project Selection</w:t>
      </w:r>
    </w:p>
    <w:p w14:paraId="7891ACF1" w14:textId="0029773E" w:rsidR="00810B4C" w:rsidRDefault="00810B4C" w:rsidP="00CE0E7B">
      <w:pPr>
        <w:pStyle w:val="Heading3"/>
      </w:pPr>
      <w:r>
        <w:t>Section 3.1 – Allocation Types</w:t>
      </w:r>
    </w:p>
    <w:p w14:paraId="6501457C" w14:textId="66180730" w:rsidR="00BF72DE" w:rsidRDefault="00810B4C" w:rsidP="00810B4C">
      <w:r>
        <w:t xml:space="preserve">The CSSAF supports two </w:t>
      </w:r>
      <w:r w:rsidRPr="00696A3F">
        <w:t>type</w:t>
      </w:r>
      <w:r w:rsidR="00A87CB4" w:rsidRPr="00696A3F">
        <w:t>s</w:t>
      </w:r>
      <w:r w:rsidRPr="007828A4">
        <w:rPr>
          <w:color w:val="FF0000"/>
        </w:rPr>
        <w:t xml:space="preserve"> </w:t>
      </w:r>
      <w:r>
        <w:t xml:space="preserve">of grants – Programmatic Grants and Infrastructure Grants. </w:t>
      </w:r>
      <w:r w:rsidR="00222EA3">
        <w:t>Programmatic</w:t>
      </w:r>
      <w:r>
        <w:t xml:space="preserve"> </w:t>
      </w:r>
      <w:r w:rsidR="00BF72DE">
        <w:t>G</w:t>
      </w:r>
      <w:r>
        <w:t>rants are limited to $</w:t>
      </w:r>
      <w:r w:rsidR="00F12377">
        <w:t>2</w:t>
      </w:r>
      <w:r>
        <w:t>000. Funds from Programmatic Grants cannot be used</w:t>
      </w:r>
      <w:r w:rsidR="00BF72DE">
        <w:t xml:space="preserve"> on projects</w:t>
      </w:r>
      <w:r>
        <w:t xml:space="preserve"> t</w:t>
      </w:r>
      <w:r w:rsidR="00BF72DE">
        <w:t>hat</w:t>
      </w:r>
      <w:r>
        <w:t xml:space="preserve"> modify campus infrastructure and therefore do not need to be approved by the Campus Space Committee. </w:t>
      </w:r>
    </w:p>
    <w:p w14:paraId="5956B3B4" w14:textId="77777777" w:rsidR="00BF72DE" w:rsidRDefault="00BF72DE" w:rsidP="00810B4C"/>
    <w:p w14:paraId="12077F68" w14:textId="20AE8EB8" w:rsidR="00810B4C" w:rsidRDefault="00810B4C" w:rsidP="00810B4C">
      <w:r>
        <w:t xml:space="preserve">Infrastructure Grants are limited to $10,000. Funds from </w:t>
      </w:r>
      <w:r w:rsidR="00BF72DE">
        <w:t>Infrastructure Grants can be used on projects that modify campus infrastructure, but these projects must be approved by the Campus Space Committee, see Appendix B.</w:t>
      </w:r>
    </w:p>
    <w:p w14:paraId="4CA628F0" w14:textId="77777777" w:rsidR="00BF72DE" w:rsidRPr="00810B4C" w:rsidRDefault="00BF72DE" w:rsidP="00810B4C"/>
    <w:p w14:paraId="5CCAC997" w14:textId="70006E5B" w:rsidR="00CE0E7B" w:rsidRPr="00CE0E7B" w:rsidRDefault="00CE0E7B" w:rsidP="00CE0E7B">
      <w:pPr>
        <w:pStyle w:val="Heading3"/>
      </w:pPr>
      <w:r w:rsidRPr="00CE0E7B">
        <w:t>Section 3.</w:t>
      </w:r>
      <w:r w:rsidR="00BF72DE">
        <w:t>2</w:t>
      </w:r>
      <w:r w:rsidRPr="00CE0E7B">
        <w:t xml:space="preserve"> – Allocation of Funds</w:t>
      </w:r>
      <w:r w:rsidR="00810B4C">
        <w:t xml:space="preserve"> </w:t>
      </w:r>
    </w:p>
    <w:p w14:paraId="497CF844" w14:textId="708DB505" w:rsidR="00810B4C" w:rsidRDefault="00CE0E7B" w:rsidP="00CE0E7B">
      <w:r w:rsidRPr="00CE0E7B">
        <w:t xml:space="preserve">As noted in Section 1.1, </w:t>
      </w:r>
      <w:r w:rsidR="00DC2DA9">
        <w:t>the</w:t>
      </w:r>
      <w:r w:rsidRPr="00CE0E7B">
        <w:t xml:space="preserve"> Committee shall decide to allocate funds to submitted projects by a majority</w:t>
      </w:r>
      <w:r w:rsidR="00F12377">
        <w:t xml:space="preserve"> plus one</w:t>
      </w:r>
      <w:r w:rsidRPr="00CE0E7B">
        <w:t xml:space="preserve"> vote of </w:t>
      </w:r>
      <w:r w:rsidR="00F12377">
        <w:t>an established quorum</w:t>
      </w:r>
      <w:r w:rsidRPr="00CE0E7B">
        <w:t>.</w:t>
      </w:r>
      <w:r w:rsidR="00430DB6">
        <w:t xml:space="preserve"> All Committee decisions are subject to the approval of the Sustainability Governance Committee.</w:t>
      </w:r>
      <w:r w:rsidRPr="00CE0E7B">
        <w:t xml:space="preserve"> The Committee may elect to fund only a portion of a proposal.</w:t>
      </w:r>
      <w:r w:rsidR="00EE05DF">
        <w:t xml:space="preserve"> </w:t>
      </w:r>
      <w:r w:rsidR="002A556E">
        <w:t>The</w:t>
      </w:r>
      <w:r w:rsidR="005F5B55">
        <w:t xml:space="preserve"> </w:t>
      </w:r>
      <w:r w:rsidRPr="00CE0E7B">
        <w:t xml:space="preserve">Committee and </w:t>
      </w:r>
      <w:r w:rsidR="002A556E">
        <w:t xml:space="preserve">the CSSAF </w:t>
      </w:r>
      <w:r w:rsidRPr="00CE0E7B">
        <w:t>Coordinator will determine t</w:t>
      </w:r>
      <w:r w:rsidR="003E448F">
        <w:t xml:space="preserve">he academic year </w:t>
      </w:r>
      <w:r w:rsidRPr="00CE0E7B">
        <w:t xml:space="preserve">total </w:t>
      </w:r>
      <w:r w:rsidR="00564E75">
        <w:t>allocation amount at the first meeting of the semester</w:t>
      </w:r>
      <w:r w:rsidRPr="00CE0E7B">
        <w:t xml:space="preserve">, based on the amount of </w:t>
      </w:r>
      <w:r w:rsidR="00353643">
        <w:t>available funds</w:t>
      </w:r>
      <w:r w:rsidRPr="00CE0E7B">
        <w:t xml:space="preserve">. </w:t>
      </w:r>
    </w:p>
    <w:p w14:paraId="1D3472E3" w14:textId="06863ED0" w:rsidR="0002781A" w:rsidRDefault="0002781A" w:rsidP="00CE0E7B"/>
    <w:p w14:paraId="24D2DB5D" w14:textId="6A4D38D8" w:rsidR="001A70CD" w:rsidRDefault="001A70CD" w:rsidP="001A70CD">
      <w:pPr>
        <w:pStyle w:val="Heading4"/>
      </w:pPr>
      <w:r>
        <w:lastRenderedPageBreak/>
        <w:t>Funding Rounds</w:t>
      </w:r>
    </w:p>
    <w:p w14:paraId="1BAE6347" w14:textId="367F766A" w:rsidR="000479A1" w:rsidRDefault="002A556E" w:rsidP="00CE0E7B">
      <w:r>
        <w:t xml:space="preserve">The </w:t>
      </w:r>
      <w:r w:rsidR="0085750C">
        <w:t>CSSAF</w:t>
      </w:r>
      <w:r>
        <w:t xml:space="preserve"> Governance Committee</w:t>
      </w:r>
      <w:r w:rsidR="00693E88">
        <w:t xml:space="preserve"> will </w:t>
      </w:r>
      <w:r w:rsidR="00836858">
        <w:t>meet monthly during two funding rounds – Fall (August-</w:t>
      </w:r>
      <w:r w:rsidR="00814120">
        <w:t>Nov</w:t>
      </w:r>
      <w:r w:rsidR="00836858">
        <w:t xml:space="preserve">ember) and Spring (January-April). </w:t>
      </w:r>
      <w:r w:rsidR="00065013">
        <w:t xml:space="preserve">Allocations will be </w:t>
      </w:r>
      <w:r w:rsidR="00F67C11">
        <w:t>distributed</w:t>
      </w:r>
      <w:r w:rsidR="00065013">
        <w:t xml:space="preserve"> on a rolling basis during both rounds. </w:t>
      </w:r>
    </w:p>
    <w:p w14:paraId="242E499D" w14:textId="72FBBE40" w:rsidR="00810B4C" w:rsidRDefault="00810B4C" w:rsidP="003F683F">
      <w:pPr>
        <w:rPr>
          <w:rStyle w:val="SubtleEmphasis"/>
          <w:i w:val="0"/>
          <w:iCs w:val="0"/>
          <w:color w:val="auto"/>
        </w:rPr>
      </w:pPr>
    </w:p>
    <w:p w14:paraId="61877BF6" w14:textId="77777777" w:rsidR="0044107D" w:rsidRDefault="0044107D" w:rsidP="003F683F">
      <w:pPr>
        <w:rPr>
          <w:rStyle w:val="SubtleEmphasis"/>
          <w:i w:val="0"/>
          <w:iCs w:val="0"/>
          <w:color w:val="auto"/>
        </w:rPr>
      </w:pPr>
    </w:p>
    <w:p w14:paraId="3EBE9E34" w14:textId="71F3A8AE" w:rsidR="00D11E1D" w:rsidRPr="004031D9" w:rsidRDefault="00AD7CFF" w:rsidP="004031D9">
      <w:pPr>
        <w:pStyle w:val="Heading3"/>
        <w:rPr>
          <w:rStyle w:val="SubtleEmphasis"/>
          <w:i w:val="0"/>
          <w:iCs w:val="0"/>
          <w:color w:val="1F3763" w:themeColor="accent1" w:themeShade="7F"/>
        </w:rPr>
      </w:pPr>
      <w:r w:rsidRPr="004031D9">
        <w:rPr>
          <w:rStyle w:val="SubtleEmphasis"/>
          <w:i w:val="0"/>
          <w:iCs w:val="0"/>
          <w:color w:val="1F3763" w:themeColor="accent1" w:themeShade="7F"/>
        </w:rPr>
        <w:t>Section 3.3 – Applications</w:t>
      </w:r>
    </w:p>
    <w:p w14:paraId="2B9B0550" w14:textId="36CC7159" w:rsidR="00AD7CFF" w:rsidRDefault="00AD7CFF" w:rsidP="00AD7CFF">
      <w:r>
        <w:t>All applications must be organized as outline</w:t>
      </w:r>
      <w:r w:rsidR="00DA5467">
        <w:t>d</w:t>
      </w:r>
      <w:r>
        <w:t xml:space="preserve"> in Appendix C and the Application </w:t>
      </w:r>
      <w:r w:rsidR="00FE5762">
        <w:t xml:space="preserve">Document. Applications must be submitted to the Committee via </w:t>
      </w:r>
      <w:hyperlink r:id="rId8" w:history="1">
        <w:r w:rsidR="00FE5762" w:rsidRPr="00073FF2">
          <w:rPr>
            <w:rStyle w:val="Hyperlink"/>
          </w:rPr>
          <w:t>Sustainability@creighton.edu</w:t>
        </w:r>
      </w:hyperlink>
      <w:r w:rsidR="00FE5762">
        <w:t xml:space="preserve"> at least one week prior to a meeting. If an application is submitted </w:t>
      </w:r>
      <w:r w:rsidR="00827720">
        <w:t xml:space="preserve">within a week of a meeting, that application will be considered at the following meeting. </w:t>
      </w:r>
    </w:p>
    <w:p w14:paraId="37DAB144" w14:textId="5BCF512C" w:rsidR="00827720" w:rsidRDefault="00827720" w:rsidP="00AD7CFF"/>
    <w:p w14:paraId="51F4EE0C" w14:textId="4A4DAEF9" w:rsidR="00771492" w:rsidRDefault="00827720" w:rsidP="00AD7CFF">
      <w:r>
        <w:t>Committee members wi</w:t>
      </w:r>
      <w:r w:rsidR="00771492">
        <w:t>ll review each application at scheduled meetings. Voting members will vote on one of the follow</w:t>
      </w:r>
      <w:r w:rsidR="00567A5E">
        <w:t>ing</w:t>
      </w:r>
      <w:r w:rsidR="00771492">
        <w:t xml:space="preserve"> four outcomes for an application</w:t>
      </w:r>
    </w:p>
    <w:p w14:paraId="3B69EC29" w14:textId="37EB5C31" w:rsidR="00827720" w:rsidRDefault="00633D11" w:rsidP="00771492">
      <w:pPr>
        <w:pStyle w:val="ListParagraph"/>
        <w:numPr>
          <w:ilvl w:val="0"/>
          <w:numId w:val="29"/>
        </w:numPr>
      </w:pPr>
      <w:r>
        <w:t>Approve</w:t>
      </w:r>
      <w:r w:rsidR="0059237E">
        <w:t xml:space="preserve"> </w:t>
      </w:r>
      <w:r>
        <w:t xml:space="preserve">– the application is approved with no modifications </w:t>
      </w:r>
      <w:r w:rsidR="0059237E">
        <w:t>necessary;</w:t>
      </w:r>
      <w:r>
        <w:t xml:space="preserve"> funding is available immediately</w:t>
      </w:r>
      <w:r w:rsidR="009357BE">
        <w:t xml:space="preserve"> pending approval from the Sustainability Governance </w:t>
      </w:r>
      <w:r w:rsidR="00F528F8">
        <w:t>Committee</w:t>
      </w:r>
      <w:r w:rsidR="00016820">
        <w:t xml:space="preserve"> (SGC)</w:t>
      </w:r>
      <w:r w:rsidR="00F528F8">
        <w:t>.</w:t>
      </w:r>
    </w:p>
    <w:p w14:paraId="4D3CDE65" w14:textId="23B4BB0B" w:rsidR="00633D11" w:rsidRDefault="0059237E" w:rsidP="00771492">
      <w:pPr>
        <w:pStyle w:val="ListParagraph"/>
        <w:numPr>
          <w:ilvl w:val="0"/>
          <w:numId w:val="29"/>
        </w:numPr>
      </w:pPr>
      <w:r>
        <w:t>Conditionally Approve – the application is strong, but minor changes are needed. The Committee will provide a list of changes</w:t>
      </w:r>
      <w:r w:rsidR="0094197D">
        <w:t xml:space="preserve"> to the applicant. Once the </w:t>
      </w:r>
      <w:r w:rsidR="00567A5E">
        <w:t>CSSAF Coordinator documents the changes</w:t>
      </w:r>
      <w:r w:rsidR="0094197D">
        <w:t>, funding will become available</w:t>
      </w:r>
      <w:r w:rsidR="00F528F8">
        <w:t xml:space="preserve"> pending approval from the Sustainability Governance Committee</w:t>
      </w:r>
      <w:r w:rsidR="00016820">
        <w:t xml:space="preserve"> (SGC)</w:t>
      </w:r>
      <w:r w:rsidR="0094197D">
        <w:t>.</w:t>
      </w:r>
    </w:p>
    <w:p w14:paraId="374808CA" w14:textId="34DE4403" w:rsidR="0094197D" w:rsidRDefault="0094197D" w:rsidP="00771492">
      <w:pPr>
        <w:pStyle w:val="ListParagraph"/>
        <w:numPr>
          <w:ilvl w:val="0"/>
          <w:numId w:val="29"/>
        </w:numPr>
      </w:pPr>
      <w:r>
        <w:t xml:space="preserve">Revise and Resubmit – the application </w:t>
      </w:r>
      <w:r w:rsidR="007807E2">
        <w:t xml:space="preserve">needs major revisions before funding can be approved. The Committee will provide </w:t>
      </w:r>
      <w:r w:rsidR="00506D65">
        <w:t>general comments on the application to the applicant. The applicant may revise the application and resubmit for a future funding round.</w:t>
      </w:r>
    </w:p>
    <w:p w14:paraId="4DE3FC0F" w14:textId="7BEBEB01" w:rsidR="00506D65" w:rsidRPr="00AD7CFF" w:rsidRDefault="00506D65" w:rsidP="00771492">
      <w:pPr>
        <w:pStyle w:val="ListParagraph"/>
        <w:numPr>
          <w:ilvl w:val="0"/>
          <w:numId w:val="29"/>
        </w:numPr>
      </w:pPr>
      <w:r>
        <w:t>Deny – The application is declined, no revision necessary.</w:t>
      </w:r>
    </w:p>
    <w:p w14:paraId="52D34D45" w14:textId="77777777" w:rsidR="00AD7CFF" w:rsidRPr="00AD7CFF" w:rsidRDefault="00AD7CFF" w:rsidP="00AD7CFF"/>
    <w:p w14:paraId="7FF49688" w14:textId="11571D41" w:rsidR="00CE0E7B" w:rsidRPr="00CE0E7B" w:rsidRDefault="00CE0E7B" w:rsidP="00CE0E7B">
      <w:pPr>
        <w:pStyle w:val="Heading3"/>
      </w:pPr>
      <w:r w:rsidRPr="00CE0E7B">
        <w:t>Section 3.</w:t>
      </w:r>
      <w:r w:rsidR="004031D9">
        <w:t>4</w:t>
      </w:r>
      <w:r w:rsidRPr="00CE0E7B">
        <w:t xml:space="preserve"> – General Requirements for Proposed Projects </w:t>
      </w:r>
    </w:p>
    <w:p w14:paraId="7772814F" w14:textId="599EF87E" w:rsidR="009A5289" w:rsidRDefault="00CE0E7B" w:rsidP="00A3743C">
      <w:r w:rsidRPr="00CE0E7B">
        <w:t xml:space="preserve">All projects to be considered for </w:t>
      </w:r>
      <w:r w:rsidR="0085750C">
        <w:t>CSSAF</w:t>
      </w:r>
      <w:r w:rsidRPr="00CE0E7B">
        <w:t xml:space="preserve"> funding must meet the following criteria: </w:t>
      </w:r>
    </w:p>
    <w:p w14:paraId="5A982759" w14:textId="38030DEB" w:rsidR="004C1C4F" w:rsidRDefault="004C1C4F" w:rsidP="00CE0E7B">
      <w:pPr>
        <w:numPr>
          <w:ilvl w:val="0"/>
          <w:numId w:val="4"/>
        </w:numPr>
      </w:pPr>
      <w:r>
        <w:t xml:space="preserve">Individual students, student groups or any student organization may apply </w:t>
      </w:r>
      <w:r w:rsidR="004E26C4">
        <w:t xml:space="preserve">to the </w:t>
      </w:r>
      <w:r w:rsidR="0085750C">
        <w:t>CSSAF</w:t>
      </w:r>
      <w:r w:rsidR="00E317C6">
        <w:t>.</w:t>
      </w:r>
    </w:p>
    <w:p w14:paraId="73CADE77" w14:textId="2726F9D1" w:rsidR="00B67F28" w:rsidRDefault="00B67F28" w:rsidP="00CE0E7B">
      <w:pPr>
        <w:numPr>
          <w:ilvl w:val="0"/>
          <w:numId w:val="4"/>
        </w:numPr>
      </w:pPr>
      <w:r>
        <w:t xml:space="preserve">Each </w:t>
      </w:r>
      <w:r w:rsidR="0085750C">
        <w:t>CSSAF</w:t>
      </w:r>
      <w:r>
        <w:t xml:space="preserve"> </w:t>
      </w:r>
      <w:r w:rsidR="004E26C4">
        <w:t>A</w:t>
      </w:r>
      <w:r>
        <w:t>pplication must include a Project Advisor, who is a C</w:t>
      </w:r>
      <w:r w:rsidR="003F7447">
        <w:t>reighton</w:t>
      </w:r>
      <w:r>
        <w:t xml:space="preserve"> staff or faculty member. Project Advisors must complete the </w:t>
      </w:r>
      <w:r w:rsidR="009D4C80">
        <w:t>Advisor Letter of Support – see Appendix C.</w:t>
      </w:r>
    </w:p>
    <w:p w14:paraId="2F1DCFC0" w14:textId="1758481D" w:rsidR="005F15DC" w:rsidRDefault="00CE0E7B" w:rsidP="00CE0E7B">
      <w:pPr>
        <w:numPr>
          <w:ilvl w:val="0"/>
          <w:numId w:val="4"/>
        </w:numPr>
      </w:pPr>
      <w:r w:rsidRPr="00CE0E7B">
        <w:t>Projects must directly address environmental sustainability on Creighton</w:t>
      </w:r>
      <w:r w:rsidR="00C526C7">
        <w:t>'</w:t>
      </w:r>
      <w:r w:rsidRPr="00CE0E7B">
        <w:t>s campus</w:t>
      </w:r>
      <w:r w:rsidR="00C80803">
        <w:t xml:space="preserve"> or in the local community.</w:t>
      </w:r>
    </w:p>
    <w:p w14:paraId="6018C27B" w14:textId="6ED7070A" w:rsidR="00CE0E7B" w:rsidRDefault="00CE0E7B" w:rsidP="00CE0E7B">
      <w:pPr>
        <w:numPr>
          <w:ilvl w:val="0"/>
          <w:numId w:val="4"/>
        </w:numPr>
      </w:pPr>
      <w:r w:rsidRPr="00CE0E7B">
        <w:t xml:space="preserve">All proposed projects must have a clearly defined, measurable outcome. </w:t>
      </w:r>
    </w:p>
    <w:p w14:paraId="4959C27D" w14:textId="77777777" w:rsidR="00FC0722" w:rsidRDefault="00E274D2" w:rsidP="009F06AC">
      <w:pPr>
        <w:numPr>
          <w:ilvl w:val="0"/>
          <w:numId w:val="4"/>
        </w:numPr>
      </w:pPr>
      <w:r>
        <w:t xml:space="preserve">All </w:t>
      </w:r>
      <w:r w:rsidR="0034235C">
        <w:t>Programmatic</w:t>
      </w:r>
      <w:r w:rsidR="00E60F31">
        <w:t xml:space="preserve"> Grants must be complete within 12 months of </w:t>
      </w:r>
      <w:r w:rsidR="0034235C">
        <w:t xml:space="preserve">approval. Infrastructure Grants will be assessed on a </w:t>
      </w:r>
      <w:r w:rsidR="00A05519">
        <w:t>project-by-project</w:t>
      </w:r>
      <w:r w:rsidR="0034235C">
        <w:t xml:space="preserve"> basis.</w:t>
      </w:r>
      <w:r w:rsidR="000175FD">
        <w:t xml:space="preserve"> </w:t>
      </w:r>
    </w:p>
    <w:p w14:paraId="530A88D2" w14:textId="06242125" w:rsidR="00C758F6" w:rsidRPr="00CE0E7B" w:rsidRDefault="00A05519" w:rsidP="009F06AC">
      <w:pPr>
        <w:numPr>
          <w:ilvl w:val="0"/>
          <w:numId w:val="4"/>
        </w:numPr>
      </w:pPr>
      <w:r>
        <w:t xml:space="preserve">All </w:t>
      </w:r>
      <w:r w:rsidR="006E13F5" w:rsidRPr="00696A3F">
        <w:t>programs</w:t>
      </w:r>
      <w:r w:rsidRPr="00696A3F">
        <w:t xml:space="preserve"> are eligible for continual funding</w:t>
      </w:r>
      <w:r w:rsidR="00AD5748" w:rsidRPr="00696A3F">
        <w:t xml:space="preserve"> after 12 months – a new application must be submitted each year.</w:t>
      </w:r>
      <w:r w:rsidR="00E65FF9" w:rsidRPr="00696A3F">
        <w:t xml:space="preserve"> </w:t>
      </w:r>
      <w:r w:rsidR="008500F3" w:rsidRPr="00696A3F">
        <w:t xml:space="preserve">Returning programs are required to provide </w:t>
      </w:r>
      <w:r w:rsidR="006B749E" w:rsidRPr="00696A3F">
        <w:t xml:space="preserve">fiscal and </w:t>
      </w:r>
      <w:r w:rsidR="00BA691C" w:rsidRPr="00696A3F">
        <w:t xml:space="preserve">qualitative </w:t>
      </w:r>
      <w:r w:rsidR="002F1DBB" w:rsidRPr="00696A3F">
        <w:t>feedback</w:t>
      </w:r>
      <w:r w:rsidR="00287845" w:rsidRPr="00696A3F">
        <w:t xml:space="preserve"> </w:t>
      </w:r>
      <w:r w:rsidR="007C0C58" w:rsidRPr="00696A3F">
        <w:t xml:space="preserve">prior to being awarded </w:t>
      </w:r>
      <w:r w:rsidR="00CD1DEF" w:rsidRPr="00696A3F">
        <w:t xml:space="preserve">continual funding. </w:t>
      </w:r>
    </w:p>
    <w:p w14:paraId="16115B3D" w14:textId="56416B20" w:rsidR="00CE0E7B" w:rsidRDefault="00CE0E7B" w:rsidP="00CE0E7B">
      <w:pPr>
        <w:numPr>
          <w:ilvl w:val="0"/>
          <w:numId w:val="4"/>
        </w:numPr>
      </w:pPr>
      <w:r w:rsidRPr="00CE0E7B">
        <w:t xml:space="preserve">Projects shall have received all necessary written approval by appropriate campus officials prior to consideration. </w:t>
      </w:r>
      <w:r w:rsidR="00391530">
        <w:t>A document outlining necessary approvals will be provided to all applicants.</w:t>
      </w:r>
    </w:p>
    <w:p w14:paraId="751542FA" w14:textId="519C8645" w:rsidR="009425D5" w:rsidRPr="00CE0E7B" w:rsidRDefault="009425D5" w:rsidP="009425D5">
      <w:pPr>
        <w:numPr>
          <w:ilvl w:val="0"/>
          <w:numId w:val="4"/>
        </w:numPr>
      </w:pPr>
      <w:r>
        <w:lastRenderedPageBreak/>
        <w:t>Funds will be disbursed as expenses are incurred.  Expense documentation shall be submitted to the Committee for review and approval prior to reimbursement.</w:t>
      </w:r>
    </w:p>
    <w:p w14:paraId="1BFBDAA9" w14:textId="77777777" w:rsidR="00462296" w:rsidRDefault="00CE0E7B" w:rsidP="00CE0E7B">
      <w:pPr>
        <w:numPr>
          <w:ilvl w:val="0"/>
          <w:numId w:val="4"/>
        </w:numPr>
      </w:pPr>
      <w:r w:rsidRPr="00CE0E7B">
        <w:t>All projects shall have a mechanism for evaluation and follow-up after funding has been disbursed. All funded projects must submit the required project updates</w:t>
      </w:r>
      <w:r w:rsidR="00231149">
        <w:t xml:space="preserve"> and a</w:t>
      </w:r>
      <w:r w:rsidRPr="00CE0E7B">
        <w:t xml:space="preserve"> final report. </w:t>
      </w:r>
    </w:p>
    <w:p w14:paraId="39B6A269" w14:textId="5999CE2C" w:rsidR="00CE0E7B" w:rsidRPr="00CE0E7B" w:rsidRDefault="00CE0E7B" w:rsidP="00CE0E7B">
      <w:pPr>
        <w:numPr>
          <w:ilvl w:val="0"/>
          <w:numId w:val="4"/>
        </w:numPr>
      </w:pPr>
      <w:r w:rsidRPr="00CE0E7B">
        <w:t xml:space="preserve">If a project is expected to have ongoing benefits such as annual cost savings, the project plan must include a mechanism for tracking, recording, and reporting these benefits back to </w:t>
      </w:r>
      <w:r w:rsidR="00B54D68">
        <w:t xml:space="preserve">the </w:t>
      </w:r>
      <w:r w:rsidRPr="00CE0E7B">
        <w:t xml:space="preserve">Committee on, at least, an annual basis. </w:t>
      </w:r>
    </w:p>
    <w:p w14:paraId="2E817B00" w14:textId="49DE6D85" w:rsidR="00CE0E7B" w:rsidRPr="00CE0E7B" w:rsidRDefault="00CE0E7B" w:rsidP="00CE0E7B">
      <w:pPr>
        <w:numPr>
          <w:ilvl w:val="0"/>
          <w:numId w:val="4"/>
        </w:numPr>
      </w:pPr>
      <w:r w:rsidRPr="00CE0E7B">
        <w:t>Projects must have publicity, education</w:t>
      </w:r>
      <w:r w:rsidRPr="00696A3F">
        <w:t>, and</w:t>
      </w:r>
      <w:r w:rsidR="003A0D2F" w:rsidRPr="00696A3F">
        <w:t>/or</w:t>
      </w:r>
      <w:r w:rsidRPr="00696A3F">
        <w:t xml:space="preserve"> </w:t>
      </w:r>
      <w:r w:rsidRPr="00CE0E7B">
        <w:t xml:space="preserve">outreach components. </w:t>
      </w:r>
    </w:p>
    <w:p w14:paraId="38587535" w14:textId="2800587E" w:rsidR="00CE0E7B" w:rsidRDefault="00CE0E7B" w:rsidP="00CE0E7B">
      <w:pPr>
        <w:numPr>
          <w:ilvl w:val="0"/>
          <w:numId w:val="4"/>
        </w:numPr>
      </w:pPr>
      <w:r w:rsidRPr="00CE0E7B">
        <w:t xml:space="preserve">Projects should have student involvement. </w:t>
      </w:r>
    </w:p>
    <w:p w14:paraId="48B70185" w14:textId="7339B4B8" w:rsidR="00934888" w:rsidRDefault="00934888" w:rsidP="00CE0E7B">
      <w:pPr>
        <w:numPr>
          <w:ilvl w:val="0"/>
          <w:numId w:val="4"/>
        </w:numPr>
      </w:pPr>
      <w:r w:rsidRPr="00934888">
        <w:t xml:space="preserve">Neither party shall be liable to the other for delay or failure to perform any of its obligations hereunder provided such delay or failure to perform is due to fire, storm, flood, earthquake, act of God, war, insurrection, riot, pandemic,  governmental action, or other unanticipated event beyond the control of such party (an </w:t>
      </w:r>
      <w:r w:rsidR="0080049D">
        <w:t>"</w:t>
      </w:r>
      <w:r w:rsidRPr="00934888">
        <w:t>event of force majeure</w:t>
      </w:r>
      <w:r w:rsidR="0080049D">
        <w:t>"</w:t>
      </w:r>
      <w:r w:rsidRPr="00934888">
        <w:t>)</w:t>
      </w:r>
      <w:r w:rsidR="0065263D">
        <w:t>.</w:t>
      </w:r>
    </w:p>
    <w:p w14:paraId="304F9E1C" w14:textId="77777777" w:rsidR="00462296" w:rsidRPr="00CE0E7B" w:rsidRDefault="00462296" w:rsidP="00462296">
      <w:pPr>
        <w:ind w:left="370"/>
      </w:pPr>
    </w:p>
    <w:p w14:paraId="349553A9" w14:textId="38D76CE4" w:rsidR="00CE0E7B" w:rsidRPr="00CE0E7B" w:rsidRDefault="00CE0E7B" w:rsidP="00CE0E7B">
      <w:pPr>
        <w:pStyle w:val="Heading3"/>
      </w:pPr>
      <w:r w:rsidRPr="00CE0E7B">
        <w:t>Section 3.</w:t>
      </w:r>
      <w:r w:rsidR="00220BAB">
        <w:t>5</w:t>
      </w:r>
      <w:r w:rsidRPr="00CE0E7B">
        <w:t xml:space="preserve"> – Preferences for Project Proposals </w:t>
      </w:r>
    </w:p>
    <w:p w14:paraId="5FB75954" w14:textId="4E5DFF0F" w:rsidR="00CE0E7B" w:rsidRPr="00CE0E7B" w:rsidRDefault="00B54D68" w:rsidP="00CE0E7B">
      <w:r>
        <w:t xml:space="preserve">The </w:t>
      </w:r>
      <w:r w:rsidR="00CE0E7B" w:rsidRPr="00CE0E7B">
        <w:t xml:space="preserve">Committee shall give preference and priority to project proposals that also meet the following criteria. However, meeting these criteria is not required for projects to be considered for </w:t>
      </w:r>
      <w:r w:rsidR="0085750C">
        <w:t>CSSAF</w:t>
      </w:r>
      <w:r w:rsidR="00CE0E7B" w:rsidRPr="00CE0E7B">
        <w:t xml:space="preserve"> funding. </w:t>
      </w:r>
    </w:p>
    <w:p w14:paraId="3BEAF8CC" w14:textId="19D4CFA5" w:rsidR="00ED3F7B" w:rsidRDefault="00ED3F7B" w:rsidP="00CE0E7B">
      <w:pPr>
        <w:numPr>
          <w:ilvl w:val="0"/>
          <w:numId w:val="5"/>
        </w:numPr>
      </w:pPr>
      <w:r>
        <w:t>Preference will be given to projects focused on environmental justice</w:t>
      </w:r>
      <w:r w:rsidR="00137716">
        <w:t>.</w:t>
      </w:r>
    </w:p>
    <w:p w14:paraId="142EA969" w14:textId="770BFA00" w:rsidR="00137716" w:rsidRDefault="00137716" w:rsidP="00346DFD">
      <w:pPr>
        <w:numPr>
          <w:ilvl w:val="0"/>
          <w:numId w:val="5"/>
        </w:numPr>
      </w:pPr>
      <w:r w:rsidRPr="00CE0E7B">
        <w:t>Preference will be given to proposals coming from student organizations and campus departments with a focus on social equity and/or environmental justice; or those proposals that support underrepresented or marginalized students</w:t>
      </w:r>
      <w:r w:rsidR="00424342">
        <w:t>.</w:t>
      </w:r>
      <w:r w:rsidRPr="00CE0E7B">
        <w:t xml:space="preserve"> </w:t>
      </w:r>
    </w:p>
    <w:p w14:paraId="17EACAAD" w14:textId="2182D0A2" w:rsidR="00CE0E7B" w:rsidRPr="00CE0E7B" w:rsidRDefault="00CE0E7B" w:rsidP="00CE0E7B">
      <w:pPr>
        <w:numPr>
          <w:ilvl w:val="0"/>
          <w:numId w:val="5"/>
        </w:numPr>
      </w:pPr>
      <w:r w:rsidRPr="00CE0E7B">
        <w:t xml:space="preserve">Preference will be given to projects that </w:t>
      </w:r>
      <w:r w:rsidR="00FC7872">
        <w:t>map to the Sustainable Creighton Initiative</w:t>
      </w:r>
      <w:r w:rsidR="00424342">
        <w:t>.</w:t>
      </w:r>
    </w:p>
    <w:p w14:paraId="0C4A0E90" w14:textId="151EB4B7" w:rsidR="00CE0E7B" w:rsidRPr="00CE0E7B" w:rsidRDefault="00CE0E7B" w:rsidP="00CE0E7B">
      <w:pPr>
        <w:numPr>
          <w:ilvl w:val="0"/>
          <w:numId w:val="5"/>
        </w:numPr>
      </w:pPr>
      <w:r w:rsidRPr="00CE0E7B">
        <w:t>Preference will be given to projects with a strong student</w:t>
      </w:r>
      <w:r w:rsidR="007524DC">
        <w:t xml:space="preserve"> </w:t>
      </w:r>
      <w:r w:rsidRPr="00CE0E7B">
        <w:t xml:space="preserve">participation component. </w:t>
      </w:r>
    </w:p>
    <w:p w14:paraId="101D6CC7" w14:textId="21DDB9F8" w:rsidR="00CE0E7B" w:rsidRDefault="00CE0E7B" w:rsidP="00CE0E7B">
      <w:pPr>
        <w:numPr>
          <w:ilvl w:val="0"/>
          <w:numId w:val="5"/>
        </w:numPr>
      </w:pPr>
      <w:r w:rsidRPr="00CE0E7B">
        <w:t xml:space="preserve">Preference will be given to projects that can obtain matching funds from sources other than </w:t>
      </w:r>
      <w:r w:rsidR="0085750C">
        <w:t>CSSAF</w:t>
      </w:r>
      <w:r w:rsidRPr="00CE0E7B">
        <w:t xml:space="preserve">. </w:t>
      </w:r>
    </w:p>
    <w:p w14:paraId="61F6337D" w14:textId="77777777" w:rsidR="00346DFD" w:rsidRPr="00CE0E7B" w:rsidRDefault="00346DFD" w:rsidP="00346DFD"/>
    <w:p w14:paraId="54F26869" w14:textId="33290F06" w:rsidR="00CE0E7B" w:rsidRPr="00CE0E7B" w:rsidRDefault="00CE0E7B" w:rsidP="00CE0E7B">
      <w:pPr>
        <w:pStyle w:val="Heading3"/>
      </w:pPr>
      <w:r w:rsidRPr="00CE0E7B">
        <w:t>Section 3.</w:t>
      </w:r>
      <w:r w:rsidR="00220BAB">
        <w:t>6</w:t>
      </w:r>
      <w:r w:rsidRPr="00CE0E7B">
        <w:t xml:space="preserve"> – </w:t>
      </w:r>
      <w:r w:rsidR="00C32D9A">
        <w:t>Restrictions for Project Proposals</w:t>
      </w:r>
    </w:p>
    <w:p w14:paraId="18116353" w14:textId="235D4619" w:rsidR="00B8638E" w:rsidRDefault="00424342" w:rsidP="00B8638E">
      <w:r>
        <w:t>The CSSAF Governance</w:t>
      </w:r>
      <w:r w:rsidR="00CE0E7B" w:rsidRPr="00CE0E7B">
        <w:t xml:space="preserve"> Committee </w:t>
      </w:r>
      <w:r w:rsidR="00C32D9A">
        <w:t xml:space="preserve">will not review any project that </w:t>
      </w:r>
      <w:r w:rsidR="00B8638E">
        <w:t>violates any one of the following restrictions:</w:t>
      </w:r>
    </w:p>
    <w:p w14:paraId="6BE4EA01" w14:textId="3CC500D9" w:rsidR="00810B4C" w:rsidRDefault="00810B4C" w:rsidP="00CE6783">
      <w:pPr>
        <w:numPr>
          <w:ilvl w:val="0"/>
          <w:numId w:val="23"/>
        </w:numPr>
      </w:pPr>
      <w:r>
        <w:t xml:space="preserve">Funds cannot be used to </w:t>
      </w:r>
      <w:r w:rsidR="00222EA3">
        <w:t>sponsor</w:t>
      </w:r>
      <w:r>
        <w:t xml:space="preserve"> field trips. </w:t>
      </w:r>
    </w:p>
    <w:p w14:paraId="78EDBB00" w14:textId="6CBE56F4" w:rsidR="00B8638E" w:rsidRDefault="00B8638E" w:rsidP="00B8638E">
      <w:pPr>
        <w:pStyle w:val="ListParagraph"/>
        <w:numPr>
          <w:ilvl w:val="0"/>
          <w:numId w:val="23"/>
        </w:numPr>
      </w:pPr>
      <w:r>
        <w:t>Funds cannot be used to buy gift cards.</w:t>
      </w:r>
    </w:p>
    <w:p w14:paraId="5D1AB6F0" w14:textId="3FC92171" w:rsidR="00222EA3" w:rsidRDefault="00222EA3" w:rsidP="00B8638E">
      <w:pPr>
        <w:pStyle w:val="ListParagraph"/>
        <w:numPr>
          <w:ilvl w:val="0"/>
          <w:numId w:val="23"/>
        </w:numPr>
      </w:pPr>
      <w:r>
        <w:t xml:space="preserve">Funds cannot be used to pay wages, </w:t>
      </w:r>
      <w:r w:rsidR="005F0FDD">
        <w:t>salaries, or stipends.</w:t>
      </w:r>
    </w:p>
    <w:p w14:paraId="5776105C" w14:textId="198696F2" w:rsidR="00B8638E" w:rsidRDefault="00B8638E" w:rsidP="00B8638E">
      <w:pPr>
        <w:pStyle w:val="ListParagraph"/>
        <w:numPr>
          <w:ilvl w:val="0"/>
          <w:numId w:val="23"/>
        </w:numPr>
      </w:pPr>
      <w:r>
        <w:t xml:space="preserve">Final budgets are approved by </w:t>
      </w:r>
      <w:r w:rsidR="003540A4">
        <w:t xml:space="preserve">the Sustainability Governance Committee (SGC) </w:t>
      </w:r>
      <w:r>
        <w:t xml:space="preserve">as part of the application process. </w:t>
      </w:r>
      <w:r w:rsidR="003540A4">
        <w:t>SGC</w:t>
      </w:r>
      <w:r>
        <w:t xml:space="preserve"> reserves the right to revise the proposed budget to fit within the scope of allowable expenses.</w:t>
      </w:r>
    </w:p>
    <w:p w14:paraId="729C665F" w14:textId="2CD4CA62" w:rsidR="00CE0E7B" w:rsidRPr="00CE0E7B" w:rsidRDefault="00B8638E" w:rsidP="00B8638E">
      <w:pPr>
        <w:pStyle w:val="ListParagraph"/>
        <w:numPr>
          <w:ilvl w:val="0"/>
          <w:numId w:val="23"/>
        </w:numPr>
      </w:pPr>
      <w:r>
        <w:t>All applicable University and School financial policies must be followed.</w:t>
      </w:r>
      <w:r w:rsidR="00CE0E7B" w:rsidRPr="00CE0E7B">
        <w:t xml:space="preserve"> </w:t>
      </w:r>
    </w:p>
    <w:p w14:paraId="1484242C" w14:textId="77777777" w:rsidR="00346DFD" w:rsidRPr="00CE0E7B" w:rsidRDefault="00346DFD" w:rsidP="00346DFD"/>
    <w:p w14:paraId="74C4C80C" w14:textId="54BB1431" w:rsidR="00CE0E7B" w:rsidRPr="00CE0E7B" w:rsidRDefault="00F41A3F" w:rsidP="00CE0E7B">
      <w:pPr>
        <w:pStyle w:val="Heading3"/>
      </w:pPr>
      <w:r>
        <w:t>Section 3.</w:t>
      </w:r>
      <w:r w:rsidR="000949C2">
        <w:t>7</w:t>
      </w:r>
      <w:r>
        <w:t xml:space="preserve"> -</w:t>
      </w:r>
      <w:r w:rsidR="00CE0E7B" w:rsidRPr="00CE0E7B">
        <w:t xml:space="preserve"> Other Rules Governing </w:t>
      </w:r>
      <w:r w:rsidR="0085750C">
        <w:t>CSSAF</w:t>
      </w:r>
      <w:r w:rsidR="00CE0E7B" w:rsidRPr="00CE0E7B">
        <w:t xml:space="preserve"> Funds </w:t>
      </w:r>
    </w:p>
    <w:p w14:paraId="3C3B5A6A" w14:textId="4E3BF086" w:rsidR="00CE0E7B" w:rsidRPr="00CE0E7B" w:rsidRDefault="00CE0E7B" w:rsidP="00CE0E7B">
      <w:pPr>
        <w:numPr>
          <w:ilvl w:val="0"/>
          <w:numId w:val="7"/>
        </w:numPr>
      </w:pPr>
      <w:r w:rsidRPr="00CE0E7B">
        <w:t xml:space="preserve">Any funds not allocated in a given year shall remain in </w:t>
      </w:r>
      <w:r w:rsidR="002B22FE">
        <w:t xml:space="preserve">the </w:t>
      </w:r>
      <w:r w:rsidR="0085750C">
        <w:t>CSSA</w:t>
      </w:r>
      <w:r w:rsidR="007D6F6B">
        <w:t>F</w:t>
      </w:r>
      <w:r w:rsidRPr="00CE0E7B">
        <w:t xml:space="preserve"> account for future use</w:t>
      </w:r>
      <w:r w:rsidR="006F29D0">
        <w:t>.</w:t>
      </w:r>
      <w:r w:rsidRPr="00CE0E7B">
        <w:t xml:space="preserve"> </w:t>
      </w:r>
    </w:p>
    <w:p w14:paraId="4C085745" w14:textId="560781DB" w:rsidR="00CE0E7B" w:rsidRPr="00CE0E7B" w:rsidRDefault="00CE0E7B" w:rsidP="00CE0E7B">
      <w:pPr>
        <w:numPr>
          <w:ilvl w:val="0"/>
          <w:numId w:val="7"/>
        </w:numPr>
      </w:pPr>
      <w:r w:rsidRPr="00CE0E7B">
        <w:t xml:space="preserve">Funds allocated to a project that are not spent within the project time frame shall be returned to </w:t>
      </w:r>
      <w:r w:rsidR="0085750C">
        <w:t>CSSAF</w:t>
      </w:r>
      <w:r w:rsidRPr="00CE0E7B">
        <w:t xml:space="preserve"> for reallocation unless the project has submitted and received Committee approval for a timeline adjustment. </w:t>
      </w:r>
    </w:p>
    <w:p w14:paraId="269A7F6E" w14:textId="17238EC0" w:rsidR="00CE0E7B" w:rsidRPr="00CE0E7B" w:rsidRDefault="0085750C" w:rsidP="00CE0E7B">
      <w:pPr>
        <w:numPr>
          <w:ilvl w:val="0"/>
          <w:numId w:val="7"/>
        </w:numPr>
      </w:pPr>
      <w:r>
        <w:lastRenderedPageBreak/>
        <w:t>CSSAF</w:t>
      </w:r>
      <w:r w:rsidR="00CE0E7B" w:rsidRPr="00CE0E7B">
        <w:t xml:space="preserve"> funds are not to be used or reallocated for purposes other than those described in this document. </w:t>
      </w:r>
    </w:p>
    <w:p w14:paraId="3E4D10B8" w14:textId="2D873CAF" w:rsidR="00F41A3F" w:rsidRDefault="00F41A3F" w:rsidP="00F41A3F"/>
    <w:p w14:paraId="1E616547" w14:textId="53C9A977" w:rsidR="00F41A3F" w:rsidRPr="00CE0E7B" w:rsidRDefault="00F41A3F" w:rsidP="00F41A3F">
      <w:pPr>
        <w:pStyle w:val="Heading3"/>
      </w:pPr>
      <w:r w:rsidRPr="00CE0E7B">
        <w:t xml:space="preserve">Section </w:t>
      </w:r>
      <w:r>
        <w:t>3.</w:t>
      </w:r>
      <w:r w:rsidR="000949C2">
        <w:t>8</w:t>
      </w:r>
      <w:r w:rsidRPr="00CE0E7B">
        <w:t xml:space="preserve"> – Project Adjustments</w:t>
      </w:r>
    </w:p>
    <w:p w14:paraId="19772305" w14:textId="77777777" w:rsidR="00F41A3F" w:rsidRPr="00CE0E7B" w:rsidRDefault="00F41A3F" w:rsidP="00F41A3F">
      <w:pPr>
        <w:pStyle w:val="Heading4"/>
      </w:pPr>
      <w:r w:rsidRPr="00CE0E7B">
        <w:t xml:space="preserve">Budget Reallocations: </w:t>
      </w:r>
    </w:p>
    <w:p w14:paraId="0A874293" w14:textId="12D330EE" w:rsidR="00F41A3F" w:rsidRPr="00CE0E7B" w:rsidRDefault="00F41A3F" w:rsidP="00F41A3F">
      <w:r w:rsidRPr="00CE0E7B">
        <w:t xml:space="preserve">For </w:t>
      </w:r>
      <w:r w:rsidR="005F0FDD">
        <w:t>Programmatic</w:t>
      </w:r>
      <w:r w:rsidR="00BF72DE">
        <w:t xml:space="preserve"> Grants, </w:t>
      </w:r>
      <w:r w:rsidR="002B22FE">
        <w:t xml:space="preserve">the </w:t>
      </w:r>
      <w:r w:rsidR="0085750C">
        <w:t>CSSAF</w:t>
      </w:r>
      <w:r w:rsidRPr="00CE0E7B">
        <w:t xml:space="preserve"> Coordinator may approve changes for: </w:t>
      </w:r>
    </w:p>
    <w:p w14:paraId="7A412555" w14:textId="13F18A40" w:rsidR="00F41A3F" w:rsidRDefault="002B22FE" w:rsidP="00B27384">
      <w:pPr>
        <w:numPr>
          <w:ilvl w:val="0"/>
          <w:numId w:val="10"/>
        </w:numPr>
      </w:pPr>
      <w:r>
        <w:t>B</w:t>
      </w:r>
      <w:r w:rsidR="00F41A3F" w:rsidRPr="00CE0E7B">
        <w:t xml:space="preserve">udget reallocations that do not change the intent of the grant </w:t>
      </w:r>
      <w:r w:rsidR="00B27384">
        <w:t xml:space="preserve">and </w:t>
      </w:r>
      <w:r w:rsidR="00DF2CD4">
        <w:t>compose</w:t>
      </w:r>
      <w:r w:rsidR="00F41A3F" w:rsidRPr="00CE0E7B">
        <w:t xml:space="preserve"> less than 50% of the grant amount</w:t>
      </w:r>
      <w:r>
        <w:t>.</w:t>
      </w:r>
      <w:r w:rsidR="00F41A3F" w:rsidRPr="00CE0E7B">
        <w:t xml:space="preserve"> </w:t>
      </w:r>
    </w:p>
    <w:p w14:paraId="3F3CFE50" w14:textId="77777777" w:rsidR="005B2820" w:rsidRDefault="005B2820" w:rsidP="00BF72DE"/>
    <w:p w14:paraId="29627618" w14:textId="74A51539" w:rsidR="00F41A3F" w:rsidRDefault="00F41A3F" w:rsidP="00BF72DE">
      <w:pPr>
        <w:ind w:left="22"/>
      </w:pPr>
      <w:r w:rsidRPr="00CE0E7B">
        <w:t xml:space="preserve">For </w:t>
      </w:r>
      <w:r w:rsidR="00BF72DE">
        <w:t xml:space="preserve">Infrastructure Grants, all budget reallocations </w:t>
      </w:r>
      <w:r w:rsidR="003C1DDF">
        <w:t>mus</w:t>
      </w:r>
      <w:r w:rsidR="00BF72DE">
        <w:t xml:space="preserve">t be approved by a </w:t>
      </w:r>
      <w:r w:rsidR="008571E3">
        <w:t>majority plus one</w:t>
      </w:r>
      <w:r w:rsidR="00BF72DE">
        <w:t xml:space="preserve"> CSSAF Committee vote and reported to the Campus Space Committee.</w:t>
      </w:r>
    </w:p>
    <w:p w14:paraId="11F1FECF" w14:textId="77777777" w:rsidR="00BF72DE" w:rsidRPr="00CE0E7B" w:rsidRDefault="00BF72DE" w:rsidP="00BF72DE">
      <w:pPr>
        <w:ind w:left="22"/>
      </w:pPr>
    </w:p>
    <w:p w14:paraId="0D40E3D7" w14:textId="77777777" w:rsidR="00F41A3F" w:rsidRPr="00CE0E7B" w:rsidRDefault="00F41A3F" w:rsidP="00F41A3F">
      <w:pPr>
        <w:pStyle w:val="Heading4"/>
      </w:pPr>
      <w:r w:rsidRPr="00CE0E7B">
        <w:t xml:space="preserve">Timeline Adjustments: </w:t>
      </w:r>
    </w:p>
    <w:p w14:paraId="0E041988" w14:textId="640D99AB" w:rsidR="003642BF" w:rsidRDefault="00F41A3F" w:rsidP="003642BF">
      <w:r w:rsidRPr="00CE0E7B">
        <w:t xml:space="preserve">For timeline adjustments, </w:t>
      </w:r>
      <w:r w:rsidR="003C1DDF">
        <w:t xml:space="preserve">the </w:t>
      </w:r>
      <w:r w:rsidR="0085750C">
        <w:t>CSSAF</w:t>
      </w:r>
      <w:r w:rsidRPr="00CE0E7B">
        <w:t xml:space="preserve"> Coordinator may approve projects which: </w:t>
      </w:r>
    </w:p>
    <w:p w14:paraId="0D716D86" w14:textId="0FD1AA97" w:rsidR="00F41A3F" w:rsidRPr="00CE0E7B" w:rsidRDefault="003C1DDF" w:rsidP="003642BF">
      <w:pPr>
        <w:pStyle w:val="ListParagraph"/>
        <w:numPr>
          <w:ilvl w:val="0"/>
          <w:numId w:val="15"/>
        </w:numPr>
      </w:pPr>
      <w:r>
        <w:t>H</w:t>
      </w:r>
      <w:r w:rsidR="00F41A3F" w:rsidRPr="00CE0E7B">
        <w:t>ave delays or changes due to circumstances out of their control (i.e.</w:t>
      </w:r>
      <w:r w:rsidR="007524DC">
        <w:t>,</w:t>
      </w:r>
      <w:r w:rsidR="00F41A3F" w:rsidRPr="00CE0E7B">
        <w:t xml:space="preserve"> projects waiting for approval)</w:t>
      </w:r>
      <w:r>
        <w:t>.</w:t>
      </w:r>
    </w:p>
    <w:p w14:paraId="53836CEB" w14:textId="0BE5F416" w:rsidR="00F41A3F" w:rsidRPr="00CE0E7B" w:rsidRDefault="003C1DDF" w:rsidP="00F41A3F">
      <w:pPr>
        <w:numPr>
          <w:ilvl w:val="0"/>
          <w:numId w:val="11"/>
        </w:numPr>
      </w:pPr>
      <w:r>
        <w:t>C</w:t>
      </w:r>
      <w:r w:rsidR="00F41A3F" w:rsidRPr="00CE0E7B">
        <w:t>umulative delays less than two months</w:t>
      </w:r>
      <w:r>
        <w:t>.</w:t>
      </w:r>
      <w:r w:rsidR="00F41A3F" w:rsidRPr="00CE0E7B">
        <w:t xml:space="preserve"> </w:t>
      </w:r>
    </w:p>
    <w:p w14:paraId="20FCBFB6" w14:textId="77777777" w:rsidR="008029EE" w:rsidRDefault="008029EE" w:rsidP="00F41A3F"/>
    <w:p w14:paraId="73F658E5" w14:textId="498B269C" w:rsidR="00F41A3F" w:rsidRDefault="009B5710" w:rsidP="00F41A3F">
      <w:r>
        <w:t>The CSSAF</w:t>
      </w:r>
      <w:r w:rsidR="00F41A3F" w:rsidRPr="00CE0E7B">
        <w:t xml:space="preserve"> Coordinator must include any approved adjustments in project progress reports sent to </w:t>
      </w:r>
      <w:r>
        <w:t>the</w:t>
      </w:r>
      <w:r w:rsidR="00F41A3F" w:rsidRPr="00CE0E7B">
        <w:t xml:space="preserve"> Committee. </w:t>
      </w:r>
    </w:p>
    <w:p w14:paraId="382FD73F" w14:textId="595857BC" w:rsidR="00F41A3F" w:rsidRPr="00CE0E7B" w:rsidRDefault="00F41A3F" w:rsidP="00F41A3F"/>
    <w:p w14:paraId="6DBBF693" w14:textId="39D20606" w:rsidR="00CE0E7B" w:rsidRPr="00CE0E7B" w:rsidRDefault="00CE0E7B" w:rsidP="00CE0E7B">
      <w:pPr>
        <w:pStyle w:val="Heading2"/>
      </w:pPr>
      <w:r w:rsidRPr="00CE0E7B">
        <w:t xml:space="preserve">Article </w:t>
      </w:r>
      <w:r w:rsidR="00F41A3F">
        <w:t>4</w:t>
      </w:r>
      <w:r w:rsidRPr="00CE0E7B">
        <w:t xml:space="preserve"> – Accountability, Records and Reports </w:t>
      </w:r>
    </w:p>
    <w:p w14:paraId="5EEF641B" w14:textId="1AD05F19" w:rsidR="00CE0E7B" w:rsidRPr="00CE0E7B" w:rsidRDefault="00CE0E7B" w:rsidP="00CE0E7B">
      <w:pPr>
        <w:pStyle w:val="Heading3"/>
      </w:pPr>
      <w:r w:rsidRPr="00CE0E7B">
        <w:t xml:space="preserve">Section </w:t>
      </w:r>
      <w:r w:rsidR="00F41A3F">
        <w:t>4</w:t>
      </w:r>
      <w:r w:rsidRPr="00CE0E7B">
        <w:t xml:space="preserve">.1 – </w:t>
      </w:r>
      <w:r w:rsidR="0085750C">
        <w:t>CSSAF</w:t>
      </w:r>
      <w:r w:rsidR="00C526C7">
        <w:t>'</w:t>
      </w:r>
      <w:r w:rsidRPr="00CE0E7B">
        <w:t>S Accountability to the Student Body ​</w:t>
      </w:r>
      <w:r w:rsidRPr="00CE0E7B">
        <w:rPr>
          <w:rFonts w:ascii="MS Gothic" w:eastAsia="MS Gothic" w:hAnsi="MS Gothic" w:cs="MS Gothic" w:hint="eastAsia"/>
        </w:rPr>
        <w:t> </w:t>
      </w:r>
      <w:r w:rsidRPr="00CE0E7B">
        <w:t xml:space="preserve"> </w:t>
      </w:r>
    </w:p>
    <w:p w14:paraId="20E03FA5" w14:textId="45B4A19F" w:rsidR="00CE0E7B" w:rsidRPr="00CE0E7B" w:rsidRDefault="0085750C" w:rsidP="00CE0E7B">
      <w:r>
        <w:t>CSSAF</w:t>
      </w:r>
      <w:r w:rsidR="00CE0E7B" w:rsidRPr="00CE0E7B">
        <w:t xml:space="preserve"> shall be accountable to the student body and therefore shall: </w:t>
      </w:r>
    </w:p>
    <w:p w14:paraId="55F65CA1" w14:textId="7B542847" w:rsidR="00CE0E7B" w:rsidRPr="00CE0E7B" w:rsidRDefault="00CE0E7B" w:rsidP="00CE0E7B">
      <w:pPr>
        <w:numPr>
          <w:ilvl w:val="0"/>
          <w:numId w:val="8"/>
        </w:numPr>
      </w:pPr>
      <w:r w:rsidRPr="00CE0E7B">
        <w:t xml:space="preserve">Make all its records available to the public via </w:t>
      </w:r>
      <w:r w:rsidR="00AF1B53">
        <w:t xml:space="preserve">the </w:t>
      </w:r>
      <w:r w:rsidR="0085750C">
        <w:t>CSSAF</w:t>
      </w:r>
      <w:r w:rsidRPr="00CE0E7B">
        <w:t xml:space="preserve"> web</w:t>
      </w:r>
      <w:r w:rsidR="00752282">
        <w:t>page</w:t>
      </w:r>
      <w:r w:rsidRPr="00CE0E7B">
        <w:t xml:space="preserve"> and Annual Report</w:t>
      </w:r>
      <w:r w:rsidR="008029EE">
        <w:t xml:space="preserve"> to th</w:t>
      </w:r>
      <w:r w:rsidR="00BF72DE">
        <w:t>e Creighton Students Union.</w:t>
      </w:r>
    </w:p>
    <w:p w14:paraId="589876BD" w14:textId="77777777" w:rsidR="00CE0E7B" w:rsidRPr="00CE0E7B" w:rsidRDefault="00CE0E7B" w:rsidP="00CE0E7B">
      <w:pPr>
        <w:rPr>
          <w:b/>
        </w:rPr>
      </w:pPr>
    </w:p>
    <w:p w14:paraId="6C102446" w14:textId="2CE42BB5" w:rsidR="00CE0E7B" w:rsidRPr="00CE0E7B" w:rsidRDefault="00CE0E7B" w:rsidP="00CE0E7B">
      <w:pPr>
        <w:pStyle w:val="Heading3"/>
      </w:pPr>
      <w:r w:rsidRPr="00CE0E7B">
        <w:t xml:space="preserve">Section </w:t>
      </w:r>
      <w:r w:rsidR="00F41A3F">
        <w:t>4</w:t>
      </w:r>
      <w:r w:rsidRPr="00CE0E7B">
        <w:t>.2 – Accountability of Projects ​</w:t>
      </w:r>
      <w:r w:rsidRPr="00CE0E7B">
        <w:rPr>
          <w:rFonts w:ascii="MS Gothic" w:eastAsia="MS Gothic" w:hAnsi="MS Gothic" w:cs="MS Gothic" w:hint="eastAsia"/>
        </w:rPr>
        <w:t> </w:t>
      </w:r>
      <w:r w:rsidRPr="00CE0E7B">
        <w:t xml:space="preserve"> </w:t>
      </w:r>
    </w:p>
    <w:p w14:paraId="424C75AF" w14:textId="6BB7B047" w:rsidR="00CE0E7B" w:rsidRPr="00CE0E7B" w:rsidRDefault="00CE0E7B" w:rsidP="00CE0E7B">
      <w:pPr>
        <w:numPr>
          <w:ilvl w:val="0"/>
          <w:numId w:val="8"/>
        </w:numPr>
      </w:pPr>
      <w:r w:rsidRPr="00CE0E7B">
        <w:t xml:space="preserve">All projects funded by </w:t>
      </w:r>
      <w:r w:rsidR="0085750C">
        <w:t>CSSAF</w:t>
      </w:r>
      <w:r w:rsidRPr="00CE0E7B">
        <w:t xml:space="preserve"> shall submit project updates to </w:t>
      </w:r>
      <w:r w:rsidR="00752282">
        <w:t>the CSSAF</w:t>
      </w:r>
      <w:r w:rsidRPr="00CE0E7B">
        <w:t xml:space="preserve"> Coordinator</w:t>
      </w:r>
      <w:r w:rsidR="006915F4">
        <w:t xml:space="preserve">. </w:t>
      </w:r>
      <w:r w:rsidRPr="00CE0E7B">
        <w:t xml:space="preserve">All projects will also submit a final report upon completion of the project. The final report must include a budget detailing the spending of all funds and answer the questions stated in the </w:t>
      </w:r>
      <w:r w:rsidR="00C526C7">
        <w:t>"</w:t>
      </w:r>
      <w:r w:rsidRPr="00CE0E7B">
        <w:t>Final Report Guidelines.</w:t>
      </w:r>
      <w:r w:rsidR="00C526C7">
        <w:t>"</w:t>
      </w:r>
      <w:r w:rsidRPr="00CE0E7B">
        <w:t xml:space="preserve"> </w:t>
      </w:r>
    </w:p>
    <w:p w14:paraId="0A4B95EA" w14:textId="45A76AC0" w:rsidR="00CE0E7B" w:rsidRPr="00CE0E7B" w:rsidRDefault="00CE0E7B" w:rsidP="00CE0E7B">
      <w:pPr>
        <w:numPr>
          <w:ilvl w:val="0"/>
          <w:numId w:val="8"/>
        </w:numPr>
      </w:pPr>
      <w:r w:rsidRPr="00CE0E7B">
        <w:t xml:space="preserve">Upon review of the Final Report, </w:t>
      </w:r>
      <w:r w:rsidR="00752282">
        <w:t>the CSSAF</w:t>
      </w:r>
      <w:r w:rsidRPr="00CE0E7B">
        <w:t xml:space="preserve"> Coordinator shall judge whether the funds were spent within the scope of the project. If the Coordinator feels the funds were spent outside of the project scope, the Coordinator may recommend that </w:t>
      </w:r>
      <w:r w:rsidR="003F2447">
        <w:t>the</w:t>
      </w:r>
      <w:r w:rsidRPr="00CE0E7B">
        <w:t xml:space="preserve"> Committee require the return of some or the entire grant funds to </w:t>
      </w:r>
      <w:r w:rsidR="0085750C">
        <w:t>CSSAF</w:t>
      </w:r>
      <w:r w:rsidRPr="00CE0E7B">
        <w:t xml:space="preserve">. </w:t>
      </w:r>
    </w:p>
    <w:p w14:paraId="10C2F599" w14:textId="2374952B" w:rsidR="00CE0E7B" w:rsidRDefault="00CE0E7B" w:rsidP="00CE0E7B">
      <w:pPr>
        <w:numPr>
          <w:ilvl w:val="0"/>
          <w:numId w:val="8"/>
        </w:numPr>
      </w:pPr>
      <w:r w:rsidRPr="00CE0E7B">
        <w:rPr>
          <w:highlight w:val="white"/>
        </w:rPr>
        <w:t>Projects who consistently fail to submit the required documentation by</w:t>
      </w:r>
      <w:r w:rsidRPr="00CE0E7B">
        <w:t xml:space="preserve"> </w:t>
      </w:r>
      <w:r w:rsidRPr="00CE0E7B">
        <w:rPr>
          <w:highlight w:val="white"/>
        </w:rPr>
        <w:t xml:space="preserve">the set deadlines may be required to return funds to </w:t>
      </w:r>
      <w:r w:rsidR="0085750C">
        <w:rPr>
          <w:highlight w:val="white"/>
        </w:rPr>
        <w:t>CSSAF</w:t>
      </w:r>
      <w:r w:rsidRPr="00CE0E7B">
        <w:rPr>
          <w:highlight w:val="white"/>
        </w:rPr>
        <w:t xml:space="preserve"> and will not be</w:t>
      </w:r>
      <w:r w:rsidRPr="00CE0E7B">
        <w:t xml:space="preserve"> </w:t>
      </w:r>
      <w:r w:rsidRPr="00CE0E7B">
        <w:rPr>
          <w:highlight w:val="white"/>
        </w:rPr>
        <w:t xml:space="preserve">eligible to apply for and receive future funds from </w:t>
      </w:r>
      <w:r w:rsidR="0085750C">
        <w:rPr>
          <w:highlight w:val="white"/>
        </w:rPr>
        <w:t>CSSAF</w:t>
      </w:r>
      <w:r w:rsidRPr="00CE0E7B">
        <w:rPr>
          <w:highlight w:val="white"/>
        </w:rPr>
        <w:t>.</w:t>
      </w:r>
      <w:r w:rsidRPr="00CE0E7B">
        <w:t xml:space="preserve"> </w:t>
      </w:r>
      <w:r w:rsidR="003F2447">
        <w:t>The</w:t>
      </w:r>
      <w:r w:rsidRPr="00CE0E7B">
        <w:t xml:space="preserve"> Committee may require such projects to complete additional reporting processes. </w:t>
      </w:r>
    </w:p>
    <w:p w14:paraId="687A317F" w14:textId="77777777" w:rsidR="00233EF3" w:rsidRPr="00CE0E7B" w:rsidRDefault="00233EF3" w:rsidP="00233EF3">
      <w:pPr>
        <w:ind w:left="6"/>
      </w:pPr>
    </w:p>
    <w:p w14:paraId="22549BEA" w14:textId="2F52F317" w:rsidR="00CE0E7B" w:rsidRPr="00CE0E7B" w:rsidRDefault="00CE0E7B" w:rsidP="00CE0E7B">
      <w:pPr>
        <w:pStyle w:val="Heading3"/>
      </w:pPr>
      <w:r w:rsidRPr="00CE0E7B">
        <w:lastRenderedPageBreak/>
        <w:t xml:space="preserve">Section </w:t>
      </w:r>
      <w:r w:rsidR="00F41A3F">
        <w:t>4</w:t>
      </w:r>
      <w:r w:rsidRPr="00CE0E7B">
        <w:t xml:space="preserve">.3 – Records and Reports​ </w:t>
      </w:r>
    </w:p>
    <w:p w14:paraId="22EE35BA" w14:textId="0FE83EAB" w:rsidR="00CE0E7B" w:rsidRPr="00233EF3" w:rsidRDefault="0085750C" w:rsidP="00CE0E7B">
      <w:pPr>
        <w:rPr>
          <w:bCs/>
        </w:rPr>
      </w:pPr>
      <w:r>
        <w:rPr>
          <w:bCs/>
        </w:rPr>
        <w:t>CSSAF</w:t>
      </w:r>
      <w:r w:rsidR="00CE0E7B" w:rsidRPr="00233EF3">
        <w:rPr>
          <w:bCs/>
        </w:rPr>
        <w:t xml:space="preserve"> must keep </w:t>
      </w:r>
      <w:r w:rsidR="00672A44">
        <w:rPr>
          <w:bCs/>
        </w:rPr>
        <w:t xml:space="preserve">the following </w:t>
      </w:r>
      <w:r w:rsidR="00CE0E7B" w:rsidRPr="00233EF3">
        <w:rPr>
          <w:bCs/>
        </w:rPr>
        <w:t xml:space="preserve">on record:​ </w:t>
      </w:r>
    </w:p>
    <w:p w14:paraId="278FF29E" w14:textId="29D9C7E7" w:rsidR="00CE0E7B" w:rsidRPr="00CE0E7B" w:rsidRDefault="00CE0E7B" w:rsidP="00CE0E7B">
      <w:pPr>
        <w:numPr>
          <w:ilvl w:val="0"/>
          <w:numId w:val="9"/>
        </w:numPr>
      </w:pPr>
      <w:r w:rsidRPr="00CE0E7B">
        <w:t xml:space="preserve">Minutes of all meetings of </w:t>
      </w:r>
      <w:r w:rsidR="00495363">
        <w:t xml:space="preserve">the </w:t>
      </w:r>
      <w:r w:rsidR="0085750C">
        <w:t>CSSAF</w:t>
      </w:r>
      <w:r w:rsidR="00672A44">
        <w:t xml:space="preserve"> Governance</w:t>
      </w:r>
      <w:r w:rsidRPr="00CE0E7B">
        <w:t xml:space="preserve"> Committee indicating the time and place of holding such meetings, the names of those present, and the proceedings thereof. </w:t>
      </w:r>
    </w:p>
    <w:p w14:paraId="585B6D44" w14:textId="3513226B" w:rsidR="00CE0E7B" w:rsidRPr="00CE0E7B" w:rsidRDefault="00CE0E7B" w:rsidP="00CE0E7B">
      <w:pPr>
        <w:numPr>
          <w:ilvl w:val="0"/>
          <w:numId w:val="9"/>
        </w:numPr>
      </w:pPr>
      <w:r w:rsidRPr="00CE0E7B">
        <w:t>Adequate and correct books and records of account, including accounts of its properties and business transactions and accounts of its assets, receipts, disbursements, gains and losses</w:t>
      </w:r>
      <w:r w:rsidR="004777C3">
        <w:t>.</w:t>
      </w:r>
    </w:p>
    <w:p w14:paraId="467BA9B0" w14:textId="2155FFCD" w:rsidR="00CE0E7B" w:rsidRPr="00CE0E7B" w:rsidRDefault="00CE0E7B" w:rsidP="00CE0E7B">
      <w:pPr>
        <w:numPr>
          <w:ilvl w:val="0"/>
          <w:numId w:val="9"/>
        </w:numPr>
      </w:pPr>
      <w:r w:rsidRPr="00CE0E7B">
        <w:t xml:space="preserve">All </w:t>
      </w:r>
      <w:r w:rsidR="00DE6457">
        <w:t>applications</w:t>
      </w:r>
      <w:r w:rsidRPr="00CE0E7B">
        <w:t xml:space="preserve"> received each year</w:t>
      </w:r>
      <w:r w:rsidR="004777C3">
        <w:t>.</w:t>
      </w:r>
      <w:r w:rsidR="00DE6457">
        <w:t xml:space="preserve"> </w:t>
      </w:r>
      <w:r w:rsidR="00F20044">
        <w:t>Funded</w:t>
      </w:r>
      <w:r w:rsidR="00DE6457">
        <w:t xml:space="preserve"> applications will be displayed on the Sustainable Creighton webpage.</w:t>
      </w:r>
    </w:p>
    <w:p w14:paraId="11299291" w14:textId="1590CEBA" w:rsidR="00CE0E7B" w:rsidRPr="00CE0E7B" w:rsidRDefault="00CE0E7B" w:rsidP="00CE0E7B">
      <w:pPr>
        <w:numPr>
          <w:ilvl w:val="0"/>
          <w:numId w:val="9"/>
        </w:numPr>
      </w:pPr>
      <w:r w:rsidRPr="00CE0E7B">
        <w:t>Records of projects selected each year and the funds allocated to each</w:t>
      </w:r>
      <w:r w:rsidR="004777C3">
        <w:t xml:space="preserve"> project.</w:t>
      </w:r>
    </w:p>
    <w:p w14:paraId="2C5EB5F1" w14:textId="7DE06300" w:rsidR="00CE0E7B" w:rsidRPr="00CE0E7B" w:rsidRDefault="00EA0CC9" w:rsidP="002966E5">
      <w:pPr>
        <w:numPr>
          <w:ilvl w:val="0"/>
          <w:numId w:val="9"/>
        </w:numPr>
      </w:pPr>
      <w:r w:rsidRPr="00CE0E7B">
        <w:t>Update</w:t>
      </w:r>
      <w:r>
        <w:t xml:space="preserve"> </w:t>
      </w:r>
      <w:r w:rsidRPr="00CE0E7B">
        <w:t>and</w:t>
      </w:r>
      <w:r w:rsidR="00CE0E7B" w:rsidRPr="00CE0E7B">
        <w:t xml:space="preserve"> reports submitted by </w:t>
      </w:r>
      <w:r w:rsidR="0085750C">
        <w:t>CSSAF</w:t>
      </w:r>
      <w:r w:rsidR="00CE0E7B" w:rsidRPr="00CE0E7B">
        <w:t xml:space="preserve"> funded projects and all annual reports received from projects with ongoing benefits. </w:t>
      </w:r>
    </w:p>
    <w:p w14:paraId="4876BC70" w14:textId="3F4F7151" w:rsidR="00CE0E7B" w:rsidRDefault="00CE0E7B" w:rsidP="00CE0E7B">
      <w:pPr>
        <w:numPr>
          <w:ilvl w:val="0"/>
          <w:numId w:val="9"/>
        </w:numPr>
      </w:pPr>
      <w:r w:rsidRPr="00CE0E7B">
        <w:t>Copies of all annual report</w:t>
      </w:r>
      <w:r w:rsidRPr="00CE0E7B">
        <w:rPr>
          <w:highlight w:val="white"/>
        </w:rPr>
        <w:t xml:space="preserve">s which </w:t>
      </w:r>
      <w:r w:rsidR="0085750C">
        <w:rPr>
          <w:highlight w:val="white"/>
        </w:rPr>
        <w:t>CSSAF</w:t>
      </w:r>
      <w:r w:rsidRPr="00CE0E7B">
        <w:rPr>
          <w:highlight w:val="white"/>
        </w:rPr>
        <w:t xml:space="preserve"> has issued</w:t>
      </w:r>
      <w:r w:rsidR="005206C7">
        <w:t>.</w:t>
      </w:r>
    </w:p>
    <w:p w14:paraId="1DBFB77C" w14:textId="77777777" w:rsidR="00EA0CC9" w:rsidRPr="00CE0E7B" w:rsidRDefault="00EA0CC9" w:rsidP="00EA0CC9"/>
    <w:p w14:paraId="2E15F5C9" w14:textId="0CBEA320" w:rsidR="00CE0E7B" w:rsidRPr="00CE0E7B" w:rsidRDefault="00CE0E7B" w:rsidP="00CE0E7B">
      <w:pPr>
        <w:pStyle w:val="Heading2"/>
      </w:pPr>
      <w:r w:rsidRPr="00CE0E7B">
        <w:t xml:space="preserve">Article </w:t>
      </w:r>
      <w:r w:rsidR="00F41A3F">
        <w:t>5</w:t>
      </w:r>
      <w:r w:rsidRPr="00CE0E7B">
        <w:t xml:space="preserve"> – Amendment of Bylaws </w:t>
      </w:r>
    </w:p>
    <w:p w14:paraId="1B82DCF0" w14:textId="41B0C8E8" w:rsidR="00CE0E7B" w:rsidRDefault="00CE0E7B" w:rsidP="00CE0E7B">
      <w:r w:rsidRPr="00CE0E7B">
        <w:t>A</w:t>
      </w:r>
      <w:r w:rsidR="000949C2">
        <w:t xml:space="preserve"> majority </w:t>
      </w:r>
      <w:r w:rsidRPr="00CE0E7B">
        <w:t xml:space="preserve">vote by the Committee may amend, create, or repeal portions of these Bylaws unless doing so would materially and adversely affect the mission of </w:t>
      </w:r>
      <w:r w:rsidR="0085750C">
        <w:t>CSSAF</w:t>
      </w:r>
      <w:r w:rsidR="00110620" w:rsidRPr="00696A3F">
        <w:t xml:space="preserve">, as determined by the CSSAF </w:t>
      </w:r>
      <w:r w:rsidR="001510B6" w:rsidRPr="00696A3F">
        <w:t>Coordinator</w:t>
      </w:r>
      <w:r w:rsidRPr="00696A3F">
        <w:t xml:space="preserve">. </w:t>
      </w:r>
    </w:p>
    <w:p w14:paraId="22FB825F" w14:textId="25C539E0" w:rsidR="005C79B5" w:rsidRDefault="005C79B5" w:rsidP="00CE0E7B"/>
    <w:p w14:paraId="7491E560" w14:textId="384C29D6" w:rsidR="001B141F" w:rsidRDefault="005C79B5" w:rsidP="00897388">
      <w:pPr>
        <w:pStyle w:val="Heading2"/>
      </w:pPr>
      <w:r>
        <w:t xml:space="preserve">Appendix A – At-large </w:t>
      </w:r>
      <w:r w:rsidR="0085750C">
        <w:t>CSSAF</w:t>
      </w:r>
      <w:r>
        <w:t xml:space="preserve"> Committee </w:t>
      </w:r>
      <w:r w:rsidR="001B141F">
        <w:t>Selection Process</w:t>
      </w:r>
    </w:p>
    <w:p w14:paraId="6AC91C08" w14:textId="0681BBCE" w:rsidR="001B141F" w:rsidRDefault="001B141F" w:rsidP="001B141F">
      <w:r>
        <w:t>As stated in Section 1.</w:t>
      </w:r>
      <w:r w:rsidR="00672360">
        <w:t>2</w:t>
      </w:r>
      <w:r>
        <w:t>, o</w:t>
      </w:r>
      <w:r w:rsidRPr="00CE0E7B">
        <w:t>ne student with a background</w:t>
      </w:r>
      <w:r w:rsidR="00163C21">
        <w:t xml:space="preserve"> and/or passion</w:t>
      </w:r>
      <w:r w:rsidR="00D212BF">
        <w:t xml:space="preserve"> for</w:t>
      </w:r>
      <w:r w:rsidRPr="00CE0E7B">
        <w:t xml:space="preserve"> environmental justice </w:t>
      </w:r>
      <w:r>
        <w:t xml:space="preserve">will be </w:t>
      </w:r>
      <w:r w:rsidRPr="00CE0E7B">
        <w:t xml:space="preserve">selected by </w:t>
      </w:r>
      <w:r w:rsidR="005206C7">
        <w:t xml:space="preserve">the </w:t>
      </w:r>
      <w:r w:rsidR="0085750C">
        <w:t>CSSAF</w:t>
      </w:r>
      <w:r w:rsidR="005206C7">
        <w:t xml:space="preserve"> Governance</w:t>
      </w:r>
      <w:r w:rsidRPr="00CE0E7B">
        <w:t xml:space="preserve"> Committee after the other </w:t>
      </w:r>
      <w:r>
        <w:t xml:space="preserve">four </w:t>
      </w:r>
      <w:r w:rsidRPr="00CE0E7B">
        <w:t>members have been selected. This position is open to all undergraduate and graduate students via a student at-large application</w:t>
      </w:r>
      <w:r>
        <w:t>.</w:t>
      </w:r>
      <w:r w:rsidR="00856D5A">
        <w:t xml:space="preserve"> The </w:t>
      </w:r>
      <w:r w:rsidR="00AC204E">
        <w:t>EJAT</w:t>
      </w:r>
      <w:r w:rsidR="00856D5A">
        <w:t xml:space="preserve"> </w:t>
      </w:r>
      <w:r w:rsidR="0085750C">
        <w:t>CSSAF</w:t>
      </w:r>
      <w:r w:rsidR="00856D5A">
        <w:t xml:space="preserve"> Governance Committee position will be selected </w:t>
      </w:r>
      <w:r w:rsidR="00DE7E99">
        <w:t>as follows:</w:t>
      </w:r>
    </w:p>
    <w:p w14:paraId="4EC0B040" w14:textId="40455BD0" w:rsidR="001B141F" w:rsidRDefault="001B141F" w:rsidP="00CE0E7B"/>
    <w:p w14:paraId="652D8D7C" w14:textId="4CF72401" w:rsidR="001B141F" w:rsidRDefault="001B141F" w:rsidP="001B141F">
      <w:r>
        <w:t xml:space="preserve">1. Information regarding the application </w:t>
      </w:r>
      <w:r w:rsidR="00D212BF">
        <w:t>for the a</w:t>
      </w:r>
      <w:r>
        <w:t>t-</w:t>
      </w:r>
      <w:r w:rsidR="00A90AE8">
        <w:t>l</w:t>
      </w:r>
      <w:r>
        <w:t xml:space="preserve">arge seat will be posted on the </w:t>
      </w:r>
      <w:r w:rsidR="00D212BF">
        <w:t xml:space="preserve">Office of </w:t>
      </w:r>
      <w:r>
        <w:t>Sustainability</w:t>
      </w:r>
      <w:r w:rsidR="00D212BF">
        <w:t xml:space="preserve"> Programs</w:t>
      </w:r>
      <w:r>
        <w:t xml:space="preserve"> website for a minimum of two weeks prior to the application deadline.</w:t>
      </w:r>
    </w:p>
    <w:p w14:paraId="1F99BA52" w14:textId="04F9DFE8" w:rsidR="001B141F" w:rsidRDefault="001B141F" w:rsidP="001B141F">
      <w:r>
        <w:t xml:space="preserve">2. Applicants for the </w:t>
      </w:r>
      <w:r w:rsidR="00D212BF">
        <w:t>a</w:t>
      </w:r>
      <w:r>
        <w:t>t-</w:t>
      </w:r>
      <w:r w:rsidR="006B6575">
        <w:t>l</w:t>
      </w:r>
      <w:r>
        <w:t xml:space="preserve">arge seat will send a completed application to the </w:t>
      </w:r>
      <w:r w:rsidR="0085750C">
        <w:t>CSSAF</w:t>
      </w:r>
      <w:r w:rsidR="00A20698">
        <w:t xml:space="preserve"> Coordinator </w:t>
      </w:r>
      <w:r>
        <w:t xml:space="preserve">by the deadline determined by the </w:t>
      </w:r>
      <w:r w:rsidR="00A20698">
        <w:t>Committee.</w:t>
      </w:r>
      <w:r w:rsidR="00AC204E">
        <w:t xml:space="preserve"> </w:t>
      </w:r>
    </w:p>
    <w:p w14:paraId="3784B49A" w14:textId="361845BF" w:rsidR="001B141F" w:rsidRDefault="001B141F" w:rsidP="00116593">
      <w:r>
        <w:t xml:space="preserve">3. The application form may be altered by the </w:t>
      </w:r>
      <w:r w:rsidR="00A20698">
        <w:t>Committee</w:t>
      </w:r>
      <w:r>
        <w:t xml:space="preserve"> at any time by a </w:t>
      </w:r>
      <w:r w:rsidR="00116593">
        <w:t xml:space="preserve">majority </w:t>
      </w:r>
      <w:r>
        <w:t>of a quorum.</w:t>
      </w:r>
    </w:p>
    <w:p w14:paraId="79115334" w14:textId="77777777" w:rsidR="001B141F" w:rsidRDefault="001B141F" w:rsidP="001B141F">
      <w:r>
        <w:t xml:space="preserve"> </w:t>
      </w:r>
    </w:p>
    <w:p w14:paraId="39DE8993" w14:textId="1654D6BC" w:rsidR="005C79B5" w:rsidRDefault="001B141F" w:rsidP="001B141F">
      <w:r>
        <w:t xml:space="preserve">The </w:t>
      </w:r>
      <w:r w:rsidR="00172D7A">
        <w:t>Committee</w:t>
      </w:r>
      <w:r>
        <w:t xml:space="preserve"> will select </w:t>
      </w:r>
      <w:r w:rsidR="00711BA9">
        <w:t xml:space="preserve">the </w:t>
      </w:r>
      <w:r w:rsidR="00116593">
        <w:t>EJAT</w:t>
      </w:r>
      <w:r>
        <w:t xml:space="preserve"> member by </w:t>
      </w:r>
      <w:r w:rsidR="00AD7542">
        <w:t>considering</w:t>
      </w:r>
      <w:r>
        <w:t xml:space="preserve"> four different categories—their </w:t>
      </w:r>
      <w:r w:rsidR="005A3BE6">
        <w:t>passion</w:t>
      </w:r>
      <w:r>
        <w:t xml:space="preserve"> </w:t>
      </w:r>
      <w:r w:rsidR="005A3BE6">
        <w:t>for</w:t>
      </w:r>
      <w:r>
        <w:t xml:space="preserve"> sustainability, </w:t>
      </w:r>
      <w:r w:rsidR="005A3BE6">
        <w:t>novel cultural contribution to</w:t>
      </w:r>
      <w:r w:rsidR="00282099">
        <w:t xml:space="preserve"> the</w:t>
      </w:r>
      <w:r w:rsidR="005A3BE6">
        <w:t xml:space="preserve"> </w:t>
      </w:r>
      <w:r w:rsidR="00AD150E">
        <w:t>C</w:t>
      </w:r>
      <w:r w:rsidR="005A3BE6">
        <w:t xml:space="preserve">ommittee, environmental justice </w:t>
      </w:r>
      <w:r w:rsidR="00B41E94">
        <w:t>experience</w:t>
      </w:r>
      <w:r>
        <w:t>,</w:t>
      </w:r>
      <w:r w:rsidR="00B41E94">
        <w:t xml:space="preserve"> </w:t>
      </w:r>
      <w:r w:rsidR="00D924D0">
        <w:t>academic excellence</w:t>
      </w:r>
      <w:r w:rsidR="00116593">
        <w:t>.</w:t>
      </w:r>
    </w:p>
    <w:p w14:paraId="0E021749" w14:textId="5D652D46" w:rsidR="0019095C" w:rsidRDefault="0019095C" w:rsidP="001B141F"/>
    <w:p w14:paraId="0D86AEB3" w14:textId="339E2625" w:rsidR="00BF72DE" w:rsidRDefault="00BF72DE" w:rsidP="009E13C8">
      <w:pPr>
        <w:pStyle w:val="Heading2"/>
      </w:pPr>
      <w:r>
        <w:t>Appendix B – Grant Approval Process</w:t>
      </w:r>
    </w:p>
    <w:p w14:paraId="552A34EE" w14:textId="79028AEC" w:rsidR="009E13C8" w:rsidRPr="009E13C8" w:rsidRDefault="009E13C8" w:rsidP="009E13C8">
      <w:r>
        <w:t>Applications will be accepted during either funding round – Fall (August-</w:t>
      </w:r>
      <w:r w:rsidR="004C2981">
        <w:t>November</w:t>
      </w:r>
      <w:r>
        <w:t xml:space="preserve">) and Spring (January-April). </w:t>
      </w:r>
      <w:r w:rsidR="00226C30">
        <w:t xml:space="preserve">Applications must be submitted at least one week prior to a Committee meeting to be considered during the upcoming meeting. </w:t>
      </w:r>
    </w:p>
    <w:p w14:paraId="7D188961" w14:textId="315B43BA" w:rsidR="009E13C8" w:rsidRDefault="009E13C8" w:rsidP="009E13C8"/>
    <w:p w14:paraId="15420938" w14:textId="3DC03ED0" w:rsidR="009E13C8" w:rsidRPr="009E13C8" w:rsidRDefault="009E13C8" w:rsidP="009E13C8">
      <w:r>
        <w:rPr>
          <w:noProof/>
        </w:rPr>
        <w:lastRenderedPageBreak/>
        <w:drawing>
          <wp:inline distT="0" distB="0" distL="0" distR="0" wp14:anchorId="13368230" wp14:editId="5C388594">
            <wp:extent cx="5486400" cy="3200400"/>
            <wp:effectExtent l="38100" t="19050" r="19050" b="381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3C8375" w14:textId="5BC9E50E" w:rsidR="00AB7C95" w:rsidRDefault="00AB7C95"/>
    <w:p w14:paraId="6B652F9D" w14:textId="0BEFA9EC" w:rsidR="00D24B76" w:rsidRDefault="00D24B76" w:rsidP="00D24B76">
      <w:pPr>
        <w:pStyle w:val="Heading2"/>
      </w:pPr>
      <w:r>
        <w:t>Appendix C – Application Requirements</w:t>
      </w:r>
    </w:p>
    <w:p w14:paraId="647B4614" w14:textId="116779B9" w:rsidR="00481516" w:rsidRDefault="00481516" w:rsidP="00481516">
      <w:r>
        <w:t xml:space="preserve">All CSSAF </w:t>
      </w:r>
      <w:r w:rsidR="0007392D">
        <w:t>Applications</w:t>
      </w:r>
      <w:r>
        <w:t xml:space="preserve"> must be submitted as a dossier containing the documents</w:t>
      </w:r>
      <w:r w:rsidR="002F2F68">
        <w:t xml:space="preserve"> listed below</w:t>
      </w:r>
      <w:r>
        <w:t xml:space="preserve">. Use 12pt Calibri or Time New Roman font, double spaced, for all documents. Email </w:t>
      </w:r>
      <w:r w:rsidR="0007392D">
        <w:t>a</w:t>
      </w:r>
      <w:r>
        <w:t>pplication</w:t>
      </w:r>
      <w:r w:rsidR="0007392D">
        <w:t xml:space="preserve"> dossiers</w:t>
      </w:r>
      <w:r>
        <w:t xml:space="preserve"> to </w:t>
      </w:r>
      <w:hyperlink r:id="rId14" w:history="1">
        <w:r w:rsidRPr="008E417C">
          <w:rPr>
            <w:rStyle w:val="Hyperlink"/>
          </w:rPr>
          <w:t>sustainability@creighton.edu</w:t>
        </w:r>
      </w:hyperlink>
      <w:r>
        <w:t xml:space="preserve"> no later than one week before a CSSAF </w:t>
      </w:r>
      <w:r w:rsidR="00445E5B">
        <w:t xml:space="preserve">Governance </w:t>
      </w:r>
      <w:r>
        <w:t>Committee meeting. Applications submitted within a week of a Committee meeting will be reviewed at the following meeting.</w:t>
      </w:r>
      <w:r w:rsidR="009933F9">
        <w:t xml:space="preserve"> More detailed application information will be </w:t>
      </w:r>
      <w:r w:rsidR="00AA47F6">
        <w:t>provided</w:t>
      </w:r>
      <w:r w:rsidR="009933F9">
        <w:t xml:space="preserve"> on a separate application document. </w:t>
      </w:r>
    </w:p>
    <w:p w14:paraId="435469A7" w14:textId="77777777" w:rsidR="009933F9" w:rsidRPr="00EB67F9" w:rsidRDefault="009933F9" w:rsidP="00481516"/>
    <w:p w14:paraId="42EE0BD9" w14:textId="6EB94700" w:rsidR="004D7C9E" w:rsidRDefault="004D7C9E" w:rsidP="00AA47F6">
      <w:pPr>
        <w:pStyle w:val="Heading3"/>
      </w:pPr>
      <w:r>
        <w:t>Cover Sheet</w:t>
      </w:r>
    </w:p>
    <w:p w14:paraId="414968E9" w14:textId="6D3199EE" w:rsidR="004D7C9E" w:rsidRPr="00431697" w:rsidRDefault="00AA47F6" w:rsidP="004D7C9E">
      <w:pPr>
        <w:pStyle w:val="Default"/>
        <w:rPr>
          <w:rFonts w:asciiTheme="minorHAnsi" w:hAnsiTheme="minorHAnsi" w:cstheme="minorHAnsi"/>
        </w:rPr>
      </w:pPr>
      <w:r>
        <w:rPr>
          <w:rFonts w:asciiTheme="minorHAnsi" w:hAnsiTheme="minorHAnsi" w:cstheme="minorHAnsi"/>
        </w:rPr>
        <w:t xml:space="preserve">A </w:t>
      </w:r>
      <w:r w:rsidR="00225135">
        <w:rPr>
          <w:rFonts w:asciiTheme="minorHAnsi" w:hAnsiTheme="minorHAnsi" w:cstheme="minorHAnsi"/>
        </w:rPr>
        <w:t>cover sheet template will be provided to all applicants.</w:t>
      </w:r>
    </w:p>
    <w:p w14:paraId="384A8DC2" w14:textId="459CA55C" w:rsidR="004D7C9E" w:rsidRDefault="004D7C9E" w:rsidP="004D7C9E">
      <w:pPr>
        <w:pStyle w:val="Default"/>
        <w:rPr>
          <w:sz w:val="21"/>
          <w:szCs w:val="21"/>
        </w:rPr>
      </w:pPr>
    </w:p>
    <w:p w14:paraId="1F2D2086" w14:textId="77777777" w:rsidR="004D7C9E" w:rsidRPr="00B3755F" w:rsidRDefault="004D7C9E" w:rsidP="00B3755F">
      <w:pPr>
        <w:pStyle w:val="Heading3"/>
      </w:pPr>
      <w:r w:rsidRPr="00B3755F">
        <w:rPr>
          <w:rStyle w:val="Heading2Char"/>
          <w:color w:val="1F3763" w:themeColor="accent1" w:themeShade="7F"/>
          <w:sz w:val="24"/>
          <w:szCs w:val="24"/>
        </w:rPr>
        <w:t>Abstract</w:t>
      </w:r>
      <w:r w:rsidRPr="00B3755F">
        <w:t xml:space="preserve"> </w:t>
      </w:r>
    </w:p>
    <w:p w14:paraId="21456E60" w14:textId="77777777" w:rsidR="004D7C9E" w:rsidRPr="00431697" w:rsidRDefault="004D7C9E" w:rsidP="004D7C9E">
      <w:pPr>
        <w:pStyle w:val="Default"/>
        <w:rPr>
          <w:rFonts w:asciiTheme="minorHAnsi" w:hAnsiTheme="minorHAnsi" w:cstheme="minorHAnsi"/>
        </w:rPr>
      </w:pPr>
      <w:r w:rsidRPr="00431697">
        <w:rPr>
          <w:rFonts w:asciiTheme="minorHAnsi" w:hAnsiTheme="minorHAnsi" w:cstheme="minorHAnsi"/>
        </w:rPr>
        <w:t>A 1-2 paragraph summary of the proposal that includes specific goals of the project.</w:t>
      </w:r>
    </w:p>
    <w:p w14:paraId="7FA82D77" w14:textId="77777777" w:rsidR="004D7C9E" w:rsidRDefault="004D7C9E" w:rsidP="004D7C9E">
      <w:pPr>
        <w:pStyle w:val="Default"/>
        <w:rPr>
          <w:sz w:val="21"/>
          <w:szCs w:val="21"/>
        </w:rPr>
      </w:pPr>
    </w:p>
    <w:p w14:paraId="71E53134" w14:textId="77777777" w:rsidR="004D7C9E" w:rsidRPr="00B3755F" w:rsidRDefault="004D7C9E" w:rsidP="00B3755F">
      <w:pPr>
        <w:pStyle w:val="Heading3"/>
      </w:pPr>
      <w:r w:rsidRPr="00B3755F">
        <w:rPr>
          <w:rStyle w:val="Heading2Char"/>
          <w:color w:val="1F3763" w:themeColor="accent1" w:themeShade="7F"/>
          <w:sz w:val="24"/>
          <w:szCs w:val="24"/>
        </w:rPr>
        <w:t xml:space="preserve">Proposal </w:t>
      </w:r>
    </w:p>
    <w:p w14:paraId="009D8537" w14:textId="53BB45F7" w:rsidR="004D7C9E" w:rsidRPr="001171D0" w:rsidRDefault="004D7C9E" w:rsidP="004D7C9E">
      <w:pPr>
        <w:pStyle w:val="Default"/>
        <w:rPr>
          <w:rFonts w:asciiTheme="minorHAnsi" w:hAnsiTheme="minorHAnsi" w:cstheme="minorHAnsi"/>
        </w:rPr>
      </w:pPr>
      <w:r w:rsidRPr="001171D0">
        <w:rPr>
          <w:rFonts w:asciiTheme="minorHAnsi" w:hAnsiTheme="minorHAnsi" w:cstheme="minorHAnsi"/>
        </w:rPr>
        <w:t xml:space="preserve">A narrative statement, no longer than </w:t>
      </w:r>
      <w:r>
        <w:rPr>
          <w:rFonts w:asciiTheme="minorHAnsi" w:hAnsiTheme="minorHAnsi" w:cstheme="minorHAnsi"/>
        </w:rPr>
        <w:t>four</w:t>
      </w:r>
      <w:r w:rsidRPr="001171D0">
        <w:rPr>
          <w:rFonts w:asciiTheme="minorHAnsi" w:hAnsiTheme="minorHAnsi" w:cstheme="minorHAnsi"/>
        </w:rPr>
        <w:t xml:space="preserve"> pages</w:t>
      </w:r>
      <w:r w:rsidR="00225135">
        <w:rPr>
          <w:rFonts w:asciiTheme="minorHAnsi" w:hAnsiTheme="minorHAnsi" w:cstheme="minorHAnsi"/>
        </w:rPr>
        <w:t>, detailing the project.</w:t>
      </w:r>
    </w:p>
    <w:p w14:paraId="1496DCB7" w14:textId="77777777" w:rsidR="004D7C9E" w:rsidRPr="00B75746" w:rsidRDefault="004D7C9E" w:rsidP="004D7C9E">
      <w:pPr>
        <w:pStyle w:val="Default"/>
        <w:ind w:left="720"/>
        <w:rPr>
          <w:rFonts w:asciiTheme="minorHAnsi" w:hAnsiTheme="minorHAnsi" w:cstheme="minorHAnsi"/>
        </w:rPr>
      </w:pPr>
    </w:p>
    <w:p w14:paraId="7A9E24D4" w14:textId="3DE68E67" w:rsidR="004D7C9E" w:rsidRPr="00B3755F" w:rsidRDefault="004D7C9E" w:rsidP="00B3755F">
      <w:pPr>
        <w:pStyle w:val="Heading3"/>
      </w:pPr>
      <w:r w:rsidRPr="00B3755F">
        <w:rPr>
          <w:rStyle w:val="Heading2Char"/>
          <w:color w:val="1F3763" w:themeColor="accent1" w:themeShade="7F"/>
          <w:sz w:val="24"/>
          <w:szCs w:val="24"/>
        </w:rPr>
        <w:t>Budget</w:t>
      </w:r>
      <w:r w:rsidRPr="00B3755F">
        <w:t xml:space="preserve"> </w:t>
      </w:r>
    </w:p>
    <w:p w14:paraId="50F1DDFC" w14:textId="0C164C11" w:rsidR="00225135" w:rsidRDefault="00225135" w:rsidP="00225135">
      <w:r>
        <w:t>A budget template will be provided to all applicants.</w:t>
      </w:r>
    </w:p>
    <w:p w14:paraId="4E70D8F4" w14:textId="77777777" w:rsidR="00B3755F" w:rsidRDefault="00B3755F" w:rsidP="00225135"/>
    <w:p w14:paraId="3BDBB4F2" w14:textId="77777777" w:rsidR="004D7C9E" w:rsidRPr="00B3755F" w:rsidRDefault="004D7C9E" w:rsidP="00B3755F">
      <w:pPr>
        <w:pStyle w:val="Heading3"/>
        <w:rPr>
          <w:rStyle w:val="Heading2Char"/>
          <w:color w:val="1F3763" w:themeColor="accent1" w:themeShade="7F"/>
          <w:sz w:val="24"/>
          <w:szCs w:val="24"/>
        </w:rPr>
      </w:pPr>
      <w:r w:rsidRPr="00B3755F">
        <w:rPr>
          <w:rStyle w:val="Heading2Char"/>
          <w:color w:val="1F3763" w:themeColor="accent1" w:themeShade="7F"/>
          <w:sz w:val="24"/>
          <w:szCs w:val="24"/>
        </w:rPr>
        <w:t>Schedule</w:t>
      </w:r>
    </w:p>
    <w:p w14:paraId="0347F1AC" w14:textId="23A97243" w:rsidR="004D7C9E" w:rsidRDefault="004D7C9E" w:rsidP="00B3755F">
      <w:pPr>
        <w:pStyle w:val="Default"/>
        <w:rPr>
          <w:rFonts w:asciiTheme="minorHAnsi" w:hAnsiTheme="minorHAnsi" w:cstheme="minorHAnsi"/>
        </w:rPr>
      </w:pPr>
      <w:r w:rsidRPr="00DC10E3">
        <w:rPr>
          <w:rFonts w:asciiTheme="minorHAnsi" w:hAnsiTheme="minorHAnsi" w:cstheme="minorHAnsi"/>
        </w:rPr>
        <w:t xml:space="preserve">List major tasks and milestones chronologically and estimate how long each task will take to be completed. </w:t>
      </w:r>
    </w:p>
    <w:p w14:paraId="3691402B" w14:textId="77777777" w:rsidR="00B3755F" w:rsidRPr="002D73AE" w:rsidRDefault="00B3755F" w:rsidP="00B3755F">
      <w:pPr>
        <w:pStyle w:val="Default"/>
        <w:rPr>
          <w:rFonts w:asciiTheme="majorHAnsi" w:eastAsiaTheme="majorEastAsia" w:hAnsiTheme="majorHAnsi" w:cstheme="majorBidi"/>
          <w:color w:val="2F5496" w:themeColor="accent1" w:themeShade="BF"/>
          <w:sz w:val="26"/>
          <w:szCs w:val="26"/>
        </w:rPr>
      </w:pPr>
    </w:p>
    <w:p w14:paraId="7A0F10D9" w14:textId="77777777" w:rsidR="004D7C9E" w:rsidRPr="00B3755F" w:rsidRDefault="004D7C9E" w:rsidP="00B3755F">
      <w:pPr>
        <w:pStyle w:val="Heading3"/>
      </w:pPr>
      <w:r w:rsidRPr="00B3755F">
        <w:rPr>
          <w:rStyle w:val="Heading2Char"/>
          <w:color w:val="1F3763" w:themeColor="accent1" w:themeShade="7F"/>
          <w:sz w:val="24"/>
          <w:szCs w:val="24"/>
        </w:rPr>
        <w:lastRenderedPageBreak/>
        <w:t>Advisor Letter of Support</w:t>
      </w:r>
      <w:r w:rsidRPr="00B3755F">
        <w:t xml:space="preserve"> </w:t>
      </w:r>
    </w:p>
    <w:p w14:paraId="1F9D52AC" w14:textId="6C764EE6" w:rsidR="004D7C9E" w:rsidRDefault="00B3755F" w:rsidP="00B3755F">
      <w:pPr>
        <w:pStyle w:val="Default"/>
        <w:rPr>
          <w:rFonts w:asciiTheme="minorHAnsi" w:hAnsiTheme="minorHAnsi" w:cstheme="minorHAnsi"/>
        </w:rPr>
      </w:pPr>
      <w:r>
        <w:rPr>
          <w:rFonts w:asciiTheme="minorHAnsi" w:hAnsiTheme="minorHAnsi" w:cstheme="minorHAnsi"/>
        </w:rPr>
        <w:t>A template will be provided for advisors to complete.</w:t>
      </w:r>
    </w:p>
    <w:p w14:paraId="11BDB868" w14:textId="77777777" w:rsidR="00B3755F" w:rsidRDefault="00B3755F" w:rsidP="00B3755F">
      <w:pPr>
        <w:pStyle w:val="Default"/>
      </w:pPr>
    </w:p>
    <w:p w14:paraId="71794156" w14:textId="77777777" w:rsidR="004D7C9E" w:rsidRDefault="004D7C9E" w:rsidP="00B3755F">
      <w:pPr>
        <w:pStyle w:val="Heading3"/>
      </w:pPr>
      <w:r>
        <w:t>Space Committee Request (Infrastructure Grants Only)</w:t>
      </w:r>
    </w:p>
    <w:p w14:paraId="53CC6A91" w14:textId="141CA7A2" w:rsidR="004D7C9E" w:rsidRPr="005C65EB" w:rsidRDefault="00B3755F" w:rsidP="004D7C9E">
      <w:r>
        <w:t xml:space="preserve">A </w:t>
      </w:r>
      <w:r w:rsidRPr="005C65EB">
        <w:t>Space Request Form (SRF)</w:t>
      </w:r>
      <w:r>
        <w:t xml:space="preserve"> is required for all Infrastructure grants.</w:t>
      </w:r>
    </w:p>
    <w:p w14:paraId="465F209B" w14:textId="41468DB8" w:rsidR="00D24B76" w:rsidRDefault="00B44F45">
      <w:r>
        <w:t xml:space="preserve"> </w:t>
      </w:r>
    </w:p>
    <w:sectPr w:rsidR="00D24B76" w:rsidSect="003D53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D6865" w14:textId="77777777" w:rsidR="00245A0E" w:rsidRDefault="00245A0E" w:rsidP="001849FA">
      <w:r>
        <w:separator/>
      </w:r>
    </w:p>
  </w:endnote>
  <w:endnote w:type="continuationSeparator" w:id="0">
    <w:p w14:paraId="62919E14" w14:textId="77777777" w:rsidR="00245A0E" w:rsidRDefault="00245A0E" w:rsidP="001849FA">
      <w:r>
        <w:continuationSeparator/>
      </w:r>
    </w:p>
  </w:endnote>
  <w:endnote w:type="continuationNotice" w:id="1">
    <w:p w14:paraId="1764A289" w14:textId="77777777" w:rsidR="00245A0E" w:rsidRDefault="00245A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10604D" w14:textId="77777777" w:rsidR="00245A0E" w:rsidRDefault="00245A0E" w:rsidP="001849FA">
      <w:r>
        <w:separator/>
      </w:r>
    </w:p>
  </w:footnote>
  <w:footnote w:type="continuationSeparator" w:id="0">
    <w:p w14:paraId="19A37DAE" w14:textId="77777777" w:rsidR="00245A0E" w:rsidRDefault="00245A0E" w:rsidP="001849FA">
      <w:r>
        <w:continuationSeparator/>
      </w:r>
    </w:p>
  </w:footnote>
  <w:footnote w:type="continuationNotice" w:id="1">
    <w:p w14:paraId="504D2FDC" w14:textId="77777777" w:rsidR="00245A0E" w:rsidRDefault="00245A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309EC"/>
    <w:multiLevelType w:val="hybridMultilevel"/>
    <w:tmpl w:val="CDACEF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BC08B6"/>
    <w:multiLevelType w:val="hybridMultilevel"/>
    <w:tmpl w:val="134A485C"/>
    <w:lvl w:ilvl="0" w:tplc="FE62C06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907A2D"/>
    <w:multiLevelType w:val="hybridMultilevel"/>
    <w:tmpl w:val="B7B631A2"/>
    <w:lvl w:ilvl="0" w:tplc="FE62C06C">
      <w:start w:val="1"/>
      <w:numFmt w:val="bullet"/>
      <w:lvlText w:val=""/>
      <w:lvlJc w:val="left"/>
      <w:pPr>
        <w:ind w:left="382" w:hanging="360"/>
      </w:pPr>
      <w:rPr>
        <w:rFonts w:ascii="Symbol" w:hAnsi="Symbol" w:hint="default"/>
      </w:rPr>
    </w:lvl>
    <w:lvl w:ilvl="1" w:tplc="04090003" w:tentative="1">
      <w:start w:val="1"/>
      <w:numFmt w:val="bullet"/>
      <w:lvlText w:val="o"/>
      <w:lvlJc w:val="left"/>
      <w:pPr>
        <w:ind w:left="1102" w:hanging="360"/>
      </w:pPr>
      <w:rPr>
        <w:rFonts w:ascii="Courier New" w:hAnsi="Courier New" w:cs="Courier New" w:hint="default"/>
      </w:rPr>
    </w:lvl>
    <w:lvl w:ilvl="2" w:tplc="04090005" w:tentative="1">
      <w:start w:val="1"/>
      <w:numFmt w:val="bullet"/>
      <w:lvlText w:val=""/>
      <w:lvlJc w:val="left"/>
      <w:pPr>
        <w:ind w:left="1822" w:hanging="360"/>
      </w:pPr>
      <w:rPr>
        <w:rFonts w:ascii="Wingdings" w:hAnsi="Wingdings" w:hint="default"/>
      </w:rPr>
    </w:lvl>
    <w:lvl w:ilvl="3" w:tplc="04090001" w:tentative="1">
      <w:start w:val="1"/>
      <w:numFmt w:val="bullet"/>
      <w:lvlText w:val=""/>
      <w:lvlJc w:val="left"/>
      <w:pPr>
        <w:ind w:left="2542" w:hanging="360"/>
      </w:pPr>
      <w:rPr>
        <w:rFonts w:ascii="Symbol" w:hAnsi="Symbol" w:hint="default"/>
      </w:rPr>
    </w:lvl>
    <w:lvl w:ilvl="4" w:tplc="04090003" w:tentative="1">
      <w:start w:val="1"/>
      <w:numFmt w:val="bullet"/>
      <w:lvlText w:val="o"/>
      <w:lvlJc w:val="left"/>
      <w:pPr>
        <w:ind w:left="3262" w:hanging="360"/>
      </w:pPr>
      <w:rPr>
        <w:rFonts w:ascii="Courier New" w:hAnsi="Courier New" w:cs="Courier New" w:hint="default"/>
      </w:rPr>
    </w:lvl>
    <w:lvl w:ilvl="5" w:tplc="04090005" w:tentative="1">
      <w:start w:val="1"/>
      <w:numFmt w:val="bullet"/>
      <w:lvlText w:val=""/>
      <w:lvlJc w:val="left"/>
      <w:pPr>
        <w:ind w:left="3982" w:hanging="360"/>
      </w:pPr>
      <w:rPr>
        <w:rFonts w:ascii="Wingdings" w:hAnsi="Wingdings" w:hint="default"/>
      </w:rPr>
    </w:lvl>
    <w:lvl w:ilvl="6" w:tplc="04090001" w:tentative="1">
      <w:start w:val="1"/>
      <w:numFmt w:val="bullet"/>
      <w:lvlText w:val=""/>
      <w:lvlJc w:val="left"/>
      <w:pPr>
        <w:ind w:left="4702" w:hanging="360"/>
      </w:pPr>
      <w:rPr>
        <w:rFonts w:ascii="Symbol" w:hAnsi="Symbol" w:hint="default"/>
      </w:rPr>
    </w:lvl>
    <w:lvl w:ilvl="7" w:tplc="04090003" w:tentative="1">
      <w:start w:val="1"/>
      <w:numFmt w:val="bullet"/>
      <w:lvlText w:val="o"/>
      <w:lvlJc w:val="left"/>
      <w:pPr>
        <w:ind w:left="5422" w:hanging="360"/>
      </w:pPr>
      <w:rPr>
        <w:rFonts w:ascii="Courier New" w:hAnsi="Courier New" w:cs="Courier New" w:hint="default"/>
      </w:rPr>
    </w:lvl>
    <w:lvl w:ilvl="8" w:tplc="04090005" w:tentative="1">
      <w:start w:val="1"/>
      <w:numFmt w:val="bullet"/>
      <w:lvlText w:val=""/>
      <w:lvlJc w:val="left"/>
      <w:pPr>
        <w:ind w:left="6142" w:hanging="360"/>
      </w:pPr>
      <w:rPr>
        <w:rFonts w:ascii="Wingdings" w:hAnsi="Wingdings" w:hint="default"/>
      </w:rPr>
    </w:lvl>
  </w:abstractNum>
  <w:abstractNum w:abstractNumId="3" w15:restartNumberingAfterBreak="0">
    <w:nsid w:val="1C3B3A76"/>
    <w:multiLevelType w:val="hybridMultilevel"/>
    <w:tmpl w:val="E278C48A"/>
    <w:lvl w:ilvl="0" w:tplc="FE62C06C">
      <w:start w:val="1"/>
      <w:numFmt w:val="bullet"/>
      <w:lvlText w:val=""/>
      <w:lvlJc w:val="left"/>
      <w:pPr>
        <w:ind w:left="36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1B42B2"/>
    <w:multiLevelType w:val="hybridMultilevel"/>
    <w:tmpl w:val="B8F65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7425F"/>
    <w:multiLevelType w:val="hybridMultilevel"/>
    <w:tmpl w:val="090E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85966"/>
    <w:multiLevelType w:val="hybridMultilevel"/>
    <w:tmpl w:val="E9C859E6"/>
    <w:lvl w:ilvl="0" w:tplc="FE62C06C">
      <w:start w:val="1"/>
      <w:numFmt w:val="bullet"/>
      <w:lvlText w:val=""/>
      <w:lvlJc w:val="left"/>
      <w:pPr>
        <w:ind w:left="365" w:hanging="360"/>
      </w:pPr>
      <w:rPr>
        <w:rFonts w:ascii="Symbol" w:hAnsi="Symbol" w:hint="default"/>
      </w:rPr>
    </w:lvl>
    <w:lvl w:ilvl="1" w:tplc="04090003" w:tentative="1">
      <w:start w:val="1"/>
      <w:numFmt w:val="bullet"/>
      <w:lvlText w:val="o"/>
      <w:lvlJc w:val="left"/>
      <w:pPr>
        <w:ind w:left="1085" w:hanging="360"/>
      </w:pPr>
      <w:rPr>
        <w:rFonts w:ascii="Courier New" w:hAnsi="Courier New" w:cs="Courier New" w:hint="default"/>
      </w:rPr>
    </w:lvl>
    <w:lvl w:ilvl="2" w:tplc="04090005" w:tentative="1">
      <w:start w:val="1"/>
      <w:numFmt w:val="bullet"/>
      <w:lvlText w:val=""/>
      <w:lvlJc w:val="left"/>
      <w:pPr>
        <w:ind w:left="1805" w:hanging="360"/>
      </w:pPr>
      <w:rPr>
        <w:rFonts w:ascii="Wingdings" w:hAnsi="Wingdings" w:hint="default"/>
      </w:rPr>
    </w:lvl>
    <w:lvl w:ilvl="3" w:tplc="04090001" w:tentative="1">
      <w:start w:val="1"/>
      <w:numFmt w:val="bullet"/>
      <w:lvlText w:val=""/>
      <w:lvlJc w:val="left"/>
      <w:pPr>
        <w:ind w:left="2525" w:hanging="360"/>
      </w:pPr>
      <w:rPr>
        <w:rFonts w:ascii="Symbol" w:hAnsi="Symbol" w:hint="default"/>
      </w:rPr>
    </w:lvl>
    <w:lvl w:ilvl="4" w:tplc="04090003" w:tentative="1">
      <w:start w:val="1"/>
      <w:numFmt w:val="bullet"/>
      <w:lvlText w:val="o"/>
      <w:lvlJc w:val="left"/>
      <w:pPr>
        <w:ind w:left="3245" w:hanging="360"/>
      </w:pPr>
      <w:rPr>
        <w:rFonts w:ascii="Courier New" w:hAnsi="Courier New" w:cs="Courier New" w:hint="default"/>
      </w:rPr>
    </w:lvl>
    <w:lvl w:ilvl="5" w:tplc="04090005" w:tentative="1">
      <w:start w:val="1"/>
      <w:numFmt w:val="bullet"/>
      <w:lvlText w:val=""/>
      <w:lvlJc w:val="left"/>
      <w:pPr>
        <w:ind w:left="3965" w:hanging="360"/>
      </w:pPr>
      <w:rPr>
        <w:rFonts w:ascii="Wingdings" w:hAnsi="Wingdings" w:hint="default"/>
      </w:rPr>
    </w:lvl>
    <w:lvl w:ilvl="6" w:tplc="04090001" w:tentative="1">
      <w:start w:val="1"/>
      <w:numFmt w:val="bullet"/>
      <w:lvlText w:val=""/>
      <w:lvlJc w:val="left"/>
      <w:pPr>
        <w:ind w:left="4685" w:hanging="360"/>
      </w:pPr>
      <w:rPr>
        <w:rFonts w:ascii="Symbol" w:hAnsi="Symbol" w:hint="default"/>
      </w:rPr>
    </w:lvl>
    <w:lvl w:ilvl="7" w:tplc="04090003" w:tentative="1">
      <w:start w:val="1"/>
      <w:numFmt w:val="bullet"/>
      <w:lvlText w:val="o"/>
      <w:lvlJc w:val="left"/>
      <w:pPr>
        <w:ind w:left="5405" w:hanging="360"/>
      </w:pPr>
      <w:rPr>
        <w:rFonts w:ascii="Courier New" w:hAnsi="Courier New" w:cs="Courier New" w:hint="default"/>
      </w:rPr>
    </w:lvl>
    <w:lvl w:ilvl="8" w:tplc="04090005" w:tentative="1">
      <w:start w:val="1"/>
      <w:numFmt w:val="bullet"/>
      <w:lvlText w:val=""/>
      <w:lvlJc w:val="left"/>
      <w:pPr>
        <w:ind w:left="6125" w:hanging="360"/>
      </w:pPr>
      <w:rPr>
        <w:rFonts w:ascii="Wingdings" w:hAnsi="Wingdings" w:hint="default"/>
      </w:rPr>
    </w:lvl>
  </w:abstractNum>
  <w:abstractNum w:abstractNumId="7" w15:restartNumberingAfterBreak="0">
    <w:nsid w:val="30C956FE"/>
    <w:multiLevelType w:val="hybridMultilevel"/>
    <w:tmpl w:val="1A62A87A"/>
    <w:lvl w:ilvl="0" w:tplc="FE62C06C">
      <w:start w:val="1"/>
      <w:numFmt w:val="bullet"/>
      <w:lvlText w:val=""/>
      <w:lvlJc w:val="left"/>
      <w:pPr>
        <w:ind w:left="370" w:hanging="360"/>
      </w:pPr>
      <w:rPr>
        <w:rFonts w:ascii="Symbol" w:hAnsi="Symbol" w:hint="default"/>
      </w:rPr>
    </w:lvl>
    <w:lvl w:ilvl="1" w:tplc="04090003">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8" w15:restartNumberingAfterBreak="0">
    <w:nsid w:val="37655837"/>
    <w:multiLevelType w:val="hybridMultilevel"/>
    <w:tmpl w:val="0EF88EA4"/>
    <w:lvl w:ilvl="0" w:tplc="FE62C0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9" w15:restartNumberingAfterBreak="0">
    <w:nsid w:val="3C5C5B8D"/>
    <w:multiLevelType w:val="hybridMultilevel"/>
    <w:tmpl w:val="EBCEEA58"/>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3CDC7549"/>
    <w:multiLevelType w:val="hybridMultilevel"/>
    <w:tmpl w:val="5B289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C02104"/>
    <w:multiLevelType w:val="hybridMultilevel"/>
    <w:tmpl w:val="BF2220B6"/>
    <w:lvl w:ilvl="0" w:tplc="FE62C0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F3B0BD0"/>
    <w:multiLevelType w:val="hybridMultilevel"/>
    <w:tmpl w:val="CFD26208"/>
    <w:lvl w:ilvl="0" w:tplc="FE62C06C">
      <w:start w:val="1"/>
      <w:numFmt w:val="bullet"/>
      <w:lvlText w:val=""/>
      <w:lvlJc w:val="left"/>
      <w:pPr>
        <w:ind w:left="365" w:hanging="360"/>
      </w:pPr>
      <w:rPr>
        <w:rFonts w:ascii="Symbol" w:hAnsi="Symbol" w:hint="default"/>
      </w:rPr>
    </w:lvl>
    <w:lvl w:ilvl="1" w:tplc="04090003" w:tentative="1">
      <w:start w:val="1"/>
      <w:numFmt w:val="bullet"/>
      <w:lvlText w:val="o"/>
      <w:lvlJc w:val="left"/>
      <w:pPr>
        <w:ind w:left="1085" w:hanging="360"/>
      </w:pPr>
      <w:rPr>
        <w:rFonts w:ascii="Courier New" w:hAnsi="Courier New" w:cs="Courier New" w:hint="default"/>
      </w:rPr>
    </w:lvl>
    <w:lvl w:ilvl="2" w:tplc="04090005" w:tentative="1">
      <w:start w:val="1"/>
      <w:numFmt w:val="bullet"/>
      <w:lvlText w:val=""/>
      <w:lvlJc w:val="left"/>
      <w:pPr>
        <w:ind w:left="1805" w:hanging="360"/>
      </w:pPr>
      <w:rPr>
        <w:rFonts w:ascii="Wingdings" w:hAnsi="Wingdings" w:hint="default"/>
      </w:rPr>
    </w:lvl>
    <w:lvl w:ilvl="3" w:tplc="04090001" w:tentative="1">
      <w:start w:val="1"/>
      <w:numFmt w:val="bullet"/>
      <w:lvlText w:val=""/>
      <w:lvlJc w:val="left"/>
      <w:pPr>
        <w:ind w:left="2525" w:hanging="360"/>
      </w:pPr>
      <w:rPr>
        <w:rFonts w:ascii="Symbol" w:hAnsi="Symbol" w:hint="default"/>
      </w:rPr>
    </w:lvl>
    <w:lvl w:ilvl="4" w:tplc="04090003" w:tentative="1">
      <w:start w:val="1"/>
      <w:numFmt w:val="bullet"/>
      <w:lvlText w:val="o"/>
      <w:lvlJc w:val="left"/>
      <w:pPr>
        <w:ind w:left="3245" w:hanging="360"/>
      </w:pPr>
      <w:rPr>
        <w:rFonts w:ascii="Courier New" w:hAnsi="Courier New" w:cs="Courier New" w:hint="default"/>
      </w:rPr>
    </w:lvl>
    <w:lvl w:ilvl="5" w:tplc="04090005" w:tentative="1">
      <w:start w:val="1"/>
      <w:numFmt w:val="bullet"/>
      <w:lvlText w:val=""/>
      <w:lvlJc w:val="left"/>
      <w:pPr>
        <w:ind w:left="3965" w:hanging="360"/>
      </w:pPr>
      <w:rPr>
        <w:rFonts w:ascii="Wingdings" w:hAnsi="Wingdings" w:hint="default"/>
      </w:rPr>
    </w:lvl>
    <w:lvl w:ilvl="6" w:tplc="04090001" w:tentative="1">
      <w:start w:val="1"/>
      <w:numFmt w:val="bullet"/>
      <w:lvlText w:val=""/>
      <w:lvlJc w:val="left"/>
      <w:pPr>
        <w:ind w:left="4685" w:hanging="360"/>
      </w:pPr>
      <w:rPr>
        <w:rFonts w:ascii="Symbol" w:hAnsi="Symbol" w:hint="default"/>
      </w:rPr>
    </w:lvl>
    <w:lvl w:ilvl="7" w:tplc="04090003" w:tentative="1">
      <w:start w:val="1"/>
      <w:numFmt w:val="bullet"/>
      <w:lvlText w:val="o"/>
      <w:lvlJc w:val="left"/>
      <w:pPr>
        <w:ind w:left="5405" w:hanging="360"/>
      </w:pPr>
      <w:rPr>
        <w:rFonts w:ascii="Courier New" w:hAnsi="Courier New" w:cs="Courier New" w:hint="default"/>
      </w:rPr>
    </w:lvl>
    <w:lvl w:ilvl="8" w:tplc="04090005" w:tentative="1">
      <w:start w:val="1"/>
      <w:numFmt w:val="bullet"/>
      <w:lvlText w:val=""/>
      <w:lvlJc w:val="left"/>
      <w:pPr>
        <w:ind w:left="6125" w:hanging="360"/>
      </w:pPr>
      <w:rPr>
        <w:rFonts w:ascii="Wingdings" w:hAnsi="Wingdings" w:hint="default"/>
      </w:rPr>
    </w:lvl>
  </w:abstractNum>
  <w:abstractNum w:abstractNumId="13" w15:restartNumberingAfterBreak="0">
    <w:nsid w:val="456A3A8F"/>
    <w:multiLevelType w:val="hybridMultilevel"/>
    <w:tmpl w:val="DA2C5FBA"/>
    <w:lvl w:ilvl="0" w:tplc="FE62C06C">
      <w:start w:val="1"/>
      <w:numFmt w:val="bullet"/>
      <w:lvlText w:val=""/>
      <w:lvlJc w:val="left"/>
      <w:pPr>
        <w:ind w:left="366" w:hanging="360"/>
      </w:pPr>
      <w:rPr>
        <w:rFonts w:ascii="Symbol" w:hAnsi="Symbol" w:hint="default"/>
      </w:rPr>
    </w:lvl>
    <w:lvl w:ilvl="1" w:tplc="04090003" w:tentative="1">
      <w:start w:val="1"/>
      <w:numFmt w:val="bullet"/>
      <w:lvlText w:val="o"/>
      <w:lvlJc w:val="left"/>
      <w:pPr>
        <w:ind w:left="1086" w:hanging="360"/>
      </w:pPr>
      <w:rPr>
        <w:rFonts w:ascii="Courier New" w:hAnsi="Courier New" w:cs="Courier New" w:hint="default"/>
      </w:rPr>
    </w:lvl>
    <w:lvl w:ilvl="2" w:tplc="04090005" w:tentative="1">
      <w:start w:val="1"/>
      <w:numFmt w:val="bullet"/>
      <w:lvlText w:val=""/>
      <w:lvlJc w:val="left"/>
      <w:pPr>
        <w:ind w:left="1806" w:hanging="360"/>
      </w:pPr>
      <w:rPr>
        <w:rFonts w:ascii="Wingdings" w:hAnsi="Wingdings" w:hint="default"/>
      </w:rPr>
    </w:lvl>
    <w:lvl w:ilvl="3" w:tplc="04090001" w:tentative="1">
      <w:start w:val="1"/>
      <w:numFmt w:val="bullet"/>
      <w:lvlText w:val=""/>
      <w:lvlJc w:val="left"/>
      <w:pPr>
        <w:ind w:left="2526" w:hanging="360"/>
      </w:pPr>
      <w:rPr>
        <w:rFonts w:ascii="Symbol" w:hAnsi="Symbol" w:hint="default"/>
      </w:rPr>
    </w:lvl>
    <w:lvl w:ilvl="4" w:tplc="04090003" w:tentative="1">
      <w:start w:val="1"/>
      <w:numFmt w:val="bullet"/>
      <w:lvlText w:val="o"/>
      <w:lvlJc w:val="left"/>
      <w:pPr>
        <w:ind w:left="3246" w:hanging="360"/>
      </w:pPr>
      <w:rPr>
        <w:rFonts w:ascii="Courier New" w:hAnsi="Courier New" w:cs="Courier New" w:hint="default"/>
      </w:rPr>
    </w:lvl>
    <w:lvl w:ilvl="5" w:tplc="04090005" w:tentative="1">
      <w:start w:val="1"/>
      <w:numFmt w:val="bullet"/>
      <w:lvlText w:val=""/>
      <w:lvlJc w:val="left"/>
      <w:pPr>
        <w:ind w:left="3966" w:hanging="360"/>
      </w:pPr>
      <w:rPr>
        <w:rFonts w:ascii="Wingdings" w:hAnsi="Wingdings" w:hint="default"/>
      </w:rPr>
    </w:lvl>
    <w:lvl w:ilvl="6" w:tplc="04090001" w:tentative="1">
      <w:start w:val="1"/>
      <w:numFmt w:val="bullet"/>
      <w:lvlText w:val=""/>
      <w:lvlJc w:val="left"/>
      <w:pPr>
        <w:ind w:left="4686" w:hanging="360"/>
      </w:pPr>
      <w:rPr>
        <w:rFonts w:ascii="Symbol" w:hAnsi="Symbol" w:hint="default"/>
      </w:rPr>
    </w:lvl>
    <w:lvl w:ilvl="7" w:tplc="04090003" w:tentative="1">
      <w:start w:val="1"/>
      <w:numFmt w:val="bullet"/>
      <w:lvlText w:val="o"/>
      <w:lvlJc w:val="left"/>
      <w:pPr>
        <w:ind w:left="5406" w:hanging="360"/>
      </w:pPr>
      <w:rPr>
        <w:rFonts w:ascii="Courier New" w:hAnsi="Courier New" w:cs="Courier New" w:hint="default"/>
      </w:rPr>
    </w:lvl>
    <w:lvl w:ilvl="8" w:tplc="04090005" w:tentative="1">
      <w:start w:val="1"/>
      <w:numFmt w:val="bullet"/>
      <w:lvlText w:val=""/>
      <w:lvlJc w:val="left"/>
      <w:pPr>
        <w:ind w:left="6126" w:hanging="360"/>
      </w:pPr>
      <w:rPr>
        <w:rFonts w:ascii="Wingdings" w:hAnsi="Wingdings" w:hint="default"/>
      </w:rPr>
    </w:lvl>
  </w:abstractNum>
  <w:abstractNum w:abstractNumId="14" w15:restartNumberingAfterBreak="0">
    <w:nsid w:val="46B43646"/>
    <w:multiLevelType w:val="hybridMultilevel"/>
    <w:tmpl w:val="B5421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A4113B"/>
    <w:multiLevelType w:val="hybridMultilevel"/>
    <w:tmpl w:val="600652F8"/>
    <w:lvl w:ilvl="0" w:tplc="04090001">
      <w:start w:val="1"/>
      <w:numFmt w:val="bullet"/>
      <w:lvlText w:val=""/>
      <w:lvlJc w:val="left"/>
      <w:pPr>
        <w:ind w:left="365" w:hanging="360"/>
      </w:pPr>
      <w:rPr>
        <w:rFonts w:ascii="Symbol" w:hAnsi="Symbol" w:hint="default"/>
      </w:rPr>
    </w:lvl>
    <w:lvl w:ilvl="1" w:tplc="04090003" w:tentative="1">
      <w:start w:val="1"/>
      <w:numFmt w:val="bullet"/>
      <w:lvlText w:val="o"/>
      <w:lvlJc w:val="left"/>
      <w:pPr>
        <w:ind w:left="1085" w:hanging="360"/>
      </w:pPr>
      <w:rPr>
        <w:rFonts w:ascii="Courier New" w:hAnsi="Courier New" w:cs="Courier New" w:hint="default"/>
      </w:rPr>
    </w:lvl>
    <w:lvl w:ilvl="2" w:tplc="04090005" w:tentative="1">
      <w:start w:val="1"/>
      <w:numFmt w:val="bullet"/>
      <w:lvlText w:val=""/>
      <w:lvlJc w:val="left"/>
      <w:pPr>
        <w:ind w:left="1805" w:hanging="360"/>
      </w:pPr>
      <w:rPr>
        <w:rFonts w:ascii="Wingdings" w:hAnsi="Wingdings" w:hint="default"/>
      </w:rPr>
    </w:lvl>
    <w:lvl w:ilvl="3" w:tplc="04090001" w:tentative="1">
      <w:start w:val="1"/>
      <w:numFmt w:val="bullet"/>
      <w:lvlText w:val=""/>
      <w:lvlJc w:val="left"/>
      <w:pPr>
        <w:ind w:left="2525" w:hanging="360"/>
      </w:pPr>
      <w:rPr>
        <w:rFonts w:ascii="Symbol" w:hAnsi="Symbol" w:hint="default"/>
      </w:rPr>
    </w:lvl>
    <w:lvl w:ilvl="4" w:tplc="04090003" w:tentative="1">
      <w:start w:val="1"/>
      <w:numFmt w:val="bullet"/>
      <w:lvlText w:val="o"/>
      <w:lvlJc w:val="left"/>
      <w:pPr>
        <w:ind w:left="3245" w:hanging="360"/>
      </w:pPr>
      <w:rPr>
        <w:rFonts w:ascii="Courier New" w:hAnsi="Courier New" w:cs="Courier New" w:hint="default"/>
      </w:rPr>
    </w:lvl>
    <w:lvl w:ilvl="5" w:tplc="04090005" w:tentative="1">
      <w:start w:val="1"/>
      <w:numFmt w:val="bullet"/>
      <w:lvlText w:val=""/>
      <w:lvlJc w:val="left"/>
      <w:pPr>
        <w:ind w:left="3965" w:hanging="360"/>
      </w:pPr>
      <w:rPr>
        <w:rFonts w:ascii="Wingdings" w:hAnsi="Wingdings" w:hint="default"/>
      </w:rPr>
    </w:lvl>
    <w:lvl w:ilvl="6" w:tplc="04090001" w:tentative="1">
      <w:start w:val="1"/>
      <w:numFmt w:val="bullet"/>
      <w:lvlText w:val=""/>
      <w:lvlJc w:val="left"/>
      <w:pPr>
        <w:ind w:left="4685" w:hanging="360"/>
      </w:pPr>
      <w:rPr>
        <w:rFonts w:ascii="Symbol" w:hAnsi="Symbol" w:hint="default"/>
      </w:rPr>
    </w:lvl>
    <w:lvl w:ilvl="7" w:tplc="04090003" w:tentative="1">
      <w:start w:val="1"/>
      <w:numFmt w:val="bullet"/>
      <w:lvlText w:val="o"/>
      <w:lvlJc w:val="left"/>
      <w:pPr>
        <w:ind w:left="5405" w:hanging="360"/>
      </w:pPr>
      <w:rPr>
        <w:rFonts w:ascii="Courier New" w:hAnsi="Courier New" w:cs="Courier New" w:hint="default"/>
      </w:rPr>
    </w:lvl>
    <w:lvl w:ilvl="8" w:tplc="04090005" w:tentative="1">
      <w:start w:val="1"/>
      <w:numFmt w:val="bullet"/>
      <w:lvlText w:val=""/>
      <w:lvlJc w:val="left"/>
      <w:pPr>
        <w:ind w:left="6125" w:hanging="360"/>
      </w:pPr>
      <w:rPr>
        <w:rFonts w:ascii="Wingdings" w:hAnsi="Wingdings" w:hint="default"/>
      </w:rPr>
    </w:lvl>
  </w:abstractNum>
  <w:abstractNum w:abstractNumId="16" w15:restartNumberingAfterBreak="0">
    <w:nsid w:val="50552441"/>
    <w:multiLevelType w:val="hybridMultilevel"/>
    <w:tmpl w:val="F194825C"/>
    <w:lvl w:ilvl="0" w:tplc="FE62C06C">
      <w:start w:val="1"/>
      <w:numFmt w:val="bullet"/>
      <w:lvlText w:val=""/>
      <w:lvlJc w:val="left"/>
      <w:pPr>
        <w:ind w:left="366" w:hanging="360"/>
      </w:pPr>
      <w:rPr>
        <w:rFonts w:ascii="Symbol" w:hAnsi="Symbol" w:hint="default"/>
      </w:rPr>
    </w:lvl>
    <w:lvl w:ilvl="1" w:tplc="04090003" w:tentative="1">
      <w:start w:val="1"/>
      <w:numFmt w:val="bullet"/>
      <w:lvlText w:val="o"/>
      <w:lvlJc w:val="left"/>
      <w:pPr>
        <w:ind w:left="1086" w:hanging="360"/>
      </w:pPr>
      <w:rPr>
        <w:rFonts w:ascii="Courier New" w:hAnsi="Courier New" w:cs="Courier New" w:hint="default"/>
      </w:rPr>
    </w:lvl>
    <w:lvl w:ilvl="2" w:tplc="04090005" w:tentative="1">
      <w:start w:val="1"/>
      <w:numFmt w:val="bullet"/>
      <w:lvlText w:val=""/>
      <w:lvlJc w:val="left"/>
      <w:pPr>
        <w:ind w:left="1806" w:hanging="360"/>
      </w:pPr>
      <w:rPr>
        <w:rFonts w:ascii="Wingdings" w:hAnsi="Wingdings" w:hint="default"/>
      </w:rPr>
    </w:lvl>
    <w:lvl w:ilvl="3" w:tplc="04090001" w:tentative="1">
      <w:start w:val="1"/>
      <w:numFmt w:val="bullet"/>
      <w:lvlText w:val=""/>
      <w:lvlJc w:val="left"/>
      <w:pPr>
        <w:ind w:left="2526" w:hanging="360"/>
      </w:pPr>
      <w:rPr>
        <w:rFonts w:ascii="Symbol" w:hAnsi="Symbol" w:hint="default"/>
      </w:rPr>
    </w:lvl>
    <w:lvl w:ilvl="4" w:tplc="04090003" w:tentative="1">
      <w:start w:val="1"/>
      <w:numFmt w:val="bullet"/>
      <w:lvlText w:val="o"/>
      <w:lvlJc w:val="left"/>
      <w:pPr>
        <w:ind w:left="3246" w:hanging="360"/>
      </w:pPr>
      <w:rPr>
        <w:rFonts w:ascii="Courier New" w:hAnsi="Courier New" w:cs="Courier New" w:hint="default"/>
      </w:rPr>
    </w:lvl>
    <w:lvl w:ilvl="5" w:tplc="04090005" w:tentative="1">
      <w:start w:val="1"/>
      <w:numFmt w:val="bullet"/>
      <w:lvlText w:val=""/>
      <w:lvlJc w:val="left"/>
      <w:pPr>
        <w:ind w:left="3966" w:hanging="360"/>
      </w:pPr>
      <w:rPr>
        <w:rFonts w:ascii="Wingdings" w:hAnsi="Wingdings" w:hint="default"/>
      </w:rPr>
    </w:lvl>
    <w:lvl w:ilvl="6" w:tplc="04090001" w:tentative="1">
      <w:start w:val="1"/>
      <w:numFmt w:val="bullet"/>
      <w:lvlText w:val=""/>
      <w:lvlJc w:val="left"/>
      <w:pPr>
        <w:ind w:left="4686" w:hanging="360"/>
      </w:pPr>
      <w:rPr>
        <w:rFonts w:ascii="Symbol" w:hAnsi="Symbol" w:hint="default"/>
      </w:rPr>
    </w:lvl>
    <w:lvl w:ilvl="7" w:tplc="04090003" w:tentative="1">
      <w:start w:val="1"/>
      <w:numFmt w:val="bullet"/>
      <w:lvlText w:val="o"/>
      <w:lvlJc w:val="left"/>
      <w:pPr>
        <w:ind w:left="5406" w:hanging="360"/>
      </w:pPr>
      <w:rPr>
        <w:rFonts w:ascii="Courier New" w:hAnsi="Courier New" w:cs="Courier New" w:hint="default"/>
      </w:rPr>
    </w:lvl>
    <w:lvl w:ilvl="8" w:tplc="04090005" w:tentative="1">
      <w:start w:val="1"/>
      <w:numFmt w:val="bullet"/>
      <w:lvlText w:val=""/>
      <w:lvlJc w:val="left"/>
      <w:pPr>
        <w:ind w:left="6126" w:hanging="360"/>
      </w:pPr>
      <w:rPr>
        <w:rFonts w:ascii="Wingdings" w:hAnsi="Wingdings" w:hint="default"/>
      </w:rPr>
    </w:lvl>
  </w:abstractNum>
  <w:abstractNum w:abstractNumId="17" w15:restartNumberingAfterBreak="0">
    <w:nsid w:val="526368B0"/>
    <w:multiLevelType w:val="hybridMultilevel"/>
    <w:tmpl w:val="E58607B0"/>
    <w:lvl w:ilvl="0" w:tplc="0409000F">
      <w:start w:val="1"/>
      <w:numFmt w:val="decimal"/>
      <w:lvlText w:val="%1."/>
      <w:lvlJc w:val="left"/>
      <w:pPr>
        <w:ind w:left="720" w:hanging="360"/>
      </w:pPr>
      <w:rPr>
        <w:rFonts w:hint="default"/>
      </w:rPr>
    </w:lvl>
    <w:lvl w:ilvl="1" w:tplc="52FE492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10C56"/>
    <w:multiLevelType w:val="hybridMultilevel"/>
    <w:tmpl w:val="D92043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4E3A61"/>
    <w:multiLevelType w:val="hybridMultilevel"/>
    <w:tmpl w:val="A02C4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5E1C65"/>
    <w:multiLevelType w:val="hybridMultilevel"/>
    <w:tmpl w:val="EEC804E4"/>
    <w:lvl w:ilvl="0" w:tplc="FE62C06C">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21" w15:restartNumberingAfterBreak="0">
    <w:nsid w:val="66911DC7"/>
    <w:multiLevelType w:val="hybridMultilevel"/>
    <w:tmpl w:val="1BD86FE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5711A3"/>
    <w:multiLevelType w:val="hybridMultilevel"/>
    <w:tmpl w:val="9D4610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EEB0170"/>
    <w:multiLevelType w:val="hybridMultilevel"/>
    <w:tmpl w:val="A06A885A"/>
    <w:lvl w:ilvl="0" w:tplc="FE62C06C">
      <w:start w:val="1"/>
      <w:numFmt w:val="bullet"/>
      <w:lvlText w:val=""/>
      <w:lvlJc w:val="left"/>
      <w:pPr>
        <w:ind w:left="365" w:hanging="360"/>
      </w:pPr>
      <w:rPr>
        <w:rFonts w:ascii="Symbol" w:hAnsi="Symbol" w:hint="default"/>
      </w:rPr>
    </w:lvl>
    <w:lvl w:ilvl="1" w:tplc="04090003" w:tentative="1">
      <w:start w:val="1"/>
      <w:numFmt w:val="bullet"/>
      <w:lvlText w:val="o"/>
      <w:lvlJc w:val="left"/>
      <w:pPr>
        <w:ind w:left="1085" w:hanging="360"/>
      </w:pPr>
      <w:rPr>
        <w:rFonts w:ascii="Courier New" w:hAnsi="Courier New" w:cs="Courier New" w:hint="default"/>
      </w:rPr>
    </w:lvl>
    <w:lvl w:ilvl="2" w:tplc="04090005" w:tentative="1">
      <w:start w:val="1"/>
      <w:numFmt w:val="bullet"/>
      <w:lvlText w:val=""/>
      <w:lvlJc w:val="left"/>
      <w:pPr>
        <w:ind w:left="1805" w:hanging="360"/>
      </w:pPr>
      <w:rPr>
        <w:rFonts w:ascii="Wingdings" w:hAnsi="Wingdings" w:hint="default"/>
      </w:rPr>
    </w:lvl>
    <w:lvl w:ilvl="3" w:tplc="04090001" w:tentative="1">
      <w:start w:val="1"/>
      <w:numFmt w:val="bullet"/>
      <w:lvlText w:val=""/>
      <w:lvlJc w:val="left"/>
      <w:pPr>
        <w:ind w:left="2525" w:hanging="360"/>
      </w:pPr>
      <w:rPr>
        <w:rFonts w:ascii="Symbol" w:hAnsi="Symbol" w:hint="default"/>
      </w:rPr>
    </w:lvl>
    <w:lvl w:ilvl="4" w:tplc="04090003" w:tentative="1">
      <w:start w:val="1"/>
      <w:numFmt w:val="bullet"/>
      <w:lvlText w:val="o"/>
      <w:lvlJc w:val="left"/>
      <w:pPr>
        <w:ind w:left="3245" w:hanging="360"/>
      </w:pPr>
      <w:rPr>
        <w:rFonts w:ascii="Courier New" w:hAnsi="Courier New" w:cs="Courier New" w:hint="default"/>
      </w:rPr>
    </w:lvl>
    <w:lvl w:ilvl="5" w:tplc="04090005" w:tentative="1">
      <w:start w:val="1"/>
      <w:numFmt w:val="bullet"/>
      <w:lvlText w:val=""/>
      <w:lvlJc w:val="left"/>
      <w:pPr>
        <w:ind w:left="3965" w:hanging="360"/>
      </w:pPr>
      <w:rPr>
        <w:rFonts w:ascii="Wingdings" w:hAnsi="Wingdings" w:hint="default"/>
      </w:rPr>
    </w:lvl>
    <w:lvl w:ilvl="6" w:tplc="04090001" w:tentative="1">
      <w:start w:val="1"/>
      <w:numFmt w:val="bullet"/>
      <w:lvlText w:val=""/>
      <w:lvlJc w:val="left"/>
      <w:pPr>
        <w:ind w:left="4685" w:hanging="360"/>
      </w:pPr>
      <w:rPr>
        <w:rFonts w:ascii="Symbol" w:hAnsi="Symbol" w:hint="default"/>
      </w:rPr>
    </w:lvl>
    <w:lvl w:ilvl="7" w:tplc="04090003" w:tentative="1">
      <w:start w:val="1"/>
      <w:numFmt w:val="bullet"/>
      <w:lvlText w:val="o"/>
      <w:lvlJc w:val="left"/>
      <w:pPr>
        <w:ind w:left="5405" w:hanging="360"/>
      </w:pPr>
      <w:rPr>
        <w:rFonts w:ascii="Courier New" w:hAnsi="Courier New" w:cs="Courier New" w:hint="default"/>
      </w:rPr>
    </w:lvl>
    <w:lvl w:ilvl="8" w:tplc="04090005" w:tentative="1">
      <w:start w:val="1"/>
      <w:numFmt w:val="bullet"/>
      <w:lvlText w:val=""/>
      <w:lvlJc w:val="left"/>
      <w:pPr>
        <w:ind w:left="6125" w:hanging="360"/>
      </w:pPr>
      <w:rPr>
        <w:rFonts w:ascii="Wingdings" w:hAnsi="Wingdings" w:hint="default"/>
      </w:rPr>
    </w:lvl>
  </w:abstractNum>
  <w:abstractNum w:abstractNumId="24" w15:restartNumberingAfterBreak="0">
    <w:nsid w:val="6EF8708A"/>
    <w:multiLevelType w:val="hybridMultilevel"/>
    <w:tmpl w:val="541628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530C1C"/>
    <w:multiLevelType w:val="hybridMultilevel"/>
    <w:tmpl w:val="6C5685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37E7F32"/>
    <w:multiLevelType w:val="hybridMultilevel"/>
    <w:tmpl w:val="EC344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7357D58"/>
    <w:multiLevelType w:val="hybridMultilevel"/>
    <w:tmpl w:val="458449DC"/>
    <w:lvl w:ilvl="0" w:tplc="FE62C0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7DF0B43"/>
    <w:multiLevelType w:val="hybridMultilevel"/>
    <w:tmpl w:val="81143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CD654F"/>
    <w:multiLevelType w:val="hybridMultilevel"/>
    <w:tmpl w:val="91726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20"/>
  </w:num>
  <w:num w:numId="4">
    <w:abstractNumId w:val="7"/>
  </w:num>
  <w:num w:numId="5">
    <w:abstractNumId w:val="16"/>
  </w:num>
  <w:num w:numId="6">
    <w:abstractNumId w:val="23"/>
  </w:num>
  <w:num w:numId="7">
    <w:abstractNumId w:val="27"/>
  </w:num>
  <w:num w:numId="8">
    <w:abstractNumId w:val="13"/>
  </w:num>
  <w:num w:numId="9">
    <w:abstractNumId w:val="6"/>
  </w:num>
  <w:num w:numId="10">
    <w:abstractNumId w:val="2"/>
  </w:num>
  <w:num w:numId="11">
    <w:abstractNumId w:val="12"/>
  </w:num>
  <w:num w:numId="12">
    <w:abstractNumId w:val="28"/>
  </w:num>
  <w:num w:numId="13">
    <w:abstractNumId w:val="25"/>
  </w:num>
  <w:num w:numId="14">
    <w:abstractNumId w:val="29"/>
  </w:num>
  <w:num w:numId="15">
    <w:abstractNumId w:val="15"/>
  </w:num>
  <w:num w:numId="16">
    <w:abstractNumId w:val="14"/>
  </w:num>
  <w:num w:numId="17">
    <w:abstractNumId w:val="21"/>
  </w:num>
  <w:num w:numId="18">
    <w:abstractNumId w:val="26"/>
  </w:num>
  <w:num w:numId="19">
    <w:abstractNumId w:val="10"/>
  </w:num>
  <w:num w:numId="20">
    <w:abstractNumId w:val="22"/>
  </w:num>
  <w:num w:numId="21">
    <w:abstractNumId w:val="17"/>
  </w:num>
  <w:num w:numId="22">
    <w:abstractNumId w:val="18"/>
  </w:num>
  <w:num w:numId="23">
    <w:abstractNumId w:val="3"/>
  </w:num>
  <w:num w:numId="24">
    <w:abstractNumId w:val="8"/>
  </w:num>
  <w:num w:numId="25">
    <w:abstractNumId w:val="4"/>
  </w:num>
  <w:num w:numId="26">
    <w:abstractNumId w:val="5"/>
  </w:num>
  <w:num w:numId="27">
    <w:abstractNumId w:val="24"/>
  </w:num>
  <w:num w:numId="28">
    <w:abstractNumId w:val="19"/>
  </w:num>
  <w:num w:numId="29">
    <w:abstractNumId w:val="9"/>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7I0MTA3NgYyTJV0lIJTi4sz8/NACgyNawHk5Jy3LQAAAA=="/>
  </w:docVars>
  <w:rsids>
    <w:rsidRoot w:val="00CE0E7B"/>
    <w:rsid w:val="00000B14"/>
    <w:rsid w:val="000023B2"/>
    <w:rsid w:val="00013E48"/>
    <w:rsid w:val="00016820"/>
    <w:rsid w:val="000175FD"/>
    <w:rsid w:val="00022775"/>
    <w:rsid w:val="00023FE0"/>
    <w:rsid w:val="0002733F"/>
    <w:rsid w:val="0002781A"/>
    <w:rsid w:val="00030636"/>
    <w:rsid w:val="00036F22"/>
    <w:rsid w:val="0004387D"/>
    <w:rsid w:val="00045307"/>
    <w:rsid w:val="000479A1"/>
    <w:rsid w:val="00053131"/>
    <w:rsid w:val="00056368"/>
    <w:rsid w:val="000565BC"/>
    <w:rsid w:val="00062044"/>
    <w:rsid w:val="00065013"/>
    <w:rsid w:val="00067C94"/>
    <w:rsid w:val="0007392D"/>
    <w:rsid w:val="00073EB9"/>
    <w:rsid w:val="000742F2"/>
    <w:rsid w:val="00080B87"/>
    <w:rsid w:val="00083BCF"/>
    <w:rsid w:val="0008454C"/>
    <w:rsid w:val="00084D3B"/>
    <w:rsid w:val="000860ED"/>
    <w:rsid w:val="00086BA5"/>
    <w:rsid w:val="00091CE6"/>
    <w:rsid w:val="000937DE"/>
    <w:rsid w:val="000949C2"/>
    <w:rsid w:val="000A5741"/>
    <w:rsid w:val="000B78BF"/>
    <w:rsid w:val="000C152A"/>
    <w:rsid w:val="000C1E1E"/>
    <w:rsid w:val="000C57A6"/>
    <w:rsid w:val="000D1CE2"/>
    <w:rsid w:val="000D40D0"/>
    <w:rsid w:val="000D5147"/>
    <w:rsid w:val="000E6D5F"/>
    <w:rsid w:val="000E77F1"/>
    <w:rsid w:val="00107BE3"/>
    <w:rsid w:val="00107FD2"/>
    <w:rsid w:val="00110620"/>
    <w:rsid w:val="001131C8"/>
    <w:rsid w:val="00113FB1"/>
    <w:rsid w:val="00114198"/>
    <w:rsid w:val="00116593"/>
    <w:rsid w:val="00137716"/>
    <w:rsid w:val="001468E9"/>
    <w:rsid w:val="001510B6"/>
    <w:rsid w:val="00151C47"/>
    <w:rsid w:val="0015451F"/>
    <w:rsid w:val="00155A50"/>
    <w:rsid w:val="00163AE2"/>
    <w:rsid w:val="00163C21"/>
    <w:rsid w:val="00172D7A"/>
    <w:rsid w:val="00173DA0"/>
    <w:rsid w:val="00175D8D"/>
    <w:rsid w:val="001849FA"/>
    <w:rsid w:val="00184F3A"/>
    <w:rsid w:val="0019095C"/>
    <w:rsid w:val="00191D05"/>
    <w:rsid w:val="00195805"/>
    <w:rsid w:val="00195D11"/>
    <w:rsid w:val="001A01B5"/>
    <w:rsid w:val="001A70CD"/>
    <w:rsid w:val="001B141F"/>
    <w:rsid w:val="001B5561"/>
    <w:rsid w:val="001B5A61"/>
    <w:rsid w:val="001B64F1"/>
    <w:rsid w:val="001C1FE0"/>
    <w:rsid w:val="001C216A"/>
    <w:rsid w:val="001C2D1E"/>
    <w:rsid w:val="001D41D1"/>
    <w:rsid w:val="001E2701"/>
    <w:rsid w:val="001F1AC7"/>
    <w:rsid w:val="001F729B"/>
    <w:rsid w:val="001F72F9"/>
    <w:rsid w:val="00205A07"/>
    <w:rsid w:val="00220BAB"/>
    <w:rsid w:val="0022178A"/>
    <w:rsid w:val="00222EA3"/>
    <w:rsid w:val="00222F29"/>
    <w:rsid w:val="0022324C"/>
    <w:rsid w:val="00225135"/>
    <w:rsid w:val="00226C30"/>
    <w:rsid w:val="00231149"/>
    <w:rsid w:val="00233EF3"/>
    <w:rsid w:val="00241F2E"/>
    <w:rsid w:val="002457B7"/>
    <w:rsid w:val="00245A0E"/>
    <w:rsid w:val="0026212C"/>
    <w:rsid w:val="002627F8"/>
    <w:rsid w:val="00264964"/>
    <w:rsid w:val="00267A4C"/>
    <w:rsid w:val="00271855"/>
    <w:rsid w:val="00282099"/>
    <w:rsid w:val="00286C1D"/>
    <w:rsid w:val="002877BE"/>
    <w:rsid w:val="00287845"/>
    <w:rsid w:val="002966E5"/>
    <w:rsid w:val="002A556E"/>
    <w:rsid w:val="002B1EE7"/>
    <w:rsid w:val="002B22FE"/>
    <w:rsid w:val="002B24F7"/>
    <w:rsid w:val="002B5DD4"/>
    <w:rsid w:val="002C0529"/>
    <w:rsid w:val="002C1AC6"/>
    <w:rsid w:val="002C57EB"/>
    <w:rsid w:val="002D0F2A"/>
    <w:rsid w:val="002D1B8D"/>
    <w:rsid w:val="002E433F"/>
    <w:rsid w:val="002E624F"/>
    <w:rsid w:val="002F1DBB"/>
    <w:rsid w:val="002F2F03"/>
    <w:rsid w:val="002F2F68"/>
    <w:rsid w:val="002F42A4"/>
    <w:rsid w:val="002F5BCD"/>
    <w:rsid w:val="002F6D47"/>
    <w:rsid w:val="003046C1"/>
    <w:rsid w:val="00305409"/>
    <w:rsid w:val="00322474"/>
    <w:rsid w:val="0034235C"/>
    <w:rsid w:val="0034547D"/>
    <w:rsid w:val="00345D7A"/>
    <w:rsid w:val="00346DFD"/>
    <w:rsid w:val="00353643"/>
    <w:rsid w:val="003537EB"/>
    <w:rsid w:val="003540A4"/>
    <w:rsid w:val="00354C50"/>
    <w:rsid w:val="00356C5D"/>
    <w:rsid w:val="00357A23"/>
    <w:rsid w:val="00361EED"/>
    <w:rsid w:val="003642BF"/>
    <w:rsid w:val="00373522"/>
    <w:rsid w:val="003834ED"/>
    <w:rsid w:val="00390E11"/>
    <w:rsid w:val="00391530"/>
    <w:rsid w:val="003A0D2F"/>
    <w:rsid w:val="003A6A9B"/>
    <w:rsid w:val="003B664C"/>
    <w:rsid w:val="003C1DDF"/>
    <w:rsid w:val="003C7715"/>
    <w:rsid w:val="003D4F67"/>
    <w:rsid w:val="003D5326"/>
    <w:rsid w:val="003D536D"/>
    <w:rsid w:val="003D716C"/>
    <w:rsid w:val="003E008F"/>
    <w:rsid w:val="003E2F65"/>
    <w:rsid w:val="003E448F"/>
    <w:rsid w:val="003F2447"/>
    <w:rsid w:val="003F256C"/>
    <w:rsid w:val="003F465C"/>
    <w:rsid w:val="003F683F"/>
    <w:rsid w:val="003F7447"/>
    <w:rsid w:val="004003D8"/>
    <w:rsid w:val="004031D9"/>
    <w:rsid w:val="00412414"/>
    <w:rsid w:val="004208EC"/>
    <w:rsid w:val="00424342"/>
    <w:rsid w:val="0042771E"/>
    <w:rsid w:val="00430DB6"/>
    <w:rsid w:val="00430F0E"/>
    <w:rsid w:val="004311B0"/>
    <w:rsid w:val="00433922"/>
    <w:rsid w:val="00434251"/>
    <w:rsid w:val="0044107D"/>
    <w:rsid w:val="00443FD1"/>
    <w:rsid w:val="00445E5B"/>
    <w:rsid w:val="00462296"/>
    <w:rsid w:val="004777C3"/>
    <w:rsid w:val="00481516"/>
    <w:rsid w:val="00492891"/>
    <w:rsid w:val="00495363"/>
    <w:rsid w:val="004A0F3D"/>
    <w:rsid w:val="004C1C4F"/>
    <w:rsid w:val="004C2981"/>
    <w:rsid w:val="004C3B35"/>
    <w:rsid w:val="004C58B1"/>
    <w:rsid w:val="004D7C9E"/>
    <w:rsid w:val="004E26C4"/>
    <w:rsid w:val="004E6D10"/>
    <w:rsid w:val="004F470C"/>
    <w:rsid w:val="004F5C32"/>
    <w:rsid w:val="004F6067"/>
    <w:rsid w:val="004F71FA"/>
    <w:rsid w:val="00506D65"/>
    <w:rsid w:val="005206C7"/>
    <w:rsid w:val="005234B3"/>
    <w:rsid w:val="00534D18"/>
    <w:rsid w:val="00536383"/>
    <w:rsid w:val="00550BA5"/>
    <w:rsid w:val="005644C8"/>
    <w:rsid w:val="00564820"/>
    <w:rsid w:val="00564E75"/>
    <w:rsid w:val="00567A5E"/>
    <w:rsid w:val="00574F3A"/>
    <w:rsid w:val="00575AD9"/>
    <w:rsid w:val="005801C1"/>
    <w:rsid w:val="0059237E"/>
    <w:rsid w:val="00594C76"/>
    <w:rsid w:val="005A35E4"/>
    <w:rsid w:val="005A3BE6"/>
    <w:rsid w:val="005A7D95"/>
    <w:rsid w:val="005B2820"/>
    <w:rsid w:val="005B28FF"/>
    <w:rsid w:val="005B2A49"/>
    <w:rsid w:val="005B322A"/>
    <w:rsid w:val="005B52D9"/>
    <w:rsid w:val="005C770F"/>
    <w:rsid w:val="005C79B5"/>
    <w:rsid w:val="005D4F4C"/>
    <w:rsid w:val="005E4067"/>
    <w:rsid w:val="005E431F"/>
    <w:rsid w:val="005E4334"/>
    <w:rsid w:val="005E67D2"/>
    <w:rsid w:val="005F0B64"/>
    <w:rsid w:val="005F0FDD"/>
    <w:rsid w:val="005F15DC"/>
    <w:rsid w:val="005F3501"/>
    <w:rsid w:val="005F5B55"/>
    <w:rsid w:val="005F630E"/>
    <w:rsid w:val="005F7AC2"/>
    <w:rsid w:val="006014B3"/>
    <w:rsid w:val="00602E78"/>
    <w:rsid w:val="00613A87"/>
    <w:rsid w:val="00621AD6"/>
    <w:rsid w:val="00632B53"/>
    <w:rsid w:val="00633D11"/>
    <w:rsid w:val="00633F96"/>
    <w:rsid w:val="006425B1"/>
    <w:rsid w:val="006444F8"/>
    <w:rsid w:val="00645BAA"/>
    <w:rsid w:val="00651BD4"/>
    <w:rsid w:val="0065263D"/>
    <w:rsid w:val="00657598"/>
    <w:rsid w:val="00666F42"/>
    <w:rsid w:val="00672360"/>
    <w:rsid w:val="00672A44"/>
    <w:rsid w:val="00683DC5"/>
    <w:rsid w:val="006850EF"/>
    <w:rsid w:val="00685BB6"/>
    <w:rsid w:val="00686D2F"/>
    <w:rsid w:val="006915F4"/>
    <w:rsid w:val="00693E88"/>
    <w:rsid w:val="00696A3F"/>
    <w:rsid w:val="006A05B1"/>
    <w:rsid w:val="006A2401"/>
    <w:rsid w:val="006B119C"/>
    <w:rsid w:val="006B51D7"/>
    <w:rsid w:val="006B6575"/>
    <w:rsid w:val="006B749E"/>
    <w:rsid w:val="006C06A7"/>
    <w:rsid w:val="006D57F2"/>
    <w:rsid w:val="006D7794"/>
    <w:rsid w:val="006E13F5"/>
    <w:rsid w:val="006E722E"/>
    <w:rsid w:val="006F29D0"/>
    <w:rsid w:val="006F3E27"/>
    <w:rsid w:val="0070057E"/>
    <w:rsid w:val="00711BA9"/>
    <w:rsid w:val="00724038"/>
    <w:rsid w:val="007242A0"/>
    <w:rsid w:val="0072580F"/>
    <w:rsid w:val="007441C4"/>
    <w:rsid w:val="00752282"/>
    <w:rsid w:val="007524DC"/>
    <w:rsid w:val="007559CE"/>
    <w:rsid w:val="00771492"/>
    <w:rsid w:val="00772FBB"/>
    <w:rsid w:val="00774BD5"/>
    <w:rsid w:val="007807E2"/>
    <w:rsid w:val="007810D3"/>
    <w:rsid w:val="007828A4"/>
    <w:rsid w:val="00785E5A"/>
    <w:rsid w:val="00787542"/>
    <w:rsid w:val="007953BF"/>
    <w:rsid w:val="007A03E0"/>
    <w:rsid w:val="007A0EBE"/>
    <w:rsid w:val="007B1FD1"/>
    <w:rsid w:val="007C0C58"/>
    <w:rsid w:val="007D4135"/>
    <w:rsid w:val="007D6DBF"/>
    <w:rsid w:val="007D6F6B"/>
    <w:rsid w:val="007E302D"/>
    <w:rsid w:val="007E5AA2"/>
    <w:rsid w:val="0080049D"/>
    <w:rsid w:val="008029EE"/>
    <w:rsid w:val="00810AC4"/>
    <w:rsid w:val="00810B4C"/>
    <w:rsid w:val="00814120"/>
    <w:rsid w:val="00815D7F"/>
    <w:rsid w:val="00821726"/>
    <w:rsid w:val="00827720"/>
    <w:rsid w:val="00833A9C"/>
    <w:rsid w:val="00836858"/>
    <w:rsid w:val="00837988"/>
    <w:rsid w:val="008500F3"/>
    <w:rsid w:val="0085446D"/>
    <w:rsid w:val="00856D5A"/>
    <w:rsid w:val="008571E3"/>
    <w:rsid w:val="0085750C"/>
    <w:rsid w:val="00861DA0"/>
    <w:rsid w:val="00863F16"/>
    <w:rsid w:val="00866877"/>
    <w:rsid w:val="00871A14"/>
    <w:rsid w:val="00875A99"/>
    <w:rsid w:val="008768BA"/>
    <w:rsid w:val="008776B6"/>
    <w:rsid w:val="0088375A"/>
    <w:rsid w:val="00884FF9"/>
    <w:rsid w:val="00891588"/>
    <w:rsid w:val="008932B3"/>
    <w:rsid w:val="00897388"/>
    <w:rsid w:val="008A5760"/>
    <w:rsid w:val="008B5EEE"/>
    <w:rsid w:val="008C3F1E"/>
    <w:rsid w:val="008D0778"/>
    <w:rsid w:val="008F6379"/>
    <w:rsid w:val="00911D71"/>
    <w:rsid w:val="00915572"/>
    <w:rsid w:val="00921D48"/>
    <w:rsid w:val="0092305E"/>
    <w:rsid w:val="009243A4"/>
    <w:rsid w:val="00934888"/>
    <w:rsid w:val="009357BE"/>
    <w:rsid w:val="0094197D"/>
    <w:rsid w:val="009425D5"/>
    <w:rsid w:val="00954FF0"/>
    <w:rsid w:val="00965A02"/>
    <w:rsid w:val="00983549"/>
    <w:rsid w:val="009933F9"/>
    <w:rsid w:val="00994A2B"/>
    <w:rsid w:val="009A3B57"/>
    <w:rsid w:val="009A5289"/>
    <w:rsid w:val="009A6A6F"/>
    <w:rsid w:val="009B15A6"/>
    <w:rsid w:val="009B2812"/>
    <w:rsid w:val="009B5710"/>
    <w:rsid w:val="009B571D"/>
    <w:rsid w:val="009C1399"/>
    <w:rsid w:val="009C6883"/>
    <w:rsid w:val="009D1D28"/>
    <w:rsid w:val="009D4C80"/>
    <w:rsid w:val="009E07B1"/>
    <w:rsid w:val="009E13C8"/>
    <w:rsid w:val="009E438B"/>
    <w:rsid w:val="009E76BC"/>
    <w:rsid w:val="009F06AC"/>
    <w:rsid w:val="00A05519"/>
    <w:rsid w:val="00A12AAA"/>
    <w:rsid w:val="00A17157"/>
    <w:rsid w:val="00A20698"/>
    <w:rsid w:val="00A208F1"/>
    <w:rsid w:val="00A26228"/>
    <w:rsid w:val="00A31028"/>
    <w:rsid w:val="00A3375F"/>
    <w:rsid w:val="00A3743C"/>
    <w:rsid w:val="00A41702"/>
    <w:rsid w:val="00A41F9E"/>
    <w:rsid w:val="00A43507"/>
    <w:rsid w:val="00A43C1E"/>
    <w:rsid w:val="00A54C24"/>
    <w:rsid w:val="00A57600"/>
    <w:rsid w:val="00A678D3"/>
    <w:rsid w:val="00A800FF"/>
    <w:rsid w:val="00A87CB4"/>
    <w:rsid w:val="00A90AE8"/>
    <w:rsid w:val="00A92E23"/>
    <w:rsid w:val="00AA47F6"/>
    <w:rsid w:val="00AB71F5"/>
    <w:rsid w:val="00AB7C95"/>
    <w:rsid w:val="00AC204E"/>
    <w:rsid w:val="00AC4688"/>
    <w:rsid w:val="00AD150E"/>
    <w:rsid w:val="00AD187A"/>
    <w:rsid w:val="00AD5748"/>
    <w:rsid w:val="00AD7542"/>
    <w:rsid w:val="00AD7CFF"/>
    <w:rsid w:val="00AE5594"/>
    <w:rsid w:val="00AE6AE1"/>
    <w:rsid w:val="00AF1B53"/>
    <w:rsid w:val="00B06743"/>
    <w:rsid w:val="00B146E3"/>
    <w:rsid w:val="00B174E2"/>
    <w:rsid w:val="00B262B1"/>
    <w:rsid w:val="00B27384"/>
    <w:rsid w:val="00B30FA1"/>
    <w:rsid w:val="00B3755F"/>
    <w:rsid w:val="00B41E94"/>
    <w:rsid w:val="00B43B7D"/>
    <w:rsid w:val="00B44F45"/>
    <w:rsid w:val="00B5485F"/>
    <w:rsid w:val="00B54D68"/>
    <w:rsid w:val="00B641CB"/>
    <w:rsid w:val="00B64964"/>
    <w:rsid w:val="00B65986"/>
    <w:rsid w:val="00B67F28"/>
    <w:rsid w:val="00B746AC"/>
    <w:rsid w:val="00B8638E"/>
    <w:rsid w:val="00BA64E4"/>
    <w:rsid w:val="00BA6634"/>
    <w:rsid w:val="00BA691C"/>
    <w:rsid w:val="00BB5EB1"/>
    <w:rsid w:val="00BB6050"/>
    <w:rsid w:val="00BC2132"/>
    <w:rsid w:val="00BC52B9"/>
    <w:rsid w:val="00BD6C68"/>
    <w:rsid w:val="00BD6E74"/>
    <w:rsid w:val="00BD71A3"/>
    <w:rsid w:val="00BE0A5C"/>
    <w:rsid w:val="00BE1DF1"/>
    <w:rsid w:val="00BE7EC8"/>
    <w:rsid w:val="00BF547D"/>
    <w:rsid w:val="00BF72DE"/>
    <w:rsid w:val="00C00ECC"/>
    <w:rsid w:val="00C0222F"/>
    <w:rsid w:val="00C0795F"/>
    <w:rsid w:val="00C25200"/>
    <w:rsid w:val="00C26129"/>
    <w:rsid w:val="00C26854"/>
    <w:rsid w:val="00C32D9A"/>
    <w:rsid w:val="00C36960"/>
    <w:rsid w:val="00C4686C"/>
    <w:rsid w:val="00C51218"/>
    <w:rsid w:val="00C51A0B"/>
    <w:rsid w:val="00C526C7"/>
    <w:rsid w:val="00C53795"/>
    <w:rsid w:val="00C74FB0"/>
    <w:rsid w:val="00C758F6"/>
    <w:rsid w:val="00C80803"/>
    <w:rsid w:val="00CB3948"/>
    <w:rsid w:val="00CC4903"/>
    <w:rsid w:val="00CC5FC5"/>
    <w:rsid w:val="00CC7FB6"/>
    <w:rsid w:val="00CD1DEF"/>
    <w:rsid w:val="00CD6737"/>
    <w:rsid w:val="00CE0E7B"/>
    <w:rsid w:val="00CE31C5"/>
    <w:rsid w:val="00CE6783"/>
    <w:rsid w:val="00CE7C68"/>
    <w:rsid w:val="00CF116B"/>
    <w:rsid w:val="00D008C3"/>
    <w:rsid w:val="00D11693"/>
    <w:rsid w:val="00D11E1D"/>
    <w:rsid w:val="00D1578B"/>
    <w:rsid w:val="00D212BF"/>
    <w:rsid w:val="00D21FD4"/>
    <w:rsid w:val="00D23439"/>
    <w:rsid w:val="00D24B76"/>
    <w:rsid w:val="00D32AEC"/>
    <w:rsid w:val="00D34801"/>
    <w:rsid w:val="00D41E2F"/>
    <w:rsid w:val="00D423B5"/>
    <w:rsid w:val="00D46234"/>
    <w:rsid w:val="00D4708A"/>
    <w:rsid w:val="00D516E3"/>
    <w:rsid w:val="00D52C1E"/>
    <w:rsid w:val="00D764DD"/>
    <w:rsid w:val="00D87524"/>
    <w:rsid w:val="00D9128C"/>
    <w:rsid w:val="00D924D0"/>
    <w:rsid w:val="00D95170"/>
    <w:rsid w:val="00DA26A8"/>
    <w:rsid w:val="00DA5467"/>
    <w:rsid w:val="00DA67EB"/>
    <w:rsid w:val="00DB3B71"/>
    <w:rsid w:val="00DC0675"/>
    <w:rsid w:val="00DC172F"/>
    <w:rsid w:val="00DC2DA9"/>
    <w:rsid w:val="00DC4945"/>
    <w:rsid w:val="00DC736D"/>
    <w:rsid w:val="00DE2114"/>
    <w:rsid w:val="00DE4159"/>
    <w:rsid w:val="00DE6457"/>
    <w:rsid w:val="00DE6EC6"/>
    <w:rsid w:val="00DE7792"/>
    <w:rsid w:val="00DE7E99"/>
    <w:rsid w:val="00DF02B9"/>
    <w:rsid w:val="00DF2CD4"/>
    <w:rsid w:val="00DF465A"/>
    <w:rsid w:val="00E0168B"/>
    <w:rsid w:val="00E127FE"/>
    <w:rsid w:val="00E20866"/>
    <w:rsid w:val="00E22B4A"/>
    <w:rsid w:val="00E274D2"/>
    <w:rsid w:val="00E30A59"/>
    <w:rsid w:val="00E317C6"/>
    <w:rsid w:val="00E33DD8"/>
    <w:rsid w:val="00E3659A"/>
    <w:rsid w:val="00E54ADC"/>
    <w:rsid w:val="00E60714"/>
    <w:rsid w:val="00E60F31"/>
    <w:rsid w:val="00E61A8B"/>
    <w:rsid w:val="00E64FA4"/>
    <w:rsid w:val="00E65FF9"/>
    <w:rsid w:val="00E7413F"/>
    <w:rsid w:val="00E85DBD"/>
    <w:rsid w:val="00E93F3F"/>
    <w:rsid w:val="00EA0050"/>
    <w:rsid w:val="00EA0CC9"/>
    <w:rsid w:val="00EB2F85"/>
    <w:rsid w:val="00EB3431"/>
    <w:rsid w:val="00EB4B58"/>
    <w:rsid w:val="00EC6B80"/>
    <w:rsid w:val="00ED3F7B"/>
    <w:rsid w:val="00EE05DF"/>
    <w:rsid w:val="00EE3104"/>
    <w:rsid w:val="00EF2C6A"/>
    <w:rsid w:val="00EF425F"/>
    <w:rsid w:val="00F11D9B"/>
    <w:rsid w:val="00F12377"/>
    <w:rsid w:val="00F20044"/>
    <w:rsid w:val="00F227D3"/>
    <w:rsid w:val="00F34354"/>
    <w:rsid w:val="00F4110B"/>
    <w:rsid w:val="00F41A3F"/>
    <w:rsid w:val="00F5003A"/>
    <w:rsid w:val="00F51006"/>
    <w:rsid w:val="00F528F8"/>
    <w:rsid w:val="00F62650"/>
    <w:rsid w:val="00F67C11"/>
    <w:rsid w:val="00F770F7"/>
    <w:rsid w:val="00F80EB0"/>
    <w:rsid w:val="00F8339F"/>
    <w:rsid w:val="00F84A98"/>
    <w:rsid w:val="00F9205D"/>
    <w:rsid w:val="00FA6CD7"/>
    <w:rsid w:val="00FB6257"/>
    <w:rsid w:val="00FC0722"/>
    <w:rsid w:val="00FC7872"/>
    <w:rsid w:val="00FD7BE1"/>
    <w:rsid w:val="00FE5326"/>
    <w:rsid w:val="00FE5762"/>
    <w:rsid w:val="00FE6A56"/>
    <w:rsid w:val="0D6BD8CC"/>
    <w:rsid w:val="215A9221"/>
    <w:rsid w:val="25517070"/>
    <w:rsid w:val="2EFFDA9A"/>
    <w:rsid w:val="31D62A4A"/>
    <w:rsid w:val="31E470C4"/>
    <w:rsid w:val="34B7349F"/>
    <w:rsid w:val="370A87D8"/>
    <w:rsid w:val="3CC4A464"/>
    <w:rsid w:val="3E4F071D"/>
    <w:rsid w:val="4D8F887F"/>
    <w:rsid w:val="5392C9DF"/>
    <w:rsid w:val="5C8C73B8"/>
    <w:rsid w:val="625F9068"/>
    <w:rsid w:val="7019A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F5156"/>
  <w15:chartTrackingRefBased/>
  <w15:docId w15:val="{14CA2B9E-FA3F-47F9-8A5D-E0B0E277B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41F"/>
  </w:style>
  <w:style w:type="paragraph" w:styleId="Heading1">
    <w:name w:val="heading 1"/>
    <w:basedOn w:val="Normal"/>
    <w:next w:val="Normal"/>
    <w:link w:val="Heading1Char"/>
    <w:uiPriority w:val="9"/>
    <w:qFormat/>
    <w:rsid w:val="00CE0E7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0E7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0E7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E0E7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E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E0E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E0E7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E0E7B"/>
    <w:rPr>
      <w:rFonts w:asciiTheme="majorHAnsi" w:eastAsiaTheme="majorEastAsia" w:hAnsiTheme="majorHAnsi" w:cstheme="majorBidi"/>
      <w:i/>
      <w:iCs/>
      <w:color w:val="2F5496" w:themeColor="accent1" w:themeShade="BF"/>
    </w:rPr>
  </w:style>
  <w:style w:type="character" w:styleId="SubtleEmphasis">
    <w:name w:val="Subtle Emphasis"/>
    <w:basedOn w:val="DefaultParagraphFont"/>
    <w:uiPriority w:val="19"/>
    <w:qFormat/>
    <w:rsid w:val="000479A1"/>
    <w:rPr>
      <w:i/>
      <w:iCs/>
      <w:color w:val="404040" w:themeColor="text1" w:themeTint="BF"/>
    </w:rPr>
  </w:style>
  <w:style w:type="paragraph" w:styleId="ListParagraph">
    <w:name w:val="List Paragraph"/>
    <w:basedOn w:val="Normal"/>
    <w:uiPriority w:val="34"/>
    <w:qFormat/>
    <w:rsid w:val="003F683F"/>
    <w:pPr>
      <w:ind w:left="720"/>
      <w:contextualSpacing/>
    </w:pPr>
  </w:style>
  <w:style w:type="paragraph" w:styleId="BalloonText">
    <w:name w:val="Balloon Text"/>
    <w:basedOn w:val="Normal"/>
    <w:link w:val="BalloonTextChar"/>
    <w:uiPriority w:val="99"/>
    <w:semiHidden/>
    <w:unhideWhenUsed/>
    <w:rsid w:val="00ED3F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3F7B"/>
    <w:rPr>
      <w:rFonts w:ascii="Segoe UI" w:hAnsi="Segoe UI" w:cs="Segoe UI"/>
      <w:sz w:val="18"/>
      <w:szCs w:val="18"/>
    </w:rPr>
  </w:style>
  <w:style w:type="character" w:styleId="FootnoteReference">
    <w:name w:val="footnote reference"/>
    <w:basedOn w:val="DefaultParagraphFont"/>
    <w:uiPriority w:val="99"/>
    <w:semiHidden/>
    <w:unhideWhenUsed/>
    <w:rsid w:val="001849FA"/>
    <w:rPr>
      <w:vertAlign w:val="superscript"/>
    </w:rPr>
  </w:style>
  <w:style w:type="character" w:styleId="Hyperlink">
    <w:name w:val="Hyperlink"/>
    <w:basedOn w:val="DefaultParagraphFont"/>
    <w:uiPriority w:val="99"/>
    <w:unhideWhenUsed/>
    <w:rsid w:val="001849FA"/>
    <w:rPr>
      <w:color w:val="0563C1" w:themeColor="hyperlink"/>
      <w:u w:val="single"/>
    </w:rPr>
  </w:style>
  <w:style w:type="character" w:customStyle="1" w:styleId="FootnoteTextChar">
    <w:name w:val="Footnote Text Char"/>
    <w:basedOn w:val="DefaultParagraphFont"/>
    <w:link w:val="FootnoteText"/>
    <w:uiPriority w:val="99"/>
    <w:semiHidden/>
    <w:rsid w:val="001849FA"/>
    <w:rPr>
      <w:sz w:val="20"/>
      <w:szCs w:val="20"/>
    </w:rPr>
  </w:style>
  <w:style w:type="paragraph" w:styleId="FootnoteText">
    <w:name w:val="footnote text"/>
    <w:basedOn w:val="Normal"/>
    <w:link w:val="FootnoteTextChar"/>
    <w:uiPriority w:val="99"/>
    <w:semiHidden/>
    <w:unhideWhenUsed/>
    <w:rsid w:val="001849FA"/>
    <w:rPr>
      <w:sz w:val="20"/>
      <w:szCs w:val="20"/>
    </w:rPr>
  </w:style>
  <w:style w:type="character" w:customStyle="1" w:styleId="FootnoteTextChar1">
    <w:name w:val="Footnote Text Char1"/>
    <w:basedOn w:val="DefaultParagraphFont"/>
    <w:uiPriority w:val="99"/>
    <w:semiHidden/>
    <w:rsid w:val="001849FA"/>
    <w:rPr>
      <w:sz w:val="20"/>
      <w:szCs w:val="20"/>
    </w:rPr>
  </w:style>
  <w:style w:type="character" w:styleId="UnresolvedMention">
    <w:name w:val="Unresolved Mention"/>
    <w:basedOn w:val="DefaultParagraphFont"/>
    <w:uiPriority w:val="99"/>
    <w:semiHidden/>
    <w:unhideWhenUsed/>
    <w:rsid w:val="00645BAA"/>
    <w:rPr>
      <w:color w:val="605E5C"/>
      <w:shd w:val="clear" w:color="auto" w:fill="E1DFDD"/>
    </w:rPr>
  </w:style>
  <w:style w:type="paragraph" w:customStyle="1" w:styleId="Default">
    <w:name w:val="Default"/>
    <w:rsid w:val="004D7C9E"/>
    <w:pPr>
      <w:autoSpaceDE w:val="0"/>
      <w:autoSpaceDN w:val="0"/>
      <w:adjustRightInd w:val="0"/>
    </w:pPr>
    <w:rPr>
      <w:rFonts w:ascii="Times New Roman" w:hAnsi="Times New Roman" w:cs="Times New Roman"/>
      <w:color w:val="000000"/>
    </w:rPr>
  </w:style>
  <w:style w:type="paragraph" w:styleId="Subtitle">
    <w:name w:val="Subtitle"/>
    <w:basedOn w:val="Normal"/>
    <w:next w:val="Normal"/>
    <w:link w:val="SubtitleChar"/>
    <w:uiPriority w:val="11"/>
    <w:qFormat/>
    <w:rsid w:val="00481516"/>
    <w:pPr>
      <w:numPr>
        <w:ilvl w:val="1"/>
      </w:numPr>
      <w:spacing w:after="160" w:line="259" w:lineRule="auto"/>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81516"/>
    <w:rPr>
      <w:rFonts w:eastAsiaTheme="minorEastAsia"/>
      <w:color w:val="5A5A5A" w:themeColor="text1" w:themeTint="A5"/>
      <w:spacing w:val="15"/>
      <w:sz w:val="22"/>
      <w:szCs w:val="22"/>
    </w:rPr>
  </w:style>
  <w:style w:type="paragraph" w:styleId="Header">
    <w:name w:val="header"/>
    <w:basedOn w:val="Normal"/>
    <w:link w:val="HeaderChar"/>
    <w:uiPriority w:val="99"/>
    <w:semiHidden/>
    <w:unhideWhenUsed/>
    <w:rsid w:val="006B6575"/>
    <w:pPr>
      <w:tabs>
        <w:tab w:val="center" w:pos="4680"/>
        <w:tab w:val="right" w:pos="9360"/>
      </w:tabs>
    </w:pPr>
  </w:style>
  <w:style w:type="character" w:customStyle="1" w:styleId="HeaderChar">
    <w:name w:val="Header Char"/>
    <w:basedOn w:val="DefaultParagraphFont"/>
    <w:link w:val="Header"/>
    <w:uiPriority w:val="99"/>
    <w:semiHidden/>
    <w:rsid w:val="006B6575"/>
  </w:style>
  <w:style w:type="paragraph" w:styleId="Footer">
    <w:name w:val="footer"/>
    <w:basedOn w:val="Normal"/>
    <w:link w:val="FooterChar"/>
    <w:uiPriority w:val="99"/>
    <w:semiHidden/>
    <w:unhideWhenUsed/>
    <w:rsid w:val="006B6575"/>
    <w:pPr>
      <w:tabs>
        <w:tab w:val="center" w:pos="4680"/>
        <w:tab w:val="right" w:pos="9360"/>
      </w:tabs>
    </w:pPr>
  </w:style>
  <w:style w:type="character" w:customStyle="1" w:styleId="FooterChar">
    <w:name w:val="Footer Char"/>
    <w:basedOn w:val="DefaultParagraphFont"/>
    <w:link w:val="Footer"/>
    <w:uiPriority w:val="99"/>
    <w:semiHidden/>
    <w:rsid w:val="006B6575"/>
  </w:style>
  <w:style w:type="paragraph" w:styleId="CommentText">
    <w:name w:val="annotation text"/>
    <w:basedOn w:val="Normal"/>
    <w:link w:val="CommentTextChar"/>
    <w:uiPriority w:val="99"/>
    <w:semiHidden/>
    <w:unhideWhenUsed/>
    <w:rsid w:val="00C4686C"/>
    <w:rPr>
      <w:sz w:val="20"/>
      <w:szCs w:val="20"/>
    </w:rPr>
  </w:style>
  <w:style w:type="character" w:customStyle="1" w:styleId="CommentTextChar">
    <w:name w:val="Comment Text Char"/>
    <w:basedOn w:val="DefaultParagraphFont"/>
    <w:link w:val="CommentText"/>
    <w:uiPriority w:val="99"/>
    <w:semiHidden/>
    <w:rsid w:val="00C4686C"/>
    <w:rPr>
      <w:sz w:val="20"/>
      <w:szCs w:val="20"/>
    </w:rPr>
  </w:style>
  <w:style w:type="character" w:styleId="CommentReference">
    <w:name w:val="annotation reference"/>
    <w:basedOn w:val="DefaultParagraphFont"/>
    <w:uiPriority w:val="99"/>
    <w:semiHidden/>
    <w:unhideWhenUsed/>
    <w:rsid w:val="00C4686C"/>
    <w:rPr>
      <w:sz w:val="16"/>
      <w:szCs w:val="16"/>
    </w:rPr>
  </w:style>
  <w:style w:type="paragraph" w:styleId="CommentSubject">
    <w:name w:val="annotation subject"/>
    <w:basedOn w:val="CommentText"/>
    <w:next w:val="CommentText"/>
    <w:link w:val="CommentSubjectChar"/>
    <w:uiPriority w:val="99"/>
    <w:semiHidden/>
    <w:unhideWhenUsed/>
    <w:rsid w:val="00A41702"/>
    <w:rPr>
      <w:b/>
      <w:bCs/>
    </w:rPr>
  </w:style>
  <w:style w:type="character" w:customStyle="1" w:styleId="CommentSubjectChar">
    <w:name w:val="Comment Subject Char"/>
    <w:basedOn w:val="CommentTextChar"/>
    <w:link w:val="CommentSubject"/>
    <w:uiPriority w:val="99"/>
    <w:semiHidden/>
    <w:rsid w:val="00A41702"/>
    <w:rPr>
      <w:b/>
      <w:bCs/>
      <w:sz w:val="20"/>
      <w:szCs w:val="20"/>
    </w:rPr>
  </w:style>
  <w:style w:type="paragraph" w:styleId="Revision">
    <w:name w:val="Revision"/>
    <w:hidden/>
    <w:uiPriority w:val="99"/>
    <w:semiHidden/>
    <w:rsid w:val="006425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76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tainability@creighton.edu"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mailto:sustainability@creighton.edu"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BE55AFF-51BB-2147-87F8-DCD34E5D9E73}" type="doc">
      <dgm:prSet loTypeId="urn:microsoft.com/office/officeart/2005/8/layout/chevron2" loCatId="" qsTypeId="urn:microsoft.com/office/officeart/2005/8/quickstyle/simple1" qsCatId="simple" csTypeId="urn:microsoft.com/office/officeart/2005/8/colors/accent1_2" csCatId="accent1" phldr="1"/>
      <dgm:spPr/>
      <dgm:t>
        <a:bodyPr/>
        <a:lstStyle/>
        <a:p>
          <a:endParaRPr lang="en-US"/>
        </a:p>
      </dgm:t>
    </dgm:pt>
    <dgm:pt modelId="{F0A7895A-2038-D14C-B1DC-27BEBE31C90F}">
      <dgm:prSet phldrT="[Text]"/>
      <dgm:spPr/>
      <dgm:t>
        <a:bodyPr/>
        <a:lstStyle/>
        <a:p>
          <a:r>
            <a:rPr lang="en-US"/>
            <a:t>Application</a:t>
          </a:r>
        </a:p>
      </dgm:t>
    </dgm:pt>
    <dgm:pt modelId="{1E85FA6B-6F0B-C143-92D4-4A7E9C211262}" type="parTrans" cxnId="{EA665B40-678A-AE48-8F29-1A264CC21138}">
      <dgm:prSet/>
      <dgm:spPr/>
      <dgm:t>
        <a:bodyPr/>
        <a:lstStyle/>
        <a:p>
          <a:endParaRPr lang="en-US"/>
        </a:p>
      </dgm:t>
    </dgm:pt>
    <dgm:pt modelId="{48657AB2-C875-1E4B-9CA4-3A088ABBB65E}" type="sibTrans" cxnId="{EA665B40-678A-AE48-8F29-1A264CC21138}">
      <dgm:prSet/>
      <dgm:spPr/>
      <dgm:t>
        <a:bodyPr/>
        <a:lstStyle/>
        <a:p>
          <a:endParaRPr lang="en-US"/>
        </a:p>
      </dgm:t>
    </dgm:pt>
    <dgm:pt modelId="{7D43A8DE-BF4D-D94B-B5DB-E17CDE33116F}">
      <dgm:prSet phldrT="[Text]"/>
      <dgm:spPr/>
      <dgm:t>
        <a:bodyPr/>
        <a:lstStyle/>
        <a:p>
          <a:r>
            <a:rPr lang="en-US"/>
            <a:t>Applicant submits an application for Committee review. The Committee officially receives applications on the date of the meeting in which a application is reviewed. </a:t>
          </a:r>
        </a:p>
      </dgm:t>
    </dgm:pt>
    <dgm:pt modelId="{A10C5DC6-84AB-DA4A-A783-47385EF177C2}" type="parTrans" cxnId="{53474383-8B51-E148-8F82-C2F2D847653C}">
      <dgm:prSet/>
      <dgm:spPr/>
      <dgm:t>
        <a:bodyPr/>
        <a:lstStyle/>
        <a:p>
          <a:endParaRPr lang="en-US"/>
        </a:p>
      </dgm:t>
    </dgm:pt>
    <dgm:pt modelId="{CF561E9B-290C-114E-B625-0A725C4F2CDF}" type="sibTrans" cxnId="{53474383-8B51-E148-8F82-C2F2D847653C}">
      <dgm:prSet/>
      <dgm:spPr/>
      <dgm:t>
        <a:bodyPr/>
        <a:lstStyle/>
        <a:p>
          <a:endParaRPr lang="en-US"/>
        </a:p>
      </dgm:t>
    </dgm:pt>
    <dgm:pt modelId="{189482F3-9329-E740-9E52-D7F349D95855}">
      <dgm:prSet phldrT="[Text]"/>
      <dgm:spPr/>
      <dgm:t>
        <a:bodyPr/>
        <a:lstStyle/>
        <a:p>
          <a:r>
            <a:rPr lang="en-US"/>
            <a:t>Committee reviews application and votes to allocate CSSAF funds towards the project.</a:t>
          </a:r>
        </a:p>
      </dgm:t>
    </dgm:pt>
    <dgm:pt modelId="{06884F6C-3C6F-D944-B266-63DAD5D4CF9E}" type="parTrans" cxnId="{EE83011D-F6C0-454E-ADFC-2BF7FD3C4E8E}">
      <dgm:prSet/>
      <dgm:spPr/>
      <dgm:t>
        <a:bodyPr/>
        <a:lstStyle/>
        <a:p>
          <a:endParaRPr lang="en-US"/>
        </a:p>
      </dgm:t>
    </dgm:pt>
    <dgm:pt modelId="{F6F99BFA-D715-2C45-BF08-3482473CC24A}" type="sibTrans" cxnId="{EE83011D-F6C0-454E-ADFC-2BF7FD3C4E8E}">
      <dgm:prSet/>
      <dgm:spPr/>
      <dgm:t>
        <a:bodyPr/>
        <a:lstStyle/>
        <a:p>
          <a:endParaRPr lang="en-US"/>
        </a:p>
      </dgm:t>
    </dgm:pt>
    <dgm:pt modelId="{435E79FB-274F-3B49-B98A-C7CF8303DDD0}">
      <dgm:prSet phldrT="[Text]"/>
      <dgm:spPr/>
      <dgm:t>
        <a:bodyPr/>
        <a:lstStyle/>
        <a:p>
          <a:r>
            <a:rPr lang="en-US"/>
            <a:t>Space Committee Review*</a:t>
          </a:r>
        </a:p>
      </dgm:t>
    </dgm:pt>
    <dgm:pt modelId="{A1F692A9-6E77-C04B-960D-0AF7578E1A7C}" type="parTrans" cxnId="{3166F93A-17D8-AF4A-9660-702E0B33B73B}">
      <dgm:prSet/>
      <dgm:spPr/>
      <dgm:t>
        <a:bodyPr/>
        <a:lstStyle/>
        <a:p>
          <a:endParaRPr lang="en-US"/>
        </a:p>
      </dgm:t>
    </dgm:pt>
    <dgm:pt modelId="{7C9A14AA-A8C9-294B-B1E2-72EB7DD1D545}" type="sibTrans" cxnId="{3166F93A-17D8-AF4A-9660-702E0B33B73B}">
      <dgm:prSet/>
      <dgm:spPr/>
      <dgm:t>
        <a:bodyPr/>
        <a:lstStyle/>
        <a:p>
          <a:endParaRPr lang="en-US"/>
        </a:p>
      </dgm:t>
    </dgm:pt>
    <dgm:pt modelId="{705388D0-A573-BC46-A82B-766E63CC53E6}">
      <dgm:prSet phldrT="[Text]"/>
      <dgm:spPr/>
      <dgm:t>
        <a:bodyPr/>
        <a:lstStyle/>
        <a:p>
          <a:r>
            <a:rPr lang="en-US"/>
            <a:t>Only Infrastructure Grants need to be reviewed by the University Space Committee.*
The CSSAF Coordinator will submit all Infrastructure Grants to the University Space Committee after Committee approval</a:t>
          </a:r>
          <a:r>
            <a:rPr lang="en-US">
              <a:solidFill>
                <a:sysClr val="windowText" lastClr="000000"/>
              </a:solidFill>
            </a:rPr>
            <a:t>. [Applicants must include University Space Committee documents in applications for all Infrastructure Grants].</a:t>
          </a:r>
        </a:p>
      </dgm:t>
    </dgm:pt>
    <dgm:pt modelId="{6C3645FB-BC0C-F847-B2E4-CEA06A545F5C}" type="parTrans" cxnId="{2BFC1125-6574-E04D-948A-756D88DC485C}">
      <dgm:prSet/>
      <dgm:spPr/>
      <dgm:t>
        <a:bodyPr/>
        <a:lstStyle/>
        <a:p>
          <a:endParaRPr lang="en-US"/>
        </a:p>
      </dgm:t>
    </dgm:pt>
    <dgm:pt modelId="{963213C5-8AAE-1B41-8677-DB1DCB0E17F6}" type="sibTrans" cxnId="{2BFC1125-6574-E04D-948A-756D88DC485C}">
      <dgm:prSet/>
      <dgm:spPr/>
      <dgm:t>
        <a:bodyPr/>
        <a:lstStyle/>
        <a:p>
          <a:endParaRPr lang="en-US"/>
        </a:p>
      </dgm:t>
    </dgm:pt>
    <dgm:pt modelId="{3E14B990-7B90-094A-B22A-ECC5612F2AC9}">
      <dgm:prSet phldrT="[Text]"/>
      <dgm:spPr/>
      <dgm:t>
        <a:bodyPr/>
        <a:lstStyle/>
        <a:p>
          <a:r>
            <a:rPr lang="en-US">
              <a:solidFill>
                <a:sysClr val="windowText" lastClr="000000"/>
              </a:solidFill>
            </a:rPr>
            <a:t>Rejections or editting requests of application from the Space Committee will result in further communication from the CSSAF to the applicant. </a:t>
          </a:r>
        </a:p>
      </dgm:t>
    </dgm:pt>
    <dgm:pt modelId="{2423009E-E364-9E4F-BAB3-AC60CCAD3036}" type="parTrans" cxnId="{815F6DF6-86EA-E049-96F5-5F8D9BE93B70}">
      <dgm:prSet/>
      <dgm:spPr/>
      <dgm:t>
        <a:bodyPr/>
        <a:lstStyle/>
        <a:p>
          <a:endParaRPr lang="en-US"/>
        </a:p>
      </dgm:t>
    </dgm:pt>
    <dgm:pt modelId="{4B7F19C7-F901-2F4E-8CC4-40A6B01A78CD}" type="sibTrans" cxnId="{815F6DF6-86EA-E049-96F5-5F8D9BE93B70}">
      <dgm:prSet/>
      <dgm:spPr/>
      <dgm:t>
        <a:bodyPr/>
        <a:lstStyle/>
        <a:p>
          <a:endParaRPr lang="en-US"/>
        </a:p>
      </dgm:t>
    </dgm:pt>
    <dgm:pt modelId="{BE354CC1-C863-C345-BE23-000AA98320FA}" type="pres">
      <dgm:prSet presAssocID="{0BE55AFF-51BB-2147-87F8-DCD34E5D9E73}" presName="linearFlow" presStyleCnt="0">
        <dgm:presLayoutVars>
          <dgm:dir/>
          <dgm:animLvl val="lvl"/>
          <dgm:resizeHandles val="exact"/>
        </dgm:presLayoutVars>
      </dgm:prSet>
      <dgm:spPr/>
    </dgm:pt>
    <dgm:pt modelId="{D0CD13B3-DDB4-F743-A3BC-E3218554362E}" type="pres">
      <dgm:prSet presAssocID="{F0A7895A-2038-D14C-B1DC-27BEBE31C90F}" presName="composite" presStyleCnt="0"/>
      <dgm:spPr/>
    </dgm:pt>
    <dgm:pt modelId="{C45AFDB9-CA3B-9B40-863C-470C9C44D30C}" type="pres">
      <dgm:prSet presAssocID="{F0A7895A-2038-D14C-B1DC-27BEBE31C90F}" presName="parentText" presStyleLbl="alignNode1" presStyleIdx="0" presStyleCnt="2">
        <dgm:presLayoutVars>
          <dgm:chMax val="1"/>
          <dgm:bulletEnabled val="1"/>
        </dgm:presLayoutVars>
      </dgm:prSet>
      <dgm:spPr/>
    </dgm:pt>
    <dgm:pt modelId="{17791FED-B3F3-E64D-8F44-7F3A90CF4015}" type="pres">
      <dgm:prSet presAssocID="{F0A7895A-2038-D14C-B1DC-27BEBE31C90F}" presName="descendantText" presStyleLbl="alignAcc1" presStyleIdx="0" presStyleCnt="2">
        <dgm:presLayoutVars>
          <dgm:bulletEnabled val="1"/>
        </dgm:presLayoutVars>
      </dgm:prSet>
      <dgm:spPr/>
    </dgm:pt>
    <dgm:pt modelId="{78A76ADA-4BA3-7947-89B0-2571819B5ADC}" type="pres">
      <dgm:prSet presAssocID="{48657AB2-C875-1E4B-9CA4-3A088ABBB65E}" presName="sp" presStyleCnt="0"/>
      <dgm:spPr/>
    </dgm:pt>
    <dgm:pt modelId="{87A92E1E-9FB2-5E47-9C37-33DF8127C4F5}" type="pres">
      <dgm:prSet presAssocID="{435E79FB-274F-3B49-B98A-C7CF8303DDD0}" presName="composite" presStyleCnt="0"/>
      <dgm:spPr/>
    </dgm:pt>
    <dgm:pt modelId="{4DB1B1FE-78E2-C942-8D19-D7370ADFB4C7}" type="pres">
      <dgm:prSet presAssocID="{435E79FB-274F-3B49-B98A-C7CF8303DDD0}" presName="parentText" presStyleLbl="alignNode1" presStyleIdx="1" presStyleCnt="2">
        <dgm:presLayoutVars>
          <dgm:chMax val="1"/>
          <dgm:bulletEnabled val="1"/>
        </dgm:presLayoutVars>
      </dgm:prSet>
      <dgm:spPr/>
    </dgm:pt>
    <dgm:pt modelId="{FA6A9F7A-B467-AC4F-B9C9-2AEF7E558874}" type="pres">
      <dgm:prSet presAssocID="{435E79FB-274F-3B49-B98A-C7CF8303DDD0}" presName="descendantText" presStyleLbl="alignAcc1" presStyleIdx="1" presStyleCnt="2">
        <dgm:presLayoutVars>
          <dgm:bulletEnabled val="1"/>
        </dgm:presLayoutVars>
      </dgm:prSet>
      <dgm:spPr/>
    </dgm:pt>
  </dgm:ptLst>
  <dgm:cxnLst>
    <dgm:cxn modelId="{8103AE17-BB83-8447-941C-3D9871B099B1}" type="presOf" srcId="{189482F3-9329-E740-9E52-D7F349D95855}" destId="{17791FED-B3F3-E64D-8F44-7F3A90CF4015}" srcOrd="0" destOrd="1" presId="urn:microsoft.com/office/officeart/2005/8/layout/chevron2"/>
    <dgm:cxn modelId="{EE83011D-F6C0-454E-ADFC-2BF7FD3C4E8E}" srcId="{F0A7895A-2038-D14C-B1DC-27BEBE31C90F}" destId="{189482F3-9329-E740-9E52-D7F349D95855}" srcOrd="1" destOrd="0" parTransId="{06884F6C-3C6F-D944-B266-63DAD5D4CF9E}" sibTransId="{F6F99BFA-D715-2C45-BF08-3482473CC24A}"/>
    <dgm:cxn modelId="{2BFC1125-6574-E04D-948A-756D88DC485C}" srcId="{435E79FB-274F-3B49-B98A-C7CF8303DDD0}" destId="{705388D0-A573-BC46-A82B-766E63CC53E6}" srcOrd="0" destOrd="0" parTransId="{6C3645FB-BC0C-F847-B2E4-CEA06A545F5C}" sibTransId="{963213C5-8AAE-1B41-8677-DB1DCB0E17F6}"/>
    <dgm:cxn modelId="{25A82B2D-CC0F-5F4B-AD95-1D060C5384BE}" type="presOf" srcId="{F0A7895A-2038-D14C-B1DC-27BEBE31C90F}" destId="{C45AFDB9-CA3B-9B40-863C-470C9C44D30C}" srcOrd="0" destOrd="0" presId="urn:microsoft.com/office/officeart/2005/8/layout/chevron2"/>
    <dgm:cxn modelId="{3166F93A-17D8-AF4A-9660-702E0B33B73B}" srcId="{0BE55AFF-51BB-2147-87F8-DCD34E5D9E73}" destId="{435E79FB-274F-3B49-B98A-C7CF8303DDD0}" srcOrd="1" destOrd="0" parTransId="{A1F692A9-6E77-C04B-960D-0AF7578E1A7C}" sibTransId="{7C9A14AA-A8C9-294B-B1E2-72EB7DD1D545}"/>
    <dgm:cxn modelId="{EA665B40-678A-AE48-8F29-1A264CC21138}" srcId="{0BE55AFF-51BB-2147-87F8-DCD34E5D9E73}" destId="{F0A7895A-2038-D14C-B1DC-27BEBE31C90F}" srcOrd="0" destOrd="0" parTransId="{1E85FA6B-6F0B-C143-92D4-4A7E9C211262}" sibTransId="{48657AB2-C875-1E4B-9CA4-3A088ABBB65E}"/>
    <dgm:cxn modelId="{56F6FE7E-0206-0440-9C02-F3470E81F323}" type="presOf" srcId="{0BE55AFF-51BB-2147-87F8-DCD34E5D9E73}" destId="{BE354CC1-C863-C345-BE23-000AA98320FA}" srcOrd="0" destOrd="0" presId="urn:microsoft.com/office/officeart/2005/8/layout/chevron2"/>
    <dgm:cxn modelId="{53474383-8B51-E148-8F82-C2F2D847653C}" srcId="{F0A7895A-2038-D14C-B1DC-27BEBE31C90F}" destId="{7D43A8DE-BF4D-D94B-B5DB-E17CDE33116F}" srcOrd="0" destOrd="0" parTransId="{A10C5DC6-84AB-DA4A-A783-47385EF177C2}" sibTransId="{CF561E9B-290C-114E-B625-0A725C4F2CDF}"/>
    <dgm:cxn modelId="{E60D0388-9A37-0448-BA8D-C05FB5F57134}" type="presOf" srcId="{705388D0-A573-BC46-A82B-766E63CC53E6}" destId="{FA6A9F7A-B467-AC4F-B9C9-2AEF7E558874}" srcOrd="0" destOrd="0" presId="urn:microsoft.com/office/officeart/2005/8/layout/chevron2"/>
    <dgm:cxn modelId="{46DBB8A7-EC6A-1549-A697-C36251A7EFB7}" type="presOf" srcId="{7D43A8DE-BF4D-D94B-B5DB-E17CDE33116F}" destId="{17791FED-B3F3-E64D-8F44-7F3A90CF4015}" srcOrd="0" destOrd="0" presId="urn:microsoft.com/office/officeart/2005/8/layout/chevron2"/>
    <dgm:cxn modelId="{C9A9ACB2-60C0-9E41-881C-ECD0985653AB}" type="presOf" srcId="{3E14B990-7B90-094A-B22A-ECC5612F2AC9}" destId="{FA6A9F7A-B467-AC4F-B9C9-2AEF7E558874}" srcOrd="0" destOrd="1" presId="urn:microsoft.com/office/officeart/2005/8/layout/chevron2"/>
    <dgm:cxn modelId="{1AA19BCF-9C8D-5943-AFAC-702028C32406}" type="presOf" srcId="{435E79FB-274F-3B49-B98A-C7CF8303DDD0}" destId="{4DB1B1FE-78E2-C942-8D19-D7370ADFB4C7}" srcOrd="0" destOrd="0" presId="urn:microsoft.com/office/officeart/2005/8/layout/chevron2"/>
    <dgm:cxn modelId="{815F6DF6-86EA-E049-96F5-5F8D9BE93B70}" srcId="{435E79FB-274F-3B49-B98A-C7CF8303DDD0}" destId="{3E14B990-7B90-094A-B22A-ECC5612F2AC9}" srcOrd="1" destOrd="0" parTransId="{2423009E-E364-9E4F-BAB3-AC60CCAD3036}" sibTransId="{4B7F19C7-F901-2F4E-8CC4-40A6B01A78CD}"/>
    <dgm:cxn modelId="{B1BCA6EA-BE2B-9F4E-B6BD-BEC89711039B}" type="presParOf" srcId="{BE354CC1-C863-C345-BE23-000AA98320FA}" destId="{D0CD13B3-DDB4-F743-A3BC-E3218554362E}" srcOrd="0" destOrd="0" presId="urn:microsoft.com/office/officeart/2005/8/layout/chevron2"/>
    <dgm:cxn modelId="{D50AD600-8AF1-654D-9C44-97E8C5A53D9C}" type="presParOf" srcId="{D0CD13B3-DDB4-F743-A3BC-E3218554362E}" destId="{C45AFDB9-CA3B-9B40-863C-470C9C44D30C}" srcOrd="0" destOrd="0" presId="urn:microsoft.com/office/officeart/2005/8/layout/chevron2"/>
    <dgm:cxn modelId="{88FB11DB-22CF-C848-B596-EFB7F90F68BC}" type="presParOf" srcId="{D0CD13B3-DDB4-F743-A3BC-E3218554362E}" destId="{17791FED-B3F3-E64D-8F44-7F3A90CF4015}" srcOrd="1" destOrd="0" presId="urn:microsoft.com/office/officeart/2005/8/layout/chevron2"/>
    <dgm:cxn modelId="{51B40E2B-5277-ED4A-8759-AD3CFA7E6EDD}" type="presParOf" srcId="{BE354CC1-C863-C345-BE23-000AA98320FA}" destId="{78A76ADA-4BA3-7947-89B0-2571819B5ADC}" srcOrd="1" destOrd="0" presId="urn:microsoft.com/office/officeart/2005/8/layout/chevron2"/>
    <dgm:cxn modelId="{3A4BA68D-D2CD-1842-8CBF-52974350A373}" type="presParOf" srcId="{BE354CC1-C863-C345-BE23-000AA98320FA}" destId="{87A92E1E-9FB2-5E47-9C37-33DF8127C4F5}" srcOrd="2" destOrd="0" presId="urn:microsoft.com/office/officeart/2005/8/layout/chevron2"/>
    <dgm:cxn modelId="{4B61C5C0-CBAF-0A42-A1EC-09AB37CEE545}" type="presParOf" srcId="{87A92E1E-9FB2-5E47-9C37-33DF8127C4F5}" destId="{4DB1B1FE-78E2-C942-8D19-D7370ADFB4C7}" srcOrd="0" destOrd="0" presId="urn:microsoft.com/office/officeart/2005/8/layout/chevron2"/>
    <dgm:cxn modelId="{95A93DB6-B298-F94C-9503-7069E5498DE3}" type="presParOf" srcId="{87A92E1E-9FB2-5E47-9C37-33DF8127C4F5}" destId="{FA6A9F7A-B467-AC4F-B9C9-2AEF7E558874}" srcOrd="1" destOrd="0" presId="urn:microsoft.com/office/officeart/2005/8/layout/chevron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5AFDB9-CA3B-9B40-863C-470C9C44D30C}">
      <dsp:nvSpPr>
        <dsp:cNvPr id="0" name=""/>
        <dsp:cNvSpPr/>
      </dsp:nvSpPr>
      <dsp:spPr>
        <a:xfrm rot="5400000">
          <a:off x="-261595" y="263779"/>
          <a:ext cx="1743967" cy="122077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pplication</a:t>
          </a:r>
        </a:p>
      </dsp:txBody>
      <dsp:txXfrm rot="-5400000">
        <a:off x="1" y="612573"/>
        <a:ext cx="1220777" cy="523190"/>
      </dsp:txXfrm>
    </dsp:sp>
    <dsp:sp modelId="{17791FED-B3F3-E64D-8F44-7F3A90CF4015}">
      <dsp:nvSpPr>
        <dsp:cNvPr id="0" name=""/>
        <dsp:cNvSpPr/>
      </dsp:nvSpPr>
      <dsp:spPr>
        <a:xfrm rot="5400000">
          <a:off x="2786799" y="-1563837"/>
          <a:ext cx="1133579" cy="426562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US" sz="900" kern="1200"/>
            <a:t>Applicant submits an application for Committee review. The Committee officially receives applications on the date of the meeting in which a application is reviewed. </a:t>
          </a:r>
        </a:p>
        <a:p>
          <a:pPr marL="57150" lvl="1" indent="-57150" algn="l" defTabSz="400050">
            <a:lnSpc>
              <a:spcPct val="90000"/>
            </a:lnSpc>
            <a:spcBef>
              <a:spcPct val="0"/>
            </a:spcBef>
            <a:spcAft>
              <a:spcPct val="15000"/>
            </a:spcAft>
            <a:buChar char="•"/>
          </a:pPr>
          <a:r>
            <a:rPr lang="en-US" sz="900" kern="1200"/>
            <a:t>Committee reviews application and votes to allocate CSSAF funds towards the project.</a:t>
          </a:r>
        </a:p>
      </dsp:txBody>
      <dsp:txXfrm rot="-5400000">
        <a:off x="1220778" y="57521"/>
        <a:ext cx="4210285" cy="1022905"/>
      </dsp:txXfrm>
    </dsp:sp>
    <dsp:sp modelId="{4DB1B1FE-78E2-C942-8D19-D7370ADFB4C7}">
      <dsp:nvSpPr>
        <dsp:cNvPr id="0" name=""/>
        <dsp:cNvSpPr/>
      </dsp:nvSpPr>
      <dsp:spPr>
        <a:xfrm rot="5400000">
          <a:off x="-261595" y="1715843"/>
          <a:ext cx="1743967" cy="122077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pace Committee Review*</a:t>
          </a:r>
        </a:p>
      </dsp:txBody>
      <dsp:txXfrm rot="-5400000">
        <a:off x="1" y="2064637"/>
        <a:ext cx="1220777" cy="523190"/>
      </dsp:txXfrm>
    </dsp:sp>
    <dsp:sp modelId="{FA6A9F7A-B467-AC4F-B9C9-2AEF7E558874}">
      <dsp:nvSpPr>
        <dsp:cNvPr id="0" name=""/>
        <dsp:cNvSpPr/>
      </dsp:nvSpPr>
      <dsp:spPr>
        <a:xfrm rot="5400000">
          <a:off x="2786799" y="-111773"/>
          <a:ext cx="1133579" cy="426562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US" sz="900" kern="1200"/>
            <a:t>Only Infrastructure Grants need to be reviewed by the University Space Committee.*
The CSSAF Coordinator will submit all Infrastructure Grants to the University Space Committee after Committee approval</a:t>
          </a:r>
          <a:r>
            <a:rPr lang="en-US" sz="900" kern="1200">
              <a:solidFill>
                <a:sysClr val="windowText" lastClr="000000"/>
              </a:solidFill>
            </a:rPr>
            <a:t>. [Applicants must include University Space Committee documents in applications for all Infrastructure Grants].</a:t>
          </a:r>
        </a:p>
        <a:p>
          <a:pPr marL="57150" lvl="1" indent="-57150" algn="l" defTabSz="400050">
            <a:lnSpc>
              <a:spcPct val="90000"/>
            </a:lnSpc>
            <a:spcBef>
              <a:spcPct val="0"/>
            </a:spcBef>
            <a:spcAft>
              <a:spcPct val="15000"/>
            </a:spcAft>
            <a:buChar char="•"/>
          </a:pPr>
          <a:r>
            <a:rPr lang="en-US" sz="900" kern="1200">
              <a:solidFill>
                <a:sysClr val="windowText" lastClr="000000"/>
              </a:solidFill>
            </a:rPr>
            <a:t>Rejections or editting requests of application from the Space Committee will result in further communication from the CSSAF to the applicant. </a:t>
          </a:r>
        </a:p>
      </dsp:txBody>
      <dsp:txXfrm rot="-5400000">
        <a:off x="1220778" y="1509585"/>
        <a:ext cx="4210285" cy="102290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973FB-3C88-4AF1-8607-B2D64BE8A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521</Words>
  <Characters>2007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0</CharactersWithSpaces>
  <SharedDoc>false</SharedDoc>
  <HLinks>
    <vt:vector size="12" baseType="variant">
      <vt:variant>
        <vt:i4>65572</vt:i4>
      </vt:variant>
      <vt:variant>
        <vt:i4>3</vt:i4>
      </vt:variant>
      <vt:variant>
        <vt:i4>0</vt:i4>
      </vt:variant>
      <vt:variant>
        <vt:i4>5</vt:i4>
      </vt:variant>
      <vt:variant>
        <vt:lpwstr>mailto:sustainability@creighton.edu</vt:lpwstr>
      </vt:variant>
      <vt:variant>
        <vt:lpwstr/>
      </vt:variant>
      <vt:variant>
        <vt:i4>65572</vt:i4>
      </vt:variant>
      <vt:variant>
        <vt:i4>0</vt:i4>
      </vt:variant>
      <vt:variant>
        <vt:i4>0</vt:i4>
      </vt:variant>
      <vt:variant>
        <vt:i4>5</vt:i4>
      </vt:variant>
      <vt:variant>
        <vt:lpwstr>mailto:Sustainability@creight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reary, Nick M</dc:creator>
  <cp:keywords/>
  <cp:lastModifiedBy>Crowell, Becky J</cp:lastModifiedBy>
  <cp:revision>5</cp:revision>
  <dcterms:created xsi:type="dcterms:W3CDTF">2021-10-18T19:39:00Z</dcterms:created>
  <dcterms:modified xsi:type="dcterms:W3CDTF">2021-10-20T16:23:00Z</dcterms:modified>
</cp:coreProperties>
</file>